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4975C" w14:textId="77714CA8" w:rsidR="00361771" w:rsidRPr="0005554A" w:rsidRDefault="00053479" w:rsidP="00BE6AC2">
      <w:pPr>
        <w:contextualSpacing/>
        <w:jc w:val="center"/>
        <w:rPr>
          <w:b/>
          <w:sz w:val="28"/>
          <w:szCs w:val="28"/>
        </w:rPr>
      </w:pPr>
      <w:r w:rsidRPr="0005554A">
        <w:rPr>
          <w:b/>
          <w:sz w:val="28"/>
          <w:szCs w:val="28"/>
        </w:rPr>
        <w:t xml:space="preserve">Report Demonstrating Bylaws Compliance </w:t>
      </w:r>
    </w:p>
    <w:p w14:paraId="568B0641" w14:textId="48DBF53F" w:rsidR="005B599A" w:rsidRPr="0005554A" w:rsidRDefault="00053479" w:rsidP="00BE6AC2">
      <w:pPr>
        <w:contextualSpacing/>
        <w:jc w:val="center"/>
        <w:rPr>
          <w:b/>
          <w:sz w:val="28"/>
          <w:szCs w:val="28"/>
        </w:rPr>
      </w:pPr>
      <w:r w:rsidRPr="0005554A">
        <w:rPr>
          <w:b/>
          <w:sz w:val="28"/>
          <w:szCs w:val="28"/>
        </w:rPr>
        <w:t>of the Slate of Nominees</w:t>
      </w:r>
      <w:r w:rsidR="00577592" w:rsidRPr="0005554A">
        <w:rPr>
          <w:b/>
          <w:sz w:val="28"/>
          <w:szCs w:val="28"/>
        </w:rPr>
        <w:t xml:space="preserve"> for the </w:t>
      </w:r>
      <w:r w:rsidR="008A5A34">
        <w:rPr>
          <w:b/>
          <w:sz w:val="28"/>
          <w:szCs w:val="28"/>
        </w:rPr>
        <w:t>2022</w:t>
      </w:r>
      <w:r w:rsidR="00087EFA" w:rsidRPr="0005554A">
        <w:rPr>
          <w:b/>
          <w:sz w:val="28"/>
          <w:szCs w:val="28"/>
        </w:rPr>
        <w:t>-202</w:t>
      </w:r>
      <w:r w:rsidR="008A5A34">
        <w:rPr>
          <w:b/>
          <w:sz w:val="28"/>
          <w:szCs w:val="28"/>
        </w:rPr>
        <w:t>3</w:t>
      </w:r>
      <w:r w:rsidR="00577592" w:rsidRPr="0005554A">
        <w:rPr>
          <w:b/>
          <w:sz w:val="28"/>
          <w:szCs w:val="28"/>
        </w:rPr>
        <w:t xml:space="preserve"> U</w:t>
      </w:r>
      <w:r w:rsidR="001C2B5D" w:rsidRPr="0005554A">
        <w:rPr>
          <w:b/>
          <w:sz w:val="28"/>
          <w:szCs w:val="28"/>
        </w:rPr>
        <w:t>niversity Senate</w:t>
      </w:r>
      <w:r w:rsidR="00577592" w:rsidRPr="0005554A">
        <w:rPr>
          <w:b/>
          <w:sz w:val="28"/>
          <w:szCs w:val="28"/>
        </w:rPr>
        <w:t xml:space="preserve"> Committees</w:t>
      </w:r>
    </w:p>
    <w:p w14:paraId="0FEB9788" w14:textId="77777777" w:rsidR="00C1214C" w:rsidRPr="0005554A" w:rsidRDefault="00C1214C" w:rsidP="00BE6AC2">
      <w:pPr>
        <w:contextualSpacing/>
        <w:jc w:val="center"/>
        <w:rPr>
          <w:b/>
          <w:sz w:val="28"/>
          <w:szCs w:val="28"/>
        </w:rPr>
      </w:pPr>
    </w:p>
    <w:p w14:paraId="5C20EBAF" w14:textId="78AC7A54" w:rsidR="00053479" w:rsidRPr="0005554A" w:rsidRDefault="00577592" w:rsidP="00BE6AC2">
      <w:pPr>
        <w:contextualSpacing/>
        <w:jc w:val="center"/>
        <w:rPr>
          <w:b/>
          <w:sz w:val="28"/>
          <w:szCs w:val="28"/>
        </w:rPr>
      </w:pPr>
      <w:r w:rsidRPr="0005554A">
        <w:rPr>
          <w:b/>
          <w:sz w:val="28"/>
          <w:szCs w:val="28"/>
        </w:rPr>
        <w:t xml:space="preserve">Prepared by the </w:t>
      </w:r>
      <w:r w:rsidR="008A5A34">
        <w:rPr>
          <w:b/>
          <w:sz w:val="28"/>
          <w:szCs w:val="28"/>
        </w:rPr>
        <w:t>2022-2023</w:t>
      </w:r>
      <w:r w:rsidR="00597448" w:rsidRPr="0005554A">
        <w:rPr>
          <w:b/>
          <w:sz w:val="28"/>
          <w:szCs w:val="28"/>
        </w:rPr>
        <w:t xml:space="preserve"> Subcommittee on Nominations</w:t>
      </w:r>
    </w:p>
    <w:p w14:paraId="75FE8A03" w14:textId="77777777" w:rsidR="00597448" w:rsidRPr="002B40ED" w:rsidRDefault="00597448" w:rsidP="00BE6AC2">
      <w:pPr>
        <w:contextualSpacing/>
        <w:jc w:val="center"/>
        <w:rPr>
          <w:b/>
          <w:sz w:val="20"/>
          <w:szCs w:val="20"/>
        </w:rPr>
      </w:pPr>
    </w:p>
    <w:p w14:paraId="2E7BD6D6" w14:textId="3F483A9E" w:rsidR="005B599A" w:rsidRPr="0005554A" w:rsidRDefault="00596F90" w:rsidP="00BE6AC2">
      <w:pPr>
        <w:contextualSpacing/>
        <w:jc w:val="center"/>
        <w:rPr>
          <w:bCs/>
          <w:i/>
          <w:iCs/>
        </w:rPr>
      </w:pPr>
      <w:r w:rsidRPr="004D72FA">
        <w:rPr>
          <w:i/>
          <w:iCs/>
        </w:rPr>
        <w:t>A</w:t>
      </w:r>
      <w:r w:rsidRPr="0005554A">
        <w:t xml:space="preserve"> </w:t>
      </w:r>
      <w:r w:rsidRPr="0005554A">
        <w:rPr>
          <w:bCs/>
          <w:i/>
          <w:iCs/>
        </w:rPr>
        <w:t xml:space="preserve">supporting document for motion </w:t>
      </w:r>
      <w:r w:rsidR="008A5A34">
        <w:rPr>
          <w:bCs/>
          <w:i/>
          <w:iCs/>
        </w:rPr>
        <w:t>2223</w:t>
      </w:r>
      <w:r w:rsidR="00B05B26" w:rsidRPr="00F82EFF">
        <w:rPr>
          <w:bCs/>
          <w:i/>
          <w:iCs/>
        </w:rPr>
        <w:t>.CON.00</w:t>
      </w:r>
      <w:r w:rsidR="00F82EFF" w:rsidRPr="00F82EFF">
        <w:rPr>
          <w:bCs/>
          <w:i/>
          <w:iCs/>
        </w:rPr>
        <w:t>1</w:t>
      </w:r>
      <w:r w:rsidR="00B05B26" w:rsidRPr="00F82EFF">
        <w:rPr>
          <w:bCs/>
          <w:i/>
          <w:iCs/>
        </w:rPr>
        <w:t>.O</w:t>
      </w:r>
      <w:r w:rsidRPr="0005554A">
        <w:rPr>
          <w:bCs/>
          <w:i/>
          <w:iCs/>
        </w:rPr>
        <w:t xml:space="preserve"> at the</w:t>
      </w:r>
    </w:p>
    <w:p w14:paraId="74CEEFBB" w14:textId="4E3D7BD9" w:rsidR="00596F90" w:rsidRPr="0005554A" w:rsidRDefault="008A5A34" w:rsidP="00BE6AC2">
      <w:pPr>
        <w:contextualSpacing/>
        <w:jc w:val="center"/>
        <w:rPr>
          <w:bCs/>
          <w:i/>
          <w:iCs/>
        </w:rPr>
      </w:pPr>
      <w:r>
        <w:rPr>
          <w:bCs/>
          <w:i/>
          <w:iCs/>
        </w:rPr>
        <w:t>16</w:t>
      </w:r>
      <w:r w:rsidR="00596F90" w:rsidRPr="00F82EFF">
        <w:rPr>
          <w:bCs/>
          <w:i/>
          <w:iCs/>
        </w:rPr>
        <w:t xml:space="preserve"> </w:t>
      </w:r>
      <w:r w:rsidR="00F82EFF" w:rsidRPr="00F82EFF">
        <w:rPr>
          <w:bCs/>
          <w:i/>
          <w:iCs/>
        </w:rPr>
        <w:t>September</w:t>
      </w:r>
      <w:r w:rsidR="00C678AA" w:rsidRPr="00F82EFF">
        <w:rPr>
          <w:bCs/>
          <w:i/>
          <w:iCs/>
        </w:rPr>
        <w:t xml:space="preserve"> 20</w:t>
      </w:r>
      <w:r w:rsidR="00A57F07" w:rsidRPr="00F82EFF">
        <w:rPr>
          <w:bCs/>
          <w:i/>
          <w:iCs/>
        </w:rPr>
        <w:t>2</w:t>
      </w:r>
      <w:r>
        <w:rPr>
          <w:bCs/>
          <w:i/>
          <w:iCs/>
        </w:rPr>
        <w:t>2</w:t>
      </w:r>
      <w:r w:rsidR="00596F90" w:rsidRPr="0005554A">
        <w:rPr>
          <w:bCs/>
          <w:i/>
          <w:iCs/>
        </w:rPr>
        <w:t xml:space="preserve"> meeting</w:t>
      </w:r>
      <w:r w:rsidR="001C2B5D" w:rsidRPr="0005554A">
        <w:rPr>
          <w:bCs/>
          <w:i/>
          <w:iCs/>
        </w:rPr>
        <w:t xml:space="preserve"> of the 20</w:t>
      </w:r>
      <w:r w:rsidR="00AF64E7" w:rsidRPr="0005554A">
        <w:rPr>
          <w:bCs/>
          <w:i/>
          <w:iCs/>
        </w:rPr>
        <w:t>2</w:t>
      </w:r>
      <w:r>
        <w:rPr>
          <w:bCs/>
          <w:i/>
          <w:iCs/>
        </w:rPr>
        <w:t>2</w:t>
      </w:r>
      <w:r w:rsidR="001C2B5D" w:rsidRPr="0005554A">
        <w:rPr>
          <w:bCs/>
          <w:i/>
          <w:iCs/>
        </w:rPr>
        <w:t>-202</w:t>
      </w:r>
      <w:r>
        <w:rPr>
          <w:bCs/>
          <w:i/>
          <w:iCs/>
        </w:rPr>
        <w:t>3</w:t>
      </w:r>
      <w:r w:rsidR="001C2B5D" w:rsidRPr="0005554A">
        <w:rPr>
          <w:bCs/>
          <w:i/>
          <w:iCs/>
        </w:rPr>
        <w:t xml:space="preserve"> </w:t>
      </w:r>
      <w:r w:rsidR="007C1C37">
        <w:rPr>
          <w:bCs/>
          <w:i/>
          <w:iCs/>
        </w:rPr>
        <w:t>U</w:t>
      </w:r>
      <w:r w:rsidR="001C2B5D" w:rsidRPr="0005554A">
        <w:rPr>
          <w:bCs/>
          <w:i/>
          <w:iCs/>
        </w:rPr>
        <w:t xml:space="preserve">niversity </w:t>
      </w:r>
      <w:r w:rsidR="007C1C37">
        <w:rPr>
          <w:bCs/>
          <w:i/>
          <w:iCs/>
        </w:rPr>
        <w:t>S</w:t>
      </w:r>
      <w:r w:rsidR="001C2B5D" w:rsidRPr="0005554A">
        <w:rPr>
          <w:bCs/>
          <w:i/>
          <w:iCs/>
        </w:rPr>
        <w:t>ena</w:t>
      </w:r>
      <w:r w:rsidR="00303FB2" w:rsidRPr="0005554A">
        <w:rPr>
          <w:bCs/>
          <w:i/>
          <w:iCs/>
        </w:rPr>
        <w:t>te</w:t>
      </w:r>
    </w:p>
    <w:p w14:paraId="0100D075" w14:textId="77777777" w:rsidR="00303FB2" w:rsidRPr="0005554A" w:rsidRDefault="00303FB2" w:rsidP="00BE6AC2">
      <w:pPr>
        <w:contextualSpacing/>
        <w:jc w:val="center"/>
      </w:pPr>
    </w:p>
    <w:p w14:paraId="050D6BB7" w14:textId="77777777" w:rsidR="00BE6AC2" w:rsidRPr="0005554A" w:rsidRDefault="00053479" w:rsidP="00BE6AC2">
      <w:pPr>
        <w:contextualSpacing/>
        <w:jc w:val="both"/>
        <w:rPr>
          <w:b/>
          <w:u w:val="single"/>
        </w:rPr>
      </w:pPr>
      <w:r w:rsidRPr="0005554A">
        <w:rPr>
          <w:b/>
          <w:u w:val="single"/>
        </w:rPr>
        <w:t>Introduction</w:t>
      </w:r>
    </w:p>
    <w:p w14:paraId="237673B2" w14:textId="77777777" w:rsidR="00BE6AC2" w:rsidRPr="0005554A" w:rsidRDefault="00BE6AC2" w:rsidP="00BE6AC2">
      <w:pPr>
        <w:contextualSpacing/>
        <w:jc w:val="both"/>
        <w:rPr>
          <w:b/>
          <w:u w:val="single"/>
        </w:rPr>
      </w:pPr>
    </w:p>
    <w:p w14:paraId="5D87C85C" w14:textId="3C915088" w:rsidR="00053479" w:rsidRPr="0005554A" w:rsidRDefault="00053479" w:rsidP="00BE6AC2">
      <w:pPr>
        <w:contextualSpacing/>
        <w:jc w:val="both"/>
        <w:rPr>
          <w:b/>
          <w:u w:val="single"/>
        </w:rPr>
      </w:pPr>
      <w:r w:rsidRPr="0005554A">
        <w:t xml:space="preserve">The purpose of this report is to demonstrate that the slate of nominees prepared for the committees of the </w:t>
      </w:r>
      <w:r w:rsidR="008A5A34">
        <w:t>2022-2023</w:t>
      </w:r>
      <w:r w:rsidRPr="0005554A">
        <w:t xml:space="preserve"> University Senate </w:t>
      </w:r>
      <w:proofErr w:type="gramStart"/>
      <w:r w:rsidRPr="0005554A">
        <w:t>is in compliance with</w:t>
      </w:r>
      <w:proofErr w:type="gramEnd"/>
      <w:r w:rsidRPr="0005554A">
        <w:t xml:space="preserve"> the membership requirements articulated in the current University Senate Bylaws</w:t>
      </w:r>
      <w:r w:rsidR="003226D7" w:rsidRPr="0005554A">
        <w:t>. T</w:t>
      </w:r>
      <w:r w:rsidRPr="0005554A">
        <w:t>he format of this report will be to cite each relevant bylaw and then provide a statement indicating how the slate of nominees complies with the bylaw. The committees may be referenced by the following acronyms within this report.</w:t>
      </w:r>
    </w:p>
    <w:p w14:paraId="7CA0B764" w14:textId="77777777" w:rsidR="00BE6AC2" w:rsidRPr="0005554A" w:rsidRDefault="00BE6AC2" w:rsidP="00BE6AC2">
      <w:pPr>
        <w:contextualSpacing/>
        <w:jc w:val="both"/>
      </w:pPr>
    </w:p>
    <w:p w14:paraId="3D1E5CDF" w14:textId="7B830EDD" w:rsidR="00053479" w:rsidRPr="0005554A" w:rsidRDefault="00053479" w:rsidP="00BE6AC2">
      <w:pPr>
        <w:numPr>
          <w:ilvl w:val="0"/>
          <w:numId w:val="1"/>
        </w:numPr>
        <w:contextualSpacing/>
        <w:jc w:val="both"/>
      </w:pPr>
      <w:r w:rsidRPr="0005554A">
        <w:t>Academic Policy Committee (APC)</w:t>
      </w:r>
    </w:p>
    <w:p w14:paraId="6DDE39A8" w14:textId="6C7A4397" w:rsidR="00087EFA" w:rsidRPr="0005554A" w:rsidRDefault="00087EFA" w:rsidP="00BE6AC2">
      <w:pPr>
        <w:numPr>
          <w:ilvl w:val="0"/>
          <w:numId w:val="1"/>
        </w:numPr>
        <w:contextualSpacing/>
        <w:jc w:val="both"/>
      </w:pPr>
      <w:r w:rsidRPr="0005554A">
        <w:t xml:space="preserve">Diversity, Equity, </w:t>
      </w:r>
      <w:r w:rsidR="00DF5E1C">
        <w:t xml:space="preserve">and </w:t>
      </w:r>
      <w:r w:rsidRPr="0005554A">
        <w:t>Inclusion Policy Committee (DEIPC)</w:t>
      </w:r>
    </w:p>
    <w:p w14:paraId="1F8DDCCD" w14:textId="1797CCEE" w:rsidR="005B599A" w:rsidRPr="0005554A" w:rsidRDefault="00053479" w:rsidP="00BE6AC2">
      <w:pPr>
        <w:numPr>
          <w:ilvl w:val="0"/>
          <w:numId w:val="1"/>
        </w:numPr>
        <w:contextualSpacing/>
        <w:jc w:val="both"/>
      </w:pPr>
      <w:r w:rsidRPr="0005554A">
        <w:t>Executive Committee of the University Senate (ECUS)</w:t>
      </w:r>
    </w:p>
    <w:p w14:paraId="205C60A4" w14:textId="746488FA" w:rsidR="005B599A" w:rsidRPr="0005554A" w:rsidRDefault="00053479" w:rsidP="00BE6AC2">
      <w:pPr>
        <w:numPr>
          <w:ilvl w:val="0"/>
          <w:numId w:val="1"/>
        </w:numPr>
        <w:contextualSpacing/>
        <w:jc w:val="both"/>
      </w:pPr>
      <w:r w:rsidRPr="0005554A">
        <w:t>Faculty Affairs Policy Committee (FAPC)</w:t>
      </w:r>
    </w:p>
    <w:p w14:paraId="1DDD691D" w14:textId="77777777" w:rsidR="00053479" w:rsidRPr="0005554A" w:rsidRDefault="00053479" w:rsidP="00BE6AC2">
      <w:pPr>
        <w:numPr>
          <w:ilvl w:val="0"/>
          <w:numId w:val="1"/>
        </w:numPr>
        <w:contextualSpacing/>
        <w:jc w:val="both"/>
      </w:pPr>
      <w:r w:rsidRPr="0005554A">
        <w:t>Resources, Planning, and Institutional Policy Committee (RPIPC)</w:t>
      </w:r>
    </w:p>
    <w:p w14:paraId="5216410B" w14:textId="77777777" w:rsidR="00053479" w:rsidRPr="0005554A" w:rsidRDefault="00053479" w:rsidP="00BE6AC2">
      <w:pPr>
        <w:numPr>
          <w:ilvl w:val="0"/>
          <w:numId w:val="1"/>
        </w:numPr>
        <w:contextualSpacing/>
        <w:jc w:val="both"/>
      </w:pPr>
      <w:r w:rsidRPr="0005554A">
        <w:t>Student Affairs Policy Committee (SAPC)</w:t>
      </w:r>
    </w:p>
    <w:p w14:paraId="2C48FD30" w14:textId="77777777" w:rsidR="00361771" w:rsidRPr="0005554A" w:rsidRDefault="00361771" w:rsidP="00BE6AC2">
      <w:pPr>
        <w:contextualSpacing/>
        <w:jc w:val="both"/>
      </w:pPr>
    </w:p>
    <w:p w14:paraId="122A940E" w14:textId="5E9AF0ED" w:rsidR="00053479" w:rsidRPr="0005554A" w:rsidRDefault="00053479" w:rsidP="00BE6AC2">
      <w:pPr>
        <w:contextualSpacing/>
        <w:jc w:val="both"/>
        <w:rPr>
          <w:b/>
          <w:u w:val="single"/>
        </w:rPr>
      </w:pPr>
      <w:r w:rsidRPr="0005554A">
        <w:rPr>
          <w:b/>
          <w:u w:val="single"/>
        </w:rPr>
        <w:t xml:space="preserve">Membership of the </w:t>
      </w:r>
      <w:r w:rsidR="008A5A34">
        <w:rPr>
          <w:b/>
          <w:u w:val="single"/>
        </w:rPr>
        <w:t>2022-2023</w:t>
      </w:r>
      <w:r w:rsidRPr="0005554A">
        <w:rPr>
          <w:b/>
          <w:u w:val="single"/>
        </w:rPr>
        <w:t xml:space="preserve"> Subcommittee on Nominations (</w:t>
      </w:r>
      <w:proofErr w:type="spellStart"/>
      <w:r w:rsidRPr="0005554A">
        <w:rPr>
          <w:b/>
          <w:u w:val="single"/>
        </w:rPr>
        <w:t>SCoN</w:t>
      </w:r>
      <w:proofErr w:type="spellEnd"/>
      <w:r w:rsidRPr="0005554A">
        <w:rPr>
          <w:b/>
          <w:u w:val="single"/>
        </w:rPr>
        <w:t>)</w:t>
      </w:r>
    </w:p>
    <w:p w14:paraId="226C5748" w14:textId="77777777" w:rsidR="00BE6AC2" w:rsidRPr="0005554A" w:rsidRDefault="00BE6AC2" w:rsidP="00BE6AC2">
      <w:pPr>
        <w:contextualSpacing/>
        <w:jc w:val="both"/>
        <w:rPr>
          <w:b/>
          <w:u w:val="single"/>
        </w:rPr>
      </w:pPr>
    </w:p>
    <w:p w14:paraId="0351E351" w14:textId="77777777" w:rsidR="00B81287" w:rsidRPr="0005554A" w:rsidRDefault="00B81287" w:rsidP="00BE6AC2">
      <w:pPr>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1. </w:t>
      </w:r>
      <w:r w:rsidRPr="0005554A">
        <w:rPr>
          <w:i/>
          <w:sz w:val="22"/>
          <w:szCs w:val="22"/>
          <w:u w:val="single"/>
        </w:rPr>
        <w:t>Composition</w:t>
      </w:r>
      <w:r w:rsidRPr="0005554A">
        <w:rPr>
          <w:i/>
          <w:sz w:val="22"/>
          <w:szCs w:val="22"/>
        </w:rPr>
        <w:t>. The Subcommittee on Nominations is a subcommittee of the Executive Committee whose members and chair are appointed by the Executive Committee.</w:t>
      </w:r>
    </w:p>
    <w:p w14:paraId="778A5ADC" w14:textId="77777777" w:rsidR="00B81287" w:rsidRPr="0005554A" w:rsidRDefault="00B81287" w:rsidP="00BE6AC2">
      <w:pPr>
        <w:ind w:left="450"/>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1.a. </w:t>
      </w:r>
      <w:r w:rsidRPr="0005554A">
        <w:rPr>
          <w:i/>
          <w:sz w:val="22"/>
          <w:szCs w:val="22"/>
          <w:u w:val="single"/>
        </w:rPr>
        <w:t>Minimal</w:t>
      </w:r>
      <w:r w:rsidRPr="0005554A">
        <w:rPr>
          <w:i/>
          <w:sz w:val="22"/>
          <w:szCs w:val="22"/>
        </w:rPr>
        <w:t xml:space="preserve">. The membership of the Subcommittee on Nominations shall include, but not be limited to the Executive Committee, the Standing Committee Chairs, the Student Government Association </w:t>
      </w:r>
      <w:proofErr w:type="gramStart"/>
      <w:r w:rsidRPr="0005554A">
        <w:rPr>
          <w:i/>
          <w:sz w:val="22"/>
          <w:szCs w:val="22"/>
        </w:rPr>
        <w:t>President</w:t>
      </w:r>
      <w:proofErr w:type="gramEnd"/>
      <w:r w:rsidRPr="0005554A">
        <w:rPr>
          <w:i/>
          <w:sz w:val="22"/>
          <w:szCs w:val="22"/>
        </w:rPr>
        <w:t xml:space="preserve"> and the Staff Council Chair.</w:t>
      </w:r>
    </w:p>
    <w:p w14:paraId="10F97C67" w14:textId="315D254C" w:rsidR="00361771" w:rsidRPr="0005554A" w:rsidRDefault="00B81287" w:rsidP="00BE6AC2">
      <w:pPr>
        <w:pStyle w:val="artsecsubsubsub"/>
        <w:spacing w:before="0"/>
        <w:ind w:left="450" w:firstLine="0"/>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1.b. </w:t>
      </w:r>
      <w:r w:rsidRPr="0005554A">
        <w:rPr>
          <w:i/>
          <w:sz w:val="22"/>
          <w:szCs w:val="22"/>
          <w:u w:val="single"/>
        </w:rPr>
        <w:t>Secretar</w:t>
      </w:r>
      <w:r w:rsidRPr="0005554A">
        <w:rPr>
          <w:i/>
          <w:sz w:val="22"/>
          <w:szCs w:val="22"/>
        </w:rPr>
        <w:t>y. The Secretary of the Executive Committee shall serve as the Secretary of the Subcommittee on Nominations</w:t>
      </w:r>
      <w:r w:rsidR="00053479" w:rsidRPr="0005554A">
        <w:rPr>
          <w:i/>
          <w:sz w:val="22"/>
          <w:szCs w:val="22"/>
        </w:rPr>
        <w:t>.</w:t>
      </w:r>
    </w:p>
    <w:p w14:paraId="2A766598" w14:textId="77777777" w:rsidR="00BE6AC2" w:rsidRDefault="00BE6AC2" w:rsidP="0005554A">
      <w:pPr>
        <w:contextualSpacing/>
        <w:jc w:val="both"/>
      </w:pPr>
    </w:p>
    <w:p w14:paraId="469473D4" w14:textId="4D736F4E" w:rsidR="00361771" w:rsidRPr="0005554A" w:rsidRDefault="00053479" w:rsidP="0005554A">
      <w:pPr>
        <w:contextualSpacing/>
        <w:jc w:val="both"/>
      </w:pPr>
      <w:r w:rsidRPr="0005554A">
        <w:t xml:space="preserve">The </w:t>
      </w:r>
      <w:r w:rsidR="008A5A34">
        <w:t>2022-2023</w:t>
      </w:r>
      <w:r w:rsidR="008A5A34" w:rsidRPr="0005554A">
        <w:t xml:space="preserve"> </w:t>
      </w:r>
      <w:r w:rsidRPr="0005554A">
        <w:t xml:space="preserve">Executive Committee </w:t>
      </w:r>
      <w:r w:rsidR="00536A24" w:rsidRPr="0005554A">
        <w:t xml:space="preserve">appointed </w:t>
      </w:r>
      <w:r w:rsidR="008A5A34">
        <w:t>Rob Sumowski</w:t>
      </w:r>
      <w:r w:rsidRPr="0005554A">
        <w:t xml:space="preserve"> as Chair of the </w:t>
      </w:r>
      <w:r w:rsidR="008A5A34">
        <w:t>2022-2023</w:t>
      </w:r>
      <w:r w:rsidR="008A5A34" w:rsidRPr="0005554A">
        <w:t xml:space="preserve"> </w:t>
      </w:r>
      <w:r w:rsidRPr="0005554A">
        <w:t>Sub</w:t>
      </w:r>
      <w:r w:rsidR="003226D7" w:rsidRPr="0005554A">
        <w:t>c</w:t>
      </w:r>
      <w:r w:rsidRPr="0005554A">
        <w:t>ommittee on Nominations</w:t>
      </w:r>
      <w:r w:rsidR="003226D7" w:rsidRPr="0005554A">
        <w:t xml:space="preserve">. Since </w:t>
      </w:r>
      <w:r w:rsidR="00B05B26" w:rsidRPr="0005554A">
        <w:t>Alex Blazer</w:t>
      </w:r>
      <w:r w:rsidR="00FA5D75" w:rsidRPr="0005554A">
        <w:t xml:space="preserve"> </w:t>
      </w:r>
      <w:r w:rsidRPr="0005554A">
        <w:t xml:space="preserve">is </w:t>
      </w:r>
      <w:r w:rsidR="00303FB2" w:rsidRPr="0005554A">
        <w:t xml:space="preserve">ECUS </w:t>
      </w:r>
      <w:r w:rsidRPr="0005554A">
        <w:t>Secretary</w:t>
      </w:r>
      <w:r w:rsidR="00303FB2" w:rsidRPr="0005554A">
        <w:t>,</w:t>
      </w:r>
      <w:r w:rsidRPr="0005554A">
        <w:t xml:space="preserve"> he </w:t>
      </w:r>
      <w:r w:rsidR="00303FB2" w:rsidRPr="0005554A">
        <w:t>is also</w:t>
      </w:r>
      <w:r w:rsidRPr="0005554A">
        <w:t xml:space="preserve"> </w:t>
      </w:r>
      <w:proofErr w:type="spellStart"/>
      <w:r w:rsidR="00303FB2" w:rsidRPr="0005554A">
        <w:t>SCoN</w:t>
      </w:r>
      <w:proofErr w:type="spellEnd"/>
      <w:r w:rsidR="00303FB2" w:rsidRPr="0005554A">
        <w:t xml:space="preserve"> </w:t>
      </w:r>
      <w:r w:rsidRPr="0005554A">
        <w:t>Secretary.</w:t>
      </w:r>
    </w:p>
    <w:p w14:paraId="019300AD" w14:textId="77777777" w:rsidR="000A694C" w:rsidRPr="0005554A" w:rsidRDefault="000A694C" w:rsidP="000A694C">
      <w:pPr>
        <w:ind w:left="360"/>
        <w:contextualSpacing/>
        <w:jc w:val="both"/>
      </w:pPr>
    </w:p>
    <w:p w14:paraId="12F447F3" w14:textId="1A33CCC4" w:rsidR="005B599A" w:rsidRPr="0005554A" w:rsidRDefault="00053479" w:rsidP="00BE6AC2">
      <w:pPr>
        <w:numPr>
          <w:ilvl w:val="0"/>
          <w:numId w:val="20"/>
        </w:numPr>
        <w:contextualSpacing/>
        <w:jc w:val="both"/>
      </w:pPr>
      <w:proofErr w:type="spellStart"/>
      <w:r w:rsidRPr="0005554A">
        <w:rPr>
          <w:b/>
          <w:u w:val="single"/>
        </w:rPr>
        <w:t>SCoN</w:t>
      </w:r>
      <w:proofErr w:type="spellEnd"/>
      <w:r w:rsidRPr="0005554A">
        <w:rPr>
          <w:b/>
          <w:u w:val="single"/>
        </w:rPr>
        <w:t xml:space="preserve"> Officers</w:t>
      </w:r>
      <w:r w:rsidRPr="00634BCA">
        <w:rPr>
          <w:b/>
          <w:u w:val="single"/>
        </w:rPr>
        <w:t>:</w:t>
      </w:r>
      <w:r w:rsidRPr="00634BCA">
        <w:t xml:space="preserve"> </w:t>
      </w:r>
      <w:r w:rsidR="00634BCA">
        <w:t>Rob Sumowski</w:t>
      </w:r>
      <w:r w:rsidR="008D40F4" w:rsidRPr="00634BCA">
        <w:t xml:space="preserve"> (</w:t>
      </w:r>
      <w:r w:rsidR="009247B7" w:rsidRPr="00634BCA">
        <w:t>Chair</w:t>
      </w:r>
      <w:r w:rsidR="008D40F4" w:rsidRPr="00634BCA">
        <w:t>)</w:t>
      </w:r>
      <w:r w:rsidRPr="00634BCA">
        <w:t xml:space="preserve">, </w:t>
      </w:r>
      <w:r w:rsidR="002B40ED" w:rsidRPr="0005554A">
        <w:t>Alex Blazer</w:t>
      </w:r>
      <w:r w:rsidR="009247B7" w:rsidRPr="0005554A">
        <w:t xml:space="preserve"> (Secretary)</w:t>
      </w:r>
    </w:p>
    <w:p w14:paraId="1CAFC588" w14:textId="77777777" w:rsidR="00053479" w:rsidRPr="0005554A" w:rsidRDefault="00053479" w:rsidP="00BE6AC2">
      <w:pPr>
        <w:numPr>
          <w:ilvl w:val="0"/>
          <w:numId w:val="20"/>
        </w:numPr>
        <w:contextualSpacing/>
        <w:jc w:val="both"/>
        <w:rPr>
          <w:b/>
          <w:u w:val="single"/>
        </w:rPr>
      </w:pPr>
      <w:proofErr w:type="spellStart"/>
      <w:r w:rsidRPr="0005554A">
        <w:rPr>
          <w:b/>
          <w:u w:val="single"/>
        </w:rPr>
        <w:t>SCoN</w:t>
      </w:r>
      <w:proofErr w:type="spellEnd"/>
      <w:r w:rsidRPr="0005554A">
        <w:rPr>
          <w:b/>
          <w:u w:val="single"/>
        </w:rPr>
        <w:t xml:space="preserve"> Membership:</w:t>
      </w:r>
    </w:p>
    <w:p w14:paraId="1E39AECD" w14:textId="53E661F5" w:rsidR="00053479" w:rsidRPr="00634BCA" w:rsidRDefault="00053479" w:rsidP="00BE6AC2">
      <w:pPr>
        <w:numPr>
          <w:ilvl w:val="1"/>
          <w:numId w:val="20"/>
        </w:numPr>
        <w:contextualSpacing/>
        <w:jc w:val="both"/>
      </w:pPr>
      <w:r w:rsidRPr="00634BCA">
        <w:t xml:space="preserve">Members of ECUS </w:t>
      </w:r>
      <w:r w:rsidR="009247B7" w:rsidRPr="00634BCA">
        <w:t>20</w:t>
      </w:r>
      <w:r w:rsidR="007E65FA" w:rsidRPr="00634BCA">
        <w:t>2</w:t>
      </w:r>
      <w:r w:rsidR="00634BCA" w:rsidRPr="00634BCA">
        <w:t>2</w:t>
      </w:r>
      <w:r w:rsidR="002B40ED" w:rsidRPr="00634BCA">
        <w:t>-202</w:t>
      </w:r>
      <w:r w:rsidR="00634BCA" w:rsidRPr="00634BCA">
        <w:t>3</w:t>
      </w:r>
      <w:r w:rsidRPr="00634BCA">
        <w:t xml:space="preserve"> not serving as officers of this committee:</w:t>
      </w:r>
    </w:p>
    <w:p w14:paraId="3737FA3C" w14:textId="3CC265BA" w:rsidR="00F50118" w:rsidRPr="00634BCA" w:rsidRDefault="00044FBD" w:rsidP="00BE6AC2">
      <w:pPr>
        <w:numPr>
          <w:ilvl w:val="2"/>
          <w:numId w:val="20"/>
        </w:numPr>
        <w:contextualSpacing/>
        <w:jc w:val="both"/>
      </w:pPr>
      <w:r w:rsidRPr="00634BCA">
        <w:t xml:space="preserve">University </w:t>
      </w:r>
      <w:r w:rsidR="00053479" w:rsidRPr="00634BCA">
        <w:t xml:space="preserve">President </w:t>
      </w:r>
      <w:r w:rsidR="00634BCA" w:rsidRPr="00634BCA">
        <w:t>Cathy Cox</w:t>
      </w:r>
    </w:p>
    <w:p w14:paraId="05AFFBAC" w14:textId="08C554D5" w:rsidR="00F50118" w:rsidRPr="00634BCA" w:rsidRDefault="003226D7" w:rsidP="00BE6AC2">
      <w:pPr>
        <w:numPr>
          <w:ilvl w:val="2"/>
          <w:numId w:val="20"/>
        </w:numPr>
        <w:contextualSpacing/>
        <w:jc w:val="both"/>
      </w:pPr>
      <w:r w:rsidRPr="00634BCA">
        <w:t>Provo</w:t>
      </w:r>
      <w:r w:rsidR="007A4F65" w:rsidRPr="00634BCA">
        <w:t>st Costas Spirou</w:t>
      </w:r>
    </w:p>
    <w:p w14:paraId="15543511" w14:textId="35B2EC8E" w:rsidR="00634BCA" w:rsidRPr="00634BCA" w:rsidRDefault="00634BCA" w:rsidP="00BE6AC2">
      <w:pPr>
        <w:numPr>
          <w:ilvl w:val="2"/>
          <w:numId w:val="20"/>
        </w:numPr>
        <w:contextualSpacing/>
        <w:jc w:val="both"/>
      </w:pPr>
      <w:r w:rsidRPr="00634BCA">
        <w:t>Jennifer Flory</w:t>
      </w:r>
    </w:p>
    <w:p w14:paraId="7F0B639D" w14:textId="1B185747" w:rsidR="00F50118" w:rsidRPr="00634BCA" w:rsidRDefault="00DF5E1C" w:rsidP="00BE6AC2">
      <w:pPr>
        <w:numPr>
          <w:ilvl w:val="2"/>
          <w:numId w:val="20"/>
        </w:numPr>
        <w:contextualSpacing/>
        <w:jc w:val="both"/>
      </w:pPr>
      <w:r w:rsidRPr="00634BCA">
        <w:t>Catherine Fowler</w:t>
      </w:r>
    </w:p>
    <w:p w14:paraId="0F1E769A" w14:textId="6FAB7733" w:rsidR="00F50118" w:rsidRPr="00634BCA" w:rsidRDefault="00634BCA" w:rsidP="00BE6AC2">
      <w:pPr>
        <w:numPr>
          <w:ilvl w:val="2"/>
          <w:numId w:val="20"/>
        </w:numPr>
        <w:contextualSpacing/>
        <w:jc w:val="both"/>
      </w:pPr>
      <w:r w:rsidRPr="00634BCA">
        <w:t>Alex Blazer</w:t>
      </w:r>
    </w:p>
    <w:p w14:paraId="25F3B163" w14:textId="3A26DA4A" w:rsidR="000213AD" w:rsidRPr="00634BCA" w:rsidRDefault="00634BCA" w:rsidP="00BE6AC2">
      <w:pPr>
        <w:numPr>
          <w:ilvl w:val="2"/>
          <w:numId w:val="20"/>
        </w:numPr>
        <w:contextualSpacing/>
        <w:jc w:val="both"/>
      </w:pPr>
      <w:r w:rsidRPr="00634BCA">
        <w:t>Lamonica Sanford</w:t>
      </w:r>
    </w:p>
    <w:p w14:paraId="12536B20" w14:textId="5689D8A9" w:rsidR="007A4F65" w:rsidRPr="00634BCA" w:rsidRDefault="00634BCA" w:rsidP="00BE6AC2">
      <w:pPr>
        <w:numPr>
          <w:ilvl w:val="2"/>
          <w:numId w:val="20"/>
        </w:numPr>
        <w:contextualSpacing/>
        <w:jc w:val="both"/>
      </w:pPr>
      <w:r w:rsidRPr="00634BCA">
        <w:t>Nicholas Creel</w:t>
      </w:r>
    </w:p>
    <w:p w14:paraId="4078FCFC" w14:textId="12BE0822" w:rsidR="005B599A" w:rsidRPr="00F610BF" w:rsidRDefault="00053479" w:rsidP="00BE6AC2">
      <w:pPr>
        <w:numPr>
          <w:ilvl w:val="1"/>
          <w:numId w:val="20"/>
        </w:numPr>
        <w:contextualSpacing/>
        <w:jc w:val="both"/>
      </w:pPr>
      <w:r w:rsidRPr="00F610BF">
        <w:t>Standing Committee Chairs:</w:t>
      </w:r>
    </w:p>
    <w:p w14:paraId="3A2F3932" w14:textId="4EDE326B" w:rsidR="00F50118" w:rsidRPr="00F610BF" w:rsidRDefault="00F610BF" w:rsidP="00BE6AC2">
      <w:pPr>
        <w:numPr>
          <w:ilvl w:val="2"/>
          <w:numId w:val="20"/>
        </w:numPr>
        <w:contextualSpacing/>
        <w:jc w:val="both"/>
      </w:pPr>
      <w:r w:rsidRPr="00F610BF">
        <w:t>Sarah Myers</w:t>
      </w:r>
      <w:r w:rsidR="00E469B8" w:rsidRPr="00F610BF">
        <w:t xml:space="preserve"> </w:t>
      </w:r>
      <w:r w:rsidR="00F50118" w:rsidRPr="00F610BF">
        <w:t>(APC)</w:t>
      </w:r>
    </w:p>
    <w:p w14:paraId="25809BF1" w14:textId="6C40E32A" w:rsidR="00087EFA" w:rsidRPr="00F610BF" w:rsidRDefault="00193E4C" w:rsidP="00BE6AC2">
      <w:pPr>
        <w:numPr>
          <w:ilvl w:val="2"/>
          <w:numId w:val="20"/>
        </w:numPr>
        <w:contextualSpacing/>
        <w:jc w:val="both"/>
      </w:pPr>
      <w:r w:rsidRPr="00F610BF">
        <w:lastRenderedPageBreak/>
        <w:t>Linda Bradley</w:t>
      </w:r>
      <w:r w:rsidR="00087EFA" w:rsidRPr="00F610BF">
        <w:t xml:space="preserve"> (DEIPC)</w:t>
      </w:r>
    </w:p>
    <w:p w14:paraId="391A12AF" w14:textId="7C569116" w:rsidR="00F50118" w:rsidRPr="00F610BF" w:rsidRDefault="002C1ECB" w:rsidP="00BE6AC2">
      <w:pPr>
        <w:numPr>
          <w:ilvl w:val="2"/>
          <w:numId w:val="20"/>
        </w:numPr>
        <w:contextualSpacing/>
        <w:jc w:val="both"/>
      </w:pPr>
      <w:r w:rsidRPr="00F610BF">
        <w:t>Sabrina Hom</w:t>
      </w:r>
      <w:r w:rsidR="00F50118" w:rsidRPr="00F610BF">
        <w:t xml:space="preserve"> (FAPC)</w:t>
      </w:r>
    </w:p>
    <w:p w14:paraId="6258C5AA" w14:textId="7CDAF7D5" w:rsidR="00F50118" w:rsidRPr="00F610BF" w:rsidRDefault="00E469B8" w:rsidP="00BE6AC2">
      <w:pPr>
        <w:numPr>
          <w:ilvl w:val="2"/>
          <w:numId w:val="20"/>
        </w:numPr>
        <w:contextualSpacing/>
        <w:jc w:val="both"/>
      </w:pPr>
      <w:r w:rsidRPr="00F610BF">
        <w:t>Damian Francis</w:t>
      </w:r>
      <w:r w:rsidR="00F50118" w:rsidRPr="00F610BF">
        <w:t xml:space="preserve"> (RPIPC)</w:t>
      </w:r>
    </w:p>
    <w:p w14:paraId="50A55125" w14:textId="76F8CA63" w:rsidR="00053479" w:rsidRPr="00F610BF" w:rsidRDefault="00F610BF" w:rsidP="00BE6AC2">
      <w:pPr>
        <w:numPr>
          <w:ilvl w:val="2"/>
          <w:numId w:val="20"/>
        </w:numPr>
        <w:contextualSpacing/>
        <w:jc w:val="both"/>
      </w:pPr>
      <w:r w:rsidRPr="00F610BF">
        <w:t xml:space="preserve">Gregory J. Glotzbecker </w:t>
      </w:r>
      <w:r w:rsidR="009247B7" w:rsidRPr="00F610BF">
        <w:t>(SAPC)</w:t>
      </w:r>
    </w:p>
    <w:p w14:paraId="7126C71D" w14:textId="28735A0C" w:rsidR="00053479" w:rsidRPr="0005554A" w:rsidRDefault="00053479" w:rsidP="00BE6AC2">
      <w:pPr>
        <w:numPr>
          <w:ilvl w:val="1"/>
          <w:numId w:val="20"/>
        </w:numPr>
        <w:contextualSpacing/>
        <w:jc w:val="both"/>
      </w:pPr>
      <w:r w:rsidRPr="0005554A">
        <w:t>Student Government Association President:</w:t>
      </w:r>
      <w:r w:rsidR="008A5A34">
        <w:t xml:space="preserve"> </w:t>
      </w:r>
      <w:proofErr w:type="spellStart"/>
      <w:r w:rsidR="008A5A34" w:rsidRPr="008A5A34">
        <w:t>Kaitley</w:t>
      </w:r>
      <w:proofErr w:type="spellEnd"/>
      <w:r w:rsidR="008A5A34">
        <w:t xml:space="preserve"> </w:t>
      </w:r>
      <w:r w:rsidR="008A5A34" w:rsidRPr="008A5A34">
        <w:t>Congdon</w:t>
      </w:r>
    </w:p>
    <w:p w14:paraId="5AABFE34" w14:textId="451D75C0" w:rsidR="00303FB2" w:rsidRPr="0005554A" w:rsidRDefault="00053479" w:rsidP="00BE6AC2">
      <w:pPr>
        <w:numPr>
          <w:ilvl w:val="1"/>
          <w:numId w:val="20"/>
        </w:numPr>
        <w:contextualSpacing/>
        <w:jc w:val="both"/>
      </w:pPr>
      <w:r w:rsidRPr="0005554A">
        <w:t xml:space="preserve">Staff Council Chair: </w:t>
      </w:r>
      <w:r w:rsidR="008A5A34">
        <w:t>Ashley Banks</w:t>
      </w:r>
    </w:p>
    <w:p w14:paraId="1A40E62C" w14:textId="77777777" w:rsidR="00BE6AC2" w:rsidRPr="0005554A" w:rsidRDefault="00BE6AC2" w:rsidP="00BE6AC2">
      <w:pPr>
        <w:contextualSpacing/>
        <w:jc w:val="both"/>
      </w:pPr>
    </w:p>
    <w:p w14:paraId="0C4CBCE2" w14:textId="7A038CE3" w:rsidR="0005554A" w:rsidRDefault="00053479" w:rsidP="00BE6AC2">
      <w:pPr>
        <w:contextualSpacing/>
        <w:jc w:val="both"/>
        <w:rPr>
          <w:b/>
          <w:u w:val="single"/>
        </w:rPr>
      </w:pPr>
      <w:r w:rsidRPr="0005554A">
        <w:rPr>
          <w:b/>
          <w:u w:val="single"/>
        </w:rPr>
        <w:t>Compliance Requirements</w:t>
      </w:r>
    </w:p>
    <w:p w14:paraId="7540E4DC" w14:textId="77777777" w:rsidR="0005554A" w:rsidRDefault="0005554A" w:rsidP="00BE6AC2">
      <w:pPr>
        <w:contextualSpacing/>
        <w:jc w:val="both"/>
        <w:rPr>
          <w:b/>
          <w:u w:val="single"/>
        </w:rPr>
      </w:pPr>
    </w:p>
    <w:p w14:paraId="23BA2A91" w14:textId="62630892" w:rsidR="00053479" w:rsidRPr="00F610BF" w:rsidRDefault="00B81287" w:rsidP="00BE6AC2">
      <w:pPr>
        <w:contextualSpacing/>
        <w:jc w:val="both"/>
        <w:rPr>
          <w:b/>
          <w:u w:val="single"/>
        </w:rPr>
      </w:pPr>
      <w:r w:rsidRPr="000648C8">
        <w:rPr>
          <w:i/>
          <w:sz w:val="22"/>
          <w:szCs w:val="22"/>
        </w:rPr>
        <w:t>II.Section</w:t>
      </w:r>
      <w:proofErr w:type="gramStart"/>
      <w:r w:rsidRPr="000648C8">
        <w:rPr>
          <w:i/>
          <w:sz w:val="22"/>
          <w:szCs w:val="22"/>
        </w:rPr>
        <w:t>4.A.</w:t>
      </w:r>
      <w:proofErr w:type="gramEnd"/>
      <w:r w:rsidRPr="000648C8">
        <w:rPr>
          <w:i/>
          <w:sz w:val="22"/>
          <w:szCs w:val="22"/>
        </w:rPr>
        <w:t xml:space="preserve"> </w:t>
      </w:r>
      <w:r w:rsidRPr="000648C8">
        <w:rPr>
          <w:i/>
          <w:sz w:val="22"/>
          <w:szCs w:val="22"/>
          <w:u w:val="single"/>
        </w:rPr>
        <w:t>Presiding Officer and Presiding Officer Elect</w:t>
      </w:r>
      <w:r w:rsidRPr="000648C8">
        <w:rPr>
          <w:i/>
          <w:sz w:val="22"/>
          <w:szCs w:val="22"/>
        </w:rPr>
        <w:t xml:space="preserve">. The University Senate shall have a Presiding Officer, who presides at all meetings of the University Senate, and a Presiding Officer Elect, who shall assume the position of Presiding Officer the following year. Only elected faculty senators are eligible to serve as Presiding Officer or Presiding Officer Elect. The election of the Presiding Officer Elect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Presiding Officer Elect, all members of the incoming University Senate shall vote by secret ballot. The nominee receiving the most votes shall be the </w:t>
      </w:r>
      <w:r w:rsidRPr="00F610BF">
        <w:rPr>
          <w:i/>
          <w:sz w:val="22"/>
          <w:szCs w:val="22"/>
        </w:rPr>
        <w:t xml:space="preserve">Presiding Officer Elect. The terms of service for the Presiding Officer and Presiding Officer Elect shall begin with the adjournment of this spring organizational </w:t>
      </w:r>
      <w:proofErr w:type="gramStart"/>
      <w:r w:rsidRPr="00F610BF">
        <w:rPr>
          <w:i/>
          <w:sz w:val="22"/>
          <w:szCs w:val="22"/>
        </w:rPr>
        <w:t>meeting, and</w:t>
      </w:r>
      <w:proofErr w:type="gramEnd"/>
      <w:r w:rsidRPr="00F610BF">
        <w:rPr>
          <w:i/>
          <w:sz w:val="22"/>
          <w:szCs w:val="22"/>
        </w:rPr>
        <w:t xml:space="preserve"> shall end when a successor assumes office</w:t>
      </w:r>
      <w:r w:rsidR="00053479" w:rsidRPr="00F610BF">
        <w:rPr>
          <w:i/>
          <w:sz w:val="21"/>
          <w:szCs w:val="21"/>
        </w:rPr>
        <w:t>.</w:t>
      </w:r>
    </w:p>
    <w:p w14:paraId="718658B2" w14:textId="77777777" w:rsidR="00BE6AC2" w:rsidRPr="00F610BF" w:rsidRDefault="00BE6AC2" w:rsidP="00BE6AC2">
      <w:pPr>
        <w:contextualSpacing/>
        <w:jc w:val="both"/>
        <w:rPr>
          <w:i/>
        </w:rPr>
      </w:pPr>
    </w:p>
    <w:p w14:paraId="02B35ECE" w14:textId="70A81630" w:rsidR="000648C8" w:rsidRPr="00F610BF" w:rsidRDefault="00F610BF" w:rsidP="0005554A">
      <w:pPr>
        <w:ind w:left="720"/>
        <w:contextualSpacing/>
        <w:jc w:val="both"/>
      </w:pPr>
      <w:r w:rsidRPr="00F610BF">
        <w:t>Jennifer Flory</w:t>
      </w:r>
      <w:r w:rsidR="000213AD" w:rsidRPr="00F610BF">
        <w:t xml:space="preserve">, </w:t>
      </w:r>
      <w:r w:rsidR="00053479" w:rsidRPr="00F610BF">
        <w:t>an elected faculty senator</w:t>
      </w:r>
      <w:r w:rsidR="00781695" w:rsidRPr="00F610BF">
        <w:t xml:space="preserve"> </w:t>
      </w:r>
      <w:r w:rsidR="00E35137" w:rsidRPr="00F610BF">
        <w:t>from</w:t>
      </w:r>
      <w:r w:rsidR="00781695" w:rsidRPr="00F610BF">
        <w:t xml:space="preserve"> the </w:t>
      </w:r>
      <w:r w:rsidR="00E35137" w:rsidRPr="00F610BF">
        <w:t>C</w:t>
      </w:r>
      <w:r w:rsidR="00781695" w:rsidRPr="00F610BF">
        <w:t xml:space="preserve">ollege of </w:t>
      </w:r>
      <w:r w:rsidRPr="00F610BF">
        <w:t>Arts and Sciences</w:t>
      </w:r>
      <w:r w:rsidR="00781695" w:rsidRPr="00F610BF">
        <w:t>,</w:t>
      </w:r>
      <w:r w:rsidR="007866A1" w:rsidRPr="00F610BF">
        <w:t xml:space="preserve"> </w:t>
      </w:r>
      <w:r w:rsidR="00E35137" w:rsidRPr="00F610BF">
        <w:t xml:space="preserve">will </w:t>
      </w:r>
      <w:r w:rsidR="007866A1" w:rsidRPr="00F610BF">
        <w:t>serve as Presiding Officer</w:t>
      </w:r>
      <w:r w:rsidR="00053479" w:rsidRPr="00F610BF">
        <w:t xml:space="preserve"> of the </w:t>
      </w:r>
      <w:r w:rsidR="00C1214C" w:rsidRPr="00F610BF">
        <w:t>2</w:t>
      </w:r>
      <w:r w:rsidR="00EB05A7" w:rsidRPr="00F610BF">
        <w:t>02</w:t>
      </w:r>
      <w:r w:rsidRPr="00F610BF">
        <w:t>2</w:t>
      </w:r>
      <w:r w:rsidR="00C1214C" w:rsidRPr="00F610BF">
        <w:t>-20</w:t>
      </w:r>
      <w:r w:rsidR="00CB648F" w:rsidRPr="00F610BF">
        <w:t>2</w:t>
      </w:r>
      <w:r w:rsidRPr="00F610BF">
        <w:t>3</w:t>
      </w:r>
      <w:r w:rsidR="00C3079C" w:rsidRPr="00F610BF">
        <w:t xml:space="preserve"> </w:t>
      </w:r>
      <w:r w:rsidR="00053479" w:rsidRPr="00F610BF">
        <w:t>University Senate.</w:t>
      </w:r>
    </w:p>
    <w:p w14:paraId="60917862" w14:textId="77777777" w:rsidR="0005554A" w:rsidRPr="00F610BF" w:rsidRDefault="0005554A" w:rsidP="0005554A">
      <w:pPr>
        <w:contextualSpacing/>
        <w:jc w:val="both"/>
      </w:pPr>
    </w:p>
    <w:p w14:paraId="63B8EA62" w14:textId="17645128" w:rsidR="00361771" w:rsidRPr="00F610BF" w:rsidRDefault="00F610BF" w:rsidP="0005554A">
      <w:pPr>
        <w:ind w:left="720"/>
        <w:contextualSpacing/>
        <w:jc w:val="both"/>
      </w:pPr>
      <w:r w:rsidRPr="00F610BF">
        <w:t>Rob Sumowski</w:t>
      </w:r>
      <w:r w:rsidR="000213AD" w:rsidRPr="00F610BF">
        <w:t xml:space="preserve">, </w:t>
      </w:r>
      <w:r w:rsidR="00053479" w:rsidRPr="00F610BF">
        <w:t xml:space="preserve">an </w:t>
      </w:r>
      <w:r w:rsidR="00182F2E" w:rsidRPr="00F610BF">
        <w:t>elected faculty senator</w:t>
      </w:r>
      <w:r w:rsidR="00E117A2" w:rsidRPr="00F610BF">
        <w:t xml:space="preserve"> </w:t>
      </w:r>
      <w:r w:rsidR="00E35137" w:rsidRPr="00F610BF">
        <w:t>from</w:t>
      </w:r>
      <w:r w:rsidR="00E117A2" w:rsidRPr="00F610BF">
        <w:t xml:space="preserve"> the College of </w:t>
      </w:r>
      <w:r w:rsidRPr="00F610BF">
        <w:t>Education</w:t>
      </w:r>
      <w:r w:rsidR="00053479" w:rsidRPr="00F610BF">
        <w:t xml:space="preserve">, </w:t>
      </w:r>
      <w:r w:rsidR="00C61A43" w:rsidRPr="00F610BF">
        <w:t xml:space="preserve">has been nominated to serve as </w:t>
      </w:r>
      <w:r w:rsidR="00053479" w:rsidRPr="00F610BF">
        <w:t xml:space="preserve">Presiding Officer Elect of the </w:t>
      </w:r>
      <w:r w:rsidR="00C1214C" w:rsidRPr="00F610BF">
        <w:t>20</w:t>
      </w:r>
      <w:r w:rsidR="00EB05A7" w:rsidRPr="00F610BF">
        <w:t>2</w:t>
      </w:r>
      <w:r w:rsidRPr="00F610BF">
        <w:t>2</w:t>
      </w:r>
      <w:r w:rsidR="00087EFA" w:rsidRPr="00F610BF">
        <w:t>-202</w:t>
      </w:r>
      <w:r w:rsidRPr="00F610BF">
        <w:t>3</w:t>
      </w:r>
      <w:r w:rsidR="00053479" w:rsidRPr="00F610BF">
        <w:t xml:space="preserve"> University Senate.</w:t>
      </w:r>
    </w:p>
    <w:p w14:paraId="4949ED52" w14:textId="77777777" w:rsidR="00BE6AC2" w:rsidRPr="00F610BF" w:rsidRDefault="00BE6AC2" w:rsidP="00BE6AC2">
      <w:pPr>
        <w:ind w:left="360"/>
        <w:contextualSpacing/>
        <w:jc w:val="both"/>
      </w:pPr>
    </w:p>
    <w:p w14:paraId="482C39F9" w14:textId="34223762" w:rsidR="00361771" w:rsidRPr="00BE6AC2" w:rsidRDefault="00B81287" w:rsidP="00BE6AC2">
      <w:pPr>
        <w:contextualSpacing/>
        <w:jc w:val="both"/>
        <w:rPr>
          <w:i/>
          <w:sz w:val="22"/>
          <w:szCs w:val="22"/>
        </w:rPr>
      </w:pPr>
      <w:r w:rsidRPr="00F610BF">
        <w:rPr>
          <w:i/>
          <w:sz w:val="22"/>
          <w:szCs w:val="22"/>
        </w:rPr>
        <w:t>II.Section</w:t>
      </w:r>
      <w:proofErr w:type="gramStart"/>
      <w:r w:rsidRPr="00F610BF">
        <w:rPr>
          <w:i/>
          <w:sz w:val="22"/>
          <w:szCs w:val="22"/>
        </w:rPr>
        <w:t>4.B.</w:t>
      </w:r>
      <w:proofErr w:type="gramEnd"/>
      <w:r w:rsidRPr="00F610BF">
        <w:rPr>
          <w:i/>
          <w:sz w:val="22"/>
          <w:szCs w:val="22"/>
        </w:rPr>
        <w:t xml:space="preserve"> </w:t>
      </w:r>
      <w:r w:rsidRPr="00F610BF">
        <w:rPr>
          <w:i/>
          <w:sz w:val="22"/>
          <w:szCs w:val="22"/>
          <w:u w:val="single"/>
        </w:rPr>
        <w:t>Secretary</w:t>
      </w:r>
      <w:r w:rsidRPr="00F610BF">
        <w:rPr>
          <w:i/>
          <w:sz w:val="22"/>
          <w:szCs w:val="22"/>
        </w:rPr>
        <w:t xml:space="preserve">. The University Senate shall elect a Secretary at its spring organizational meeting </w:t>
      </w:r>
      <w:r w:rsidRPr="000648C8">
        <w:rPr>
          <w:i/>
          <w:sz w:val="22"/>
          <w:szCs w:val="22"/>
        </w:rPr>
        <w:t xml:space="preserve">who shall be responsible for keeping minutes at all meetings of the University Senate. Only elected faculty senators are eligible to serve as Secretary. The election of the Secretary of the University Senate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Secretary, all members of the incoming University Senate shall vote by secret ballot. The nominee receiving the most votes shall be the Secretary. The term of service of the Secretary shall begin at the call to order of the first meeting of the University Senate following the spring organizational meeting at which the Secretary is </w:t>
      </w:r>
      <w:proofErr w:type="gramStart"/>
      <w:r w:rsidRPr="000648C8">
        <w:rPr>
          <w:i/>
          <w:sz w:val="22"/>
          <w:szCs w:val="22"/>
        </w:rPr>
        <w:t>elected, and</w:t>
      </w:r>
      <w:proofErr w:type="gramEnd"/>
      <w:r w:rsidRPr="000648C8">
        <w:rPr>
          <w:i/>
          <w:sz w:val="22"/>
          <w:szCs w:val="22"/>
        </w:rPr>
        <w:t xml:space="preserve"> shall end when a successor assumes office</w:t>
      </w:r>
      <w:r w:rsidR="00053479" w:rsidRPr="000648C8">
        <w:rPr>
          <w:i/>
          <w:sz w:val="22"/>
          <w:szCs w:val="22"/>
        </w:rPr>
        <w:t>.</w:t>
      </w:r>
    </w:p>
    <w:p w14:paraId="45570FF0" w14:textId="77777777" w:rsidR="00BE6AC2" w:rsidRDefault="00BE6AC2" w:rsidP="00BE6AC2">
      <w:pPr>
        <w:ind w:left="360"/>
        <w:contextualSpacing/>
        <w:jc w:val="both"/>
      </w:pPr>
    </w:p>
    <w:p w14:paraId="73DC77E3" w14:textId="0AA9CE10" w:rsidR="005B599A" w:rsidRDefault="00CB648F" w:rsidP="0005554A">
      <w:pPr>
        <w:ind w:left="720"/>
        <w:contextualSpacing/>
        <w:jc w:val="both"/>
      </w:pPr>
      <w:r>
        <w:t>Alex Blazer</w:t>
      </w:r>
      <w:r w:rsidR="00053479">
        <w:t xml:space="preserve">, </w:t>
      </w:r>
      <w:r w:rsidR="00053479" w:rsidRPr="00B1603E">
        <w:t xml:space="preserve">an elected faculty </w:t>
      </w:r>
      <w:r w:rsidR="00053479">
        <w:t>senator</w:t>
      </w:r>
      <w:r w:rsidR="00053479" w:rsidRPr="00B1603E">
        <w:t xml:space="preserve"> from the </w:t>
      </w:r>
      <w:r w:rsidR="00053479">
        <w:t xml:space="preserve">College of </w:t>
      </w:r>
      <w:r w:rsidR="00F0214D">
        <w:t>Arts and</w:t>
      </w:r>
      <w:r w:rsidR="00F27FD6">
        <w:t xml:space="preserve"> S</w:t>
      </w:r>
      <w:r w:rsidR="00053479">
        <w:t>ciences</w:t>
      </w:r>
      <w:r w:rsidR="00C61A43">
        <w:t>, has been nominated to serve</w:t>
      </w:r>
      <w:r w:rsidR="00053479" w:rsidRPr="00B1603E">
        <w:t xml:space="preserve"> as </w:t>
      </w:r>
      <w:r w:rsidR="00053479">
        <w:t>Secretary</w:t>
      </w:r>
      <w:r w:rsidR="00053479" w:rsidRPr="00B1603E">
        <w:t xml:space="preserve"> of the </w:t>
      </w:r>
      <w:r w:rsidR="008A5A34">
        <w:t>2022-2023</w:t>
      </w:r>
      <w:r w:rsidR="00053479">
        <w:t xml:space="preserve"> </w:t>
      </w:r>
      <w:r w:rsidR="00053479" w:rsidRPr="00B1603E">
        <w:t>University Senate.</w:t>
      </w:r>
    </w:p>
    <w:p w14:paraId="2351B150" w14:textId="77777777" w:rsidR="00BE6AC2" w:rsidRDefault="00BE6AC2" w:rsidP="00BE6AC2">
      <w:pPr>
        <w:ind w:left="360"/>
        <w:contextualSpacing/>
        <w:jc w:val="both"/>
      </w:pPr>
    </w:p>
    <w:p w14:paraId="7F8B4732" w14:textId="71DFEBE4" w:rsidR="00053479" w:rsidRPr="000648C8" w:rsidRDefault="00B81287" w:rsidP="00BE6AC2">
      <w:pPr>
        <w:pStyle w:val="artsecsubsub"/>
        <w:spacing w:before="0"/>
        <w:ind w:left="0" w:firstLine="0"/>
        <w:contextualSpacing/>
        <w:jc w:val="both"/>
        <w:rPr>
          <w:i/>
          <w:sz w:val="22"/>
          <w:szCs w:val="22"/>
        </w:rPr>
      </w:pPr>
      <w:r w:rsidRPr="000648C8">
        <w:rPr>
          <w:i/>
          <w:sz w:val="22"/>
          <w:szCs w:val="22"/>
        </w:rPr>
        <w:t xml:space="preserve">IV.Section4. </w:t>
      </w:r>
      <w:r w:rsidRPr="000648C8">
        <w:rPr>
          <w:i/>
          <w:smallCaps/>
          <w:sz w:val="22"/>
          <w:szCs w:val="22"/>
          <w:u w:val="single"/>
        </w:rPr>
        <w:t>Committee Service and Voting</w:t>
      </w:r>
      <w:r w:rsidRPr="000648C8">
        <w:rPr>
          <w:i/>
          <w:sz w:val="22"/>
          <w:szCs w:val="22"/>
        </w:rPr>
        <w:t xml:space="preserve">. All members of the University Senate shall have at least one University Senate committee assignment. Faculty, staff, </w:t>
      </w:r>
      <w:proofErr w:type="gramStart"/>
      <w:r w:rsidRPr="000648C8">
        <w:rPr>
          <w:i/>
          <w:sz w:val="22"/>
          <w:szCs w:val="22"/>
        </w:rPr>
        <w:t>administrators</w:t>
      </w:r>
      <w:proofErr w:type="gramEnd"/>
      <w:r w:rsidRPr="000648C8">
        <w:rPr>
          <w:i/>
          <w:sz w:val="22"/>
          <w:szCs w:val="22"/>
        </w:rPr>
        <w:t xml:space="preserve"> and students who are not members of the University Senate may be nominated to University Senate committees if the Subcommittee on Nominations deems that appropriate. Committee members who are not members of the University Senate shall be afforded all rights of committee membership, including voting unless explicitly designated as a non-voting member of the committee in these bylaws, but shall have none of these rights in the University Senate</w:t>
      </w:r>
      <w:r w:rsidR="00053479" w:rsidRPr="000648C8">
        <w:rPr>
          <w:i/>
          <w:sz w:val="22"/>
          <w:szCs w:val="22"/>
        </w:rPr>
        <w:t>.</w:t>
      </w:r>
    </w:p>
    <w:p w14:paraId="38663928" w14:textId="77777777" w:rsidR="00BE6AC2" w:rsidRDefault="00BE6AC2" w:rsidP="00BE6AC2">
      <w:pPr>
        <w:contextualSpacing/>
        <w:jc w:val="both"/>
      </w:pPr>
    </w:p>
    <w:p w14:paraId="1D374493" w14:textId="44AB8CFF" w:rsidR="000F3D29" w:rsidRDefault="00F0214D" w:rsidP="00DF5E1C">
      <w:pPr>
        <w:ind w:left="720"/>
        <w:contextualSpacing/>
        <w:jc w:val="both"/>
      </w:pPr>
      <w:r w:rsidRPr="0091530F">
        <w:t xml:space="preserve">The committee </w:t>
      </w:r>
      <w:r w:rsidR="00EB3529" w:rsidRPr="0091530F">
        <w:t>a</w:t>
      </w:r>
      <w:r w:rsidR="00EB3529">
        <w:t>ssignments</w:t>
      </w:r>
      <w:r w:rsidR="00EB3529" w:rsidRPr="0091530F">
        <w:t xml:space="preserve"> </w:t>
      </w:r>
      <w:r w:rsidRPr="0091530F">
        <w:t xml:space="preserve">for all </w:t>
      </w:r>
      <w:r w:rsidR="00EB3529">
        <w:t>uni</w:t>
      </w:r>
      <w:r w:rsidR="00361771">
        <w:t>v</w:t>
      </w:r>
      <w:r w:rsidR="00EB3529">
        <w:t xml:space="preserve">ersity </w:t>
      </w:r>
      <w:r w:rsidRPr="0091530F">
        <w:t>senators</w:t>
      </w:r>
      <w:r w:rsidR="00EB3529">
        <w:t xml:space="preserve"> are also provided below</w:t>
      </w:r>
      <w:r w:rsidRPr="0091530F">
        <w:t>.</w:t>
      </w:r>
    </w:p>
    <w:p w14:paraId="044CE7D6" w14:textId="77777777" w:rsidR="00BE6AC2" w:rsidRDefault="00BE6AC2" w:rsidP="00BE6AC2">
      <w:pPr>
        <w:contextualSpacing/>
        <w:jc w:val="both"/>
      </w:pPr>
    </w:p>
    <w:p w14:paraId="78FFF2C4" w14:textId="411EE3AA" w:rsidR="00361771" w:rsidRPr="00F610BF" w:rsidRDefault="00B81287" w:rsidP="00BE6AC2">
      <w:pPr>
        <w:contextualSpacing/>
        <w:jc w:val="both"/>
        <w:rPr>
          <w:i/>
          <w:sz w:val="22"/>
          <w:szCs w:val="22"/>
        </w:rPr>
      </w:pPr>
      <w:r w:rsidRPr="0005554A">
        <w:rPr>
          <w:i/>
          <w:sz w:val="22"/>
          <w:szCs w:val="22"/>
        </w:rPr>
        <w:lastRenderedPageBreak/>
        <w:t>V.Section</w:t>
      </w:r>
      <w:proofErr w:type="gramStart"/>
      <w:r w:rsidRPr="0005554A">
        <w:rPr>
          <w:i/>
          <w:sz w:val="22"/>
          <w:szCs w:val="22"/>
        </w:rPr>
        <w:t>1.A.</w:t>
      </w:r>
      <w:proofErr w:type="gramEnd"/>
      <w:r w:rsidRPr="0005554A">
        <w:rPr>
          <w:i/>
          <w:sz w:val="22"/>
          <w:szCs w:val="22"/>
        </w:rPr>
        <w:t xml:space="preserve"> </w:t>
      </w:r>
      <w:r w:rsidRPr="0005554A">
        <w:rPr>
          <w:i/>
          <w:sz w:val="22"/>
          <w:szCs w:val="22"/>
          <w:u w:val="single"/>
        </w:rPr>
        <w:t>Composition</w:t>
      </w:r>
      <w:r w:rsidRPr="0005554A">
        <w:rPr>
          <w:i/>
          <w:sz w:val="22"/>
          <w:szCs w:val="22"/>
        </w:rPr>
        <w:t xml:space="preserve">. The Executive Committee of the University Senate (or equivalently the Executive Committee) shall have no fewer than seven (7) but no more than ten (10) members distributed as follows: one (1) member who is the University President, one (1) member who is the Chief Academic Officer, one (1) member who is the Presiding Officer of the University Senate, one (1) member who is the Presiding Officer Elect of the University Senate, one (1) member who is the Secretary of the University Senate, and up to five (5) additional members as specified in V.Section1.A.1 and V.Section.1.A.2. The Chair of the Executive Committee shall be the Presiding Officer of the University Senate. The Vice-Chair of the Executive Committee shall be the Presiding Officer Elect of the University </w:t>
      </w:r>
      <w:r w:rsidRPr="00F610BF">
        <w:rPr>
          <w:i/>
          <w:sz w:val="22"/>
          <w:szCs w:val="22"/>
        </w:rPr>
        <w:t>Senate. The Secretary of the Executive Committee shall be the Secretary of the University Senate</w:t>
      </w:r>
      <w:r w:rsidR="00053479" w:rsidRPr="00F610BF">
        <w:rPr>
          <w:i/>
          <w:sz w:val="22"/>
          <w:szCs w:val="22"/>
        </w:rPr>
        <w:t>.</w:t>
      </w:r>
    </w:p>
    <w:p w14:paraId="1CC8A572" w14:textId="77777777" w:rsidR="00BE6AC2" w:rsidRPr="00F610BF" w:rsidRDefault="00BE6AC2" w:rsidP="00BE6AC2">
      <w:pPr>
        <w:ind w:left="360"/>
        <w:contextualSpacing/>
        <w:jc w:val="both"/>
      </w:pPr>
    </w:p>
    <w:p w14:paraId="5BD4B695" w14:textId="03A36CF5" w:rsidR="00BE6AC2" w:rsidRPr="00F610BF" w:rsidRDefault="00F0214D" w:rsidP="0005554A">
      <w:pPr>
        <w:ind w:left="720"/>
        <w:contextualSpacing/>
        <w:jc w:val="both"/>
        <w:rPr>
          <w:sz w:val="20"/>
          <w:szCs w:val="20"/>
        </w:rPr>
      </w:pPr>
      <w:r w:rsidRPr="00F610BF">
        <w:t xml:space="preserve">President </w:t>
      </w:r>
      <w:r w:rsidR="00F610BF" w:rsidRPr="00F610BF">
        <w:t>Cathy Cox</w:t>
      </w:r>
      <w:r w:rsidRPr="00F610BF">
        <w:t xml:space="preserve"> </w:t>
      </w:r>
      <w:r w:rsidR="00C32F26" w:rsidRPr="00F610BF">
        <w:t>and</w:t>
      </w:r>
      <w:r w:rsidR="007866A1" w:rsidRPr="00F610BF">
        <w:t xml:space="preserve"> </w:t>
      </w:r>
      <w:r w:rsidR="00053479" w:rsidRPr="00F610BF">
        <w:t xml:space="preserve">Provost </w:t>
      </w:r>
      <w:r w:rsidR="007A4F65" w:rsidRPr="00F610BF">
        <w:t>Costas Spirou</w:t>
      </w:r>
      <w:r w:rsidR="00053479" w:rsidRPr="00F610BF">
        <w:t xml:space="preserve"> are named to ECUS. The </w:t>
      </w:r>
      <w:r w:rsidR="001C2B5D" w:rsidRPr="00F610BF">
        <w:t>(</w:t>
      </w:r>
      <w:r w:rsidR="00053479" w:rsidRPr="00F610BF">
        <w:t>nominees for</w:t>
      </w:r>
      <w:r w:rsidR="001C2B5D" w:rsidRPr="00F610BF">
        <w:t>)</w:t>
      </w:r>
      <w:r w:rsidR="00053479" w:rsidRPr="00F610BF">
        <w:t xml:space="preserve"> University Senate Officers, specifically </w:t>
      </w:r>
      <w:r w:rsidR="00670D03" w:rsidRPr="00F610BF">
        <w:t xml:space="preserve">the </w:t>
      </w:r>
      <w:r w:rsidR="00053479" w:rsidRPr="00F610BF">
        <w:t>Presiding Officer (</w:t>
      </w:r>
      <w:r w:rsidR="00F610BF" w:rsidRPr="00F610BF">
        <w:t>Jennifer Flory</w:t>
      </w:r>
      <w:r w:rsidRPr="00F610BF">
        <w:t xml:space="preserve"> </w:t>
      </w:r>
      <w:r w:rsidR="00C009C5" w:rsidRPr="00F610BF">
        <w:t>–</w:t>
      </w:r>
      <w:r w:rsidR="00053479" w:rsidRPr="00F610BF">
        <w:t xml:space="preserve"> </w:t>
      </w:r>
      <w:r w:rsidR="00451A6A" w:rsidRPr="00F610BF">
        <w:t>elected faculty senator</w:t>
      </w:r>
      <w:r w:rsidR="00AB4331" w:rsidRPr="00F610BF">
        <w:t xml:space="preserve">, </w:t>
      </w:r>
      <w:proofErr w:type="spellStart"/>
      <w:r w:rsidR="00AB4331" w:rsidRPr="00F610BF">
        <w:t>Co</w:t>
      </w:r>
      <w:r w:rsidR="00F610BF" w:rsidRPr="00F610BF">
        <w:t>AS</w:t>
      </w:r>
      <w:proofErr w:type="spellEnd"/>
      <w:r w:rsidR="00C009C5" w:rsidRPr="00F610BF">
        <w:t>)</w:t>
      </w:r>
      <w:r w:rsidR="00053479" w:rsidRPr="00F610BF">
        <w:t xml:space="preserve">, </w:t>
      </w:r>
      <w:r w:rsidR="00670D03" w:rsidRPr="00F610BF">
        <w:t xml:space="preserve">the </w:t>
      </w:r>
      <w:r w:rsidR="00053479" w:rsidRPr="00F610BF">
        <w:t xml:space="preserve">Presiding Officer Elect </w:t>
      </w:r>
      <w:r w:rsidR="00E35137" w:rsidRPr="00F610BF">
        <w:t xml:space="preserve">nominee </w:t>
      </w:r>
      <w:r w:rsidR="00053479" w:rsidRPr="00F610BF">
        <w:t>(</w:t>
      </w:r>
      <w:r w:rsidR="00F610BF" w:rsidRPr="00F610BF">
        <w:t>Rob Sumowski</w:t>
      </w:r>
      <w:r w:rsidR="007F6951" w:rsidRPr="00F610BF">
        <w:t xml:space="preserve"> </w:t>
      </w:r>
      <w:r w:rsidR="00053479" w:rsidRPr="00F610BF">
        <w:t>–</w:t>
      </w:r>
      <w:r w:rsidR="00C61A43" w:rsidRPr="00F610BF">
        <w:t xml:space="preserve"> </w:t>
      </w:r>
      <w:r w:rsidR="00EC0D3C" w:rsidRPr="00F610BF">
        <w:t>elected faculty senator</w:t>
      </w:r>
      <w:r w:rsidR="00451A6A" w:rsidRPr="00F610BF">
        <w:t xml:space="preserve">, </w:t>
      </w:r>
      <w:proofErr w:type="spellStart"/>
      <w:r w:rsidR="00451A6A" w:rsidRPr="00F610BF">
        <w:t>Co</w:t>
      </w:r>
      <w:r w:rsidR="00F610BF" w:rsidRPr="00F610BF">
        <w:t>E</w:t>
      </w:r>
      <w:proofErr w:type="spellEnd"/>
      <w:r w:rsidR="00053479" w:rsidRPr="00F610BF">
        <w:t xml:space="preserve">), and </w:t>
      </w:r>
      <w:r w:rsidR="00670D03" w:rsidRPr="00F610BF">
        <w:t xml:space="preserve">the </w:t>
      </w:r>
      <w:r w:rsidR="00053479" w:rsidRPr="00F610BF">
        <w:t>University Senate Secretary nominee (</w:t>
      </w:r>
      <w:r w:rsidR="00CB648F" w:rsidRPr="00F610BF">
        <w:t>Alex Blazer</w:t>
      </w:r>
      <w:r w:rsidR="00F27FD6" w:rsidRPr="00F610BF">
        <w:t xml:space="preserve"> </w:t>
      </w:r>
      <w:r w:rsidR="00053479" w:rsidRPr="00F610BF">
        <w:t xml:space="preserve">– elected faculty senator, </w:t>
      </w:r>
      <w:proofErr w:type="spellStart"/>
      <w:r w:rsidR="00053479" w:rsidRPr="00F610BF">
        <w:t>Co</w:t>
      </w:r>
      <w:r w:rsidRPr="00F610BF">
        <w:t>AS</w:t>
      </w:r>
      <w:proofErr w:type="spellEnd"/>
      <w:r w:rsidR="00053479" w:rsidRPr="00F610BF">
        <w:t>) are named to ECUS.</w:t>
      </w:r>
    </w:p>
    <w:p w14:paraId="1FDCDCB1" w14:textId="77777777" w:rsidR="00BE6AC2" w:rsidRPr="00F610BF" w:rsidRDefault="00BE6AC2" w:rsidP="0005554A">
      <w:pPr>
        <w:contextualSpacing/>
        <w:jc w:val="both"/>
        <w:rPr>
          <w:sz w:val="20"/>
          <w:szCs w:val="20"/>
        </w:rPr>
      </w:pPr>
    </w:p>
    <w:p w14:paraId="153F7781" w14:textId="0A6D5830" w:rsidR="00053479" w:rsidRPr="00F610BF" w:rsidRDefault="00B81287" w:rsidP="0005554A">
      <w:pPr>
        <w:contextualSpacing/>
        <w:jc w:val="both"/>
        <w:rPr>
          <w:sz w:val="22"/>
          <w:szCs w:val="22"/>
        </w:rPr>
      </w:pPr>
      <w:r w:rsidRPr="00F610BF">
        <w:rPr>
          <w:i/>
          <w:sz w:val="22"/>
          <w:szCs w:val="22"/>
        </w:rPr>
        <w:t>V.Section</w:t>
      </w:r>
      <w:proofErr w:type="gramStart"/>
      <w:r w:rsidRPr="00F610BF">
        <w:rPr>
          <w:i/>
          <w:sz w:val="22"/>
          <w:szCs w:val="22"/>
        </w:rPr>
        <w:t>1.A.</w:t>
      </w:r>
      <w:proofErr w:type="gramEnd"/>
      <w:r w:rsidRPr="00F610BF">
        <w:rPr>
          <w:i/>
          <w:sz w:val="22"/>
          <w:szCs w:val="22"/>
        </w:rPr>
        <w:t xml:space="preserve">1. </w:t>
      </w:r>
      <w:r w:rsidRPr="00F610BF">
        <w:rPr>
          <w:i/>
          <w:sz w:val="22"/>
          <w:szCs w:val="22"/>
          <w:u w:val="single"/>
        </w:rPr>
        <w:t>Academic Unit Representation</w:t>
      </w:r>
      <w:r w:rsidRPr="00F610BF">
        <w:rPr>
          <w:i/>
          <w:sz w:val="22"/>
          <w:szCs w:val="22"/>
        </w:rPr>
        <w:t xml:space="preserve">. For each college or the library not represented among the three (3) University Senate Officers serving on the committee, the outgoing Subcommittee on Nominations shall nominate an incoming elected faculty senator from that academic unit </w:t>
      </w:r>
      <w:r w:rsidRPr="0005554A">
        <w:rPr>
          <w:i/>
          <w:sz w:val="22"/>
          <w:szCs w:val="22"/>
        </w:rPr>
        <w:t xml:space="preserve">to serve on the Executive Committee. This process shall never result in more than four additional members to the </w:t>
      </w:r>
      <w:r w:rsidRPr="00F610BF">
        <w:rPr>
          <w:i/>
          <w:sz w:val="22"/>
          <w:szCs w:val="22"/>
        </w:rPr>
        <w:t>Executive Committee</w:t>
      </w:r>
      <w:r w:rsidR="00053479" w:rsidRPr="00F610BF">
        <w:rPr>
          <w:i/>
          <w:sz w:val="22"/>
          <w:szCs w:val="22"/>
        </w:rPr>
        <w:t>.</w:t>
      </w:r>
    </w:p>
    <w:p w14:paraId="7EA22121" w14:textId="77777777" w:rsidR="0005554A" w:rsidRPr="00F610BF" w:rsidRDefault="0005554A" w:rsidP="0005554A">
      <w:pPr>
        <w:contextualSpacing/>
        <w:jc w:val="both"/>
      </w:pPr>
    </w:p>
    <w:p w14:paraId="3ED83EC5" w14:textId="7E06BA13" w:rsidR="004F17E6" w:rsidRPr="00F610BF" w:rsidRDefault="00053479" w:rsidP="0005554A">
      <w:pPr>
        <w:ind w:left="720"/>
        <w:contextualSpacing/>
        <w:jc w:val="both"/>
        <w:rPr>
          <w:sz w:val="22"/>
          <w:szCs w:val="22"/>
        </w:rPr>
      </w:pPr>
      <w:r w:rsidRPr="00F610BF">
        <w:t xml:space="preserve">This bylaw requires the addition of elected faculty senators representing </w:t>
      </w:r>
      <w:proofErr w:type="spellStart"/>
      <w:r w:rsidR="0085711B" w:rsidRPr="00F610BF">
        <w:t>CoHS</w:t>
      </w:r>
      <w:proofErr w:type="spellEnd"/>
      <w:r w:rsidR="0085711B" w:rsidRPr="00F610BF">
        <w:t>,</w:t>
      </w:r>
      <w:r w:rsidRPr="00F610BF">
        <w:t xml:space="preserve"> </w:t>
      </w:r>
      <w:proofErr w:type="spellStart"/>
      <w:r w:rsidR="00DC43E2" w:rsidRPr="00F610BF">
        <w:t>CoE</w:t>
      </w:r>
      <w:proofErr w:type="spellEnd"/>
      <w:r w:rsidR="00DC43E2" w:rsidRPr="00F610BF">
        <w:t xml:space="preserve">, </w:t>
      </w:r>
      <w:proofErr w:type="spellStart"/>
      <w:r w:rsidR="00315386" w:rsidRPr="00F610BF">
        <w:t>CoB</w:t>
      </w:r>
      <w:proofErr w:type="spellEnd"/>
      <w:r w:rsidR="00315386" w:rsidRPr="00F610BF">
        <w:t xml:space="preserve">, </w:t>
      </w:r>
      <w:r w:rsidRPr="00F610BF">
        <w:t xml:space="preserve">and the </w:t>
      </w:r>
      <w:proofErr w:type="gramStart"/>
      <w:r w:rsidRPr="00F610BF">
        <w:t>Library</w:t>
      </w:r>
      <w:proofErr w:type="gramEnd"/>
      <w:r w:rsidRPr="00F610BF">
        <w:t xml:space="preserve"> to be named to ECUS. This requirement is met</w:t>
      </w:r>
      <w:r w:rsidR="00670D03" w:rsidRPr="00F610BF">
        <w:t xml:space="preserve"> by nominating </w:t>
      </w:r>
      <w:r w:rsidR="00D21AD7" w:rsidRPr="00F610BF">
        <w:t>Jennifer Flory</w:t>
      </w:r>
      <w:r w:rsidR="0085711B" w:rsidRPr="00F610BF">
        <w:t xml:space="preserve"> (elected faculty senator-</w:t>
      </w:r>
      <w:proofErr w:type="spellStart"/>
      <w:r w:rsidR="0085711B" w:rsidRPr="00F610BF">
        <w:t>Co</w:t>
      </w:r>
      <w:r w:rsidR="00D21AD7" w:rsidRPr="00F610BF">
        <w:t>A</w:t>
      </w:r>
      <w:r w:rsidR="0085711B" w:rsidRPr="00F610BF">
        <w:t>S</w:t>
      </w:r>
      <w:proofErr w:type="spellEnd"/>
      <w:r w:rsidR="0085711B" w:rsidRPr="00F610BF">
        <w:t>)</w:t>
      </w:r>
      <w:r w:rsidR="00315386" w:rsidRPr="00F610BF">
        <w:t xml:space="preserve">, </w:t>
      </w:r>
      <w:r w:rsidR="00F610BF" w:rsidRPr="00F610BF">
        <w:t>Rob Sumowski</w:t>
      </w:r>
      <w:r w:rsidR="00DC43E2" w:rsidRPr="00F610BF">
        <w:t xml:space="preserve"> (elected faculty senator</w:t>
      </w:r>
      <w:r w:rsidR="00D21AD7" w:rsidRPr="00F610BF">
        <w:t>-</w:t>
      </w:r>
      <w:proofErr w:type="spellStart"/>
      <w:r w:rsidR="00DC43E2" w:rsidRPr="00F610BF">
        <w:t>CoE</w:t>
      </w:r>
      <w:proofErr w:type="spellEnd"/>
      <w:r w:rsidR="00DC43E2" w:rsidRPr="00F610BF">
        <w:t xml:space="preserve">), </w:t>
      </w:r>
      <w:r w:rsidR="00F610BF" w:rsidRPr="00F610BF">
        <w:t>Nicholas Creel</w:t>
      </w:r>
      <w:r w:rsidR="00315386" w:rsidRPr="00F610BF">
        <w:t xml:space="preserve"> (elected faculty senator-</w:t>
      </w:r>
      <w:proofErr w:type="spellStart"/>
      <w:r w:rsidR="00315386" w:rsidRPr="00F610BF">
        <w:t>CoB</w:t>
      </w:r>
      <w:r w:rsidR="00F610BF" w:rsidRPr="00F610BF">
        <w:t>T</w:t>
      </w:r>
      <w:proofErr w:type="spellEnd"/>
      <w:r w:rsidR="00315386" w:rsidRPr="00F610BF">
        <w:t>)</w:t>
      </w:r>
      <w:r w:rsidR="000213AD" w:rsidRPr="00F610BF">
        <w:t xml:space="preserve"> </w:t>
      </w:r>
      <w:r w:rsidRPr="00F610BF">
        <w:t xml:space="preserve">and </w:t>
      </w:r>
      <w:r w:rsidR="00D21AD7" w:rsidRPr="00F610BF">
        <w:t>LaMonica Sanford</w:t>
      </w:r>
      <w:r w:rsidR="00E73FF4" w:rsidRPr="00F610BF">
        <w:rPr>
          <w:sz w:val="22"/>
          <w:szCs w:val="22"/>
        </w:rPr>
        <w:t xml:space="preserve"> </w:t>
      </w:r>
      <w:r w:rsidRPr="00F610BF">
        <w:t>(</w:t>
      </w:r>
      <w:r w:rsidR="00670D03" w:rsidRPr="00F610BF">
        <w:t>el</w:t>
      </w:r>
      <w:r w:rsidR="00D21AD7" w:rsidRPr="00F610BF">
        <w:t>ected faculty senator</w:t>
      </w:r>
      <w:r w:rsidR="0067045C" w:rsidRPr="00F610BF">
        <w:t>-</w:t>
      </w:r>
      <w:r w:rsidRPr="00F610BF">
        <w:t>Library).</w:t>
      </w:r>
    </w:p>
    <w:p w14:paraId="08ECDA2B" w14:textId="77777777" w:rsidR="007866A1" w:rsidRPr="00F610BF" w:rsidRDefault="007866A1" w:rsidP="00BE6AC2">
      <w:pPr>
        <w:ind w:left="360"/>
        <w:contextualSpacing/>
        <w:jc w:val="both"/>
      </w:pPr>
    </w:p>
    <w:p w14:paraId="017A6BDB" w14:textId="36F8DCC9" w:rsidR="00053479" w:rsidRPr="00F610BF" w:rsidRDefault="006A692F" w:rsidP="00BE6AC2">
      <w:pPr>
        <w:pStyle w:val="artsecsubsub"/>
        <w:spacing w:before="0"/>
        <w:ind w:left="0" w:firstLine="0"/>
        <w:contextualSpacing/>
        <w:jc w:val="both"/>
        <w:rPr>
          <w:i/>
          <w:sz w:val="22"/>
          <w:szCs w:val="22"/>
        </w:rPr>
      </w:pPr>
      <w:r w:rsidRPr="00F610BF">
        <w:rPr>
          <w:i/>
          <w:sz w:val="22"/>
          <w:szCs w:val="22"/>
        </w:rPr>
        <w:t>V.Section</w:t>
      </w:r>
      <w:proofErr w:type="gramStart"/>
      <w:r w:rsidRPr="00F610BF">
        <w:rPr>
          <w:i/>
          <w:sz w:val="22"/>
          <w:szCs w:val="22"/>
        </w:rPr>
        <w:t>1.A.</w:t>
      </w:r>
      <w:proofErr w:type="gramEnd"/>
      <w:r w:rsidRPr="00F610BF">
        <w:rPr>
          <w:i/>
          <w:sz w:val="22"/>
          <w:szCs w:val="22"/>
        </w:rPr>
        <w:t xml:space="preserve">2. </w:t>
      </w:r>
      <w:r w:rsidRPr="00F610BF">
        <w:rPr>
          <w:i/>
          <w:sz w:val="22"/>
          <w:szCs w:val="22"/>
          <w:u w:val="single"/>
        </w:rPr>
        <w:t>Chair Emeritus</w:t>
      </w:r>
      <w:r w:rsidRPr="00F610BF">
        <w:rPr>
          <w:i/>
          <w:sz w:val="22"/>
          <w:szCs w:val="22"/>
        </w:rPr>
        <w:t xml:space="preserve">. Should the Chair of the outgoing Executive Committee not be </w:t>
      </w:r>
      <w:r w:rsidRPr="0005554A">
        <w:rPr>
          <w:i/>
          <w:sz w:val="22"/>
          <w:szCs w:val="22"/>
        </w:rPr>
        <w:t xml:space="preserve">an elected faculty senator on the incoming Executive Committee, the Chair of the outgoing Executive Committee shall serve as an ex-officio non-voting member of the </w:t>
      </w:r>
      <w:r w:rsidRPr="00F610BF">
        <w:rPr>
          <w:i/>
          <w:sz w:val="22"/>
          <w:szCs w:val="22"/>
        </w:rPr>
        <w:t>incoming Executive Committee to assist with continuity for the following academic year</w:t>
      </w:r>
      <w:r w:rsidR="00053479" w:rsidRPr="00F610BF">
        <w:rPr>
          <w:i/>
          <w:sz w:val="22"/>
          <w:szCs w:val="22"/>
        </w:rPr>
        <w:t>.</w:t>
      </w:r>
    </w:p>
    <w:p w14:paraId="55B8A461" w14:textId="77777777" w:rsidR="0005554A" w:rsidRPr="00F610BF" w:rsidRDefault="0005554A" w:rsidP="0005554A">
      <w:pPr>
        <w:contextualSpacing/>
        <w:jc w:val="both"/>
      </w:pPr>
    </w:p>
    <w:p w14:paraId="1C07F838" w14:textId="0D1FB48F" w:rsidR="004F17E6" w:rsidRPr="00F610BF" w:rsidRDefault="00053479" w:rsidP="0005554A">
      <w:pPr>
        <w:ind w:left="720"/>
        <w:contextualSpacing/>
        <w:jc w:val="both"/>
      </w:pPr>
      <w:r w:rsidRPr="00F610BF">
        <w:t>The Chair of the 20</w:t>
      </w:r>
      <w:r w:rsidR="00D21AD7" w:rsidRPr="00F610BF">
        <w:t>2</w:t>
      </w:r>
      <w:r w:rsidR="00F610BF" w:rsidRPr="00F610BF">
        <w:t>1</w:t>
      </w:r>
      <w:r w:rsidRPr="00F610BF">
        <w:t>-20</w:t>
      </w:r>
      <w:r w:rsidR="003E09BE" w:rsidRPr="00F610BF">
        <w:t>2</w:t>
      </w:r>
      <w:r w:rsidR="00F610BF" w:rsidRPr="00F610BF">
        <w:t>2</w:t>
      </w:r>
      <w:r w:rsidRPr="00F610BF">
        <w:t xml:space="preserve"> Executive Committee</w:t>
      </w:r>
      <w:r w:rsidR="003E09BE" w:rsidRPr="00F610BF">
        <w:t xml:space="preserve"> was </w:t>
      </w:r>
      <w:r w:rsidR="00F610BF" w:rsidRPr="00F610BF">
        <w:t>Catherine Fowler</w:t>
      </w:r>
      <w:r w:rsidR="00DC43E2" w:rsidRPr="00F610BF">
        <w:t>,</w:t>
      </w:r>
      <w:r w:rsidRPr="00F610BF">
        <w:t xml:space="preserve"> </w:t>
      </w:r>
      <w:r w:rsidR="003E09BE" w:rsidRPr="00F610BF">
        <w:t xml:space="preserve">and </w:t>
      </w:r>
      <w:r w:rsidR="00F610BF" w:rsidRPr="00F610BF">
        <w:t>s</w:t>
      </w:r>
      <w:r w:rsidR="003E09BE" w:rsidRPr="00F610BF">
        <w:t>he is nominated to serve on the 202</w:t>
      </w:r>
      <w:r w:rsidR="00F610BF" w:rsidRPr="00F610BF">
        <w:t>2</w:t>
      </w:r>
      <w:r w:rsidR="003E09BE" w:rsidRPr="00F610BF">
        <w:t>-202</w:t>
      </w:r>
      <w:r w:rsidR="00F610BF" w:rsidRPr="00F610BF">
        <w:t xml:space="preserve">3 </w:t>
      </w:r>
      <w:r w:rsidR="003E09BE" w:rsidRPr="00F610BF">
        <w:t>Executive Committee</w:t>
      </w:r>
      <w:r w:rsidR="00C83D67" w:rsidRPr="00F610BF">
        <w:t xml:space="preserve"> (see </w:t>
      </w:r>
      <w:proofErr w:type="gramStart"/>
      <w:r w:rsidR="00C83D67" w:rsidRPr="00F610BF">
        <w:t>V.Section1.A</w:t>
      </w:r>
      <w:proofErr w:type="gramEnd"/>
      <w:r w:rsidR="00C83D67" w:rsidRPr="00F610BF">
        <w:t>)</w:t>
      </w:r>
      <w:r w:rsidRPr="00F610BF">
        <w:t>.</w:t>
      </w:r>
    </w:p>
    <w:p w14:paraId="2D2A7F41" w14:textId="77777777" w:rsidR="0005554A" w:rsidRPr="0005554A" w:rsidRDefault="0005554A" w:rsidP="0005554A">
      <w:pPr>
        <w:contextualSpacing/>
        <w:jc w:val="both"/>
      </w:pPr>
    </w:p>
    <w:p w14:paraId="78CA4AB7" w14:textId="52B9FAEE" w:rsidR="00053479" w:rsidRPr="0005554A" w:rsidRDefault="00B81287" w:rsidP="00BE6AC2">
      <w:pPr>
        <w:contextualSpacing/>
        <w:jc w:val="both"/>
        <w:rPr>
          <w:i/>
          <w:sz w:val="22"/>
          <w:szCs w:val="22"/>
        </w:rPr>
      </w:pPr>
      <w:r w:rsidRPr="0005554A">
        <w:rPr>
          <w:i/>
          <w:sz w:val="22"/>
          <w:szCs w:val="22"/>
        </w:rPr>
        <w:t>V.Section</w:t>
      </w:r>
      <w:proofErr w:type="gramStart"/>
      <w:r w:rsidRPr="0005554A">
        <w:rPr>
          <w:i/>
          <w:sz w:val="22"/>
          <w:szCs w:val="22"/>
        </w:rPr>
        <w:t>1.D.</w:t>
      </w:r>
      <w:proofErr w:type="gramEnd"/>
      <w:r w:rsidRPr="0005554A">
        <w:rPr>
          <w:i/>
          <w:sz w:val="22"/>
          <w:szCs w:val="22"/>
        </w:rPr>
        <w:t xml:space="preserve">2.e. </w:t>
      </w:r>
      <w:r w:rsidRPr="0005554A">
        <w:rPr>
          <w:i/>
          <w:sz w:val="22"/>
          <w:szCs w:val="22"/>
          <w:u w:val="single"/>
        </w:rPr>
        <w:t>Compliance Report</w:t>
      </w:r>
      <w:r w:rsidRPr="0005554A">
        <w:rPr>
          <w:i/>
          <w:sz w:val="22"/>
          <w:szCs w:val="22"/>
        </w:rPr>
        <w:t>. The Subcommittee shall prepare a report that demonstrates that the composition of all committees complies with the requirements of these bylaws. Such a report shall be submitted to the Executive Committee when the initial committee recommendations are made and any time that changes are proposed to committee membership</w:t>
      </w:r>
      <w:r w:rsidR="00053479" w:rsidRPr="0005554A">
        <w:rPr>
          <w:i/>
          <w:sz w:val="22"/>
          <w:szCs w:val="22"/>
        </w:rPr>
        <w:t>.</w:t>
      </w:r>
    </w:p>
    <w:p w14:paraId="45398FFA" w14:textId="77777777" w:rsidR="008909A1" w:rsidRDefault="008909A1" w:rsidP="0005554A">
      <w:pPr>
        <w:contextualSpacing/>
        <w:jc w:val="both"/>
      </w:pPr>
    </w:p>
    <w:p w14:paraId="5E4EA194" w14:textId="7CF208FF" w:rsidR="004F17E6" w:rsidRDefault="00053479" w:rsidP="008909A1">
      <w:pPr>
        <w:ind w:left="720"/>
        <w:contextualSpacing/>
        <w:jc w:val="both"/>
        <w:rPr>
          <w:b/>
          <w:u w:val="single"/>
        </w:rPr>
      </w:pPr>
      <w:r w:rsidRPr="00FF3BAF">
        <w:t>The report you are reading is respectfully submitted for compliance with this requirement.</w:t>
      </w:r>
    </w:p>
    <w:p w14:paraId="6C50147F" w14:textId="77777777" w:rsidR="008909A1" w:rsidRPr="008909A1" w:rsidRDefault="008909A1" w:rsidP="00BE6AC2">
      <w:pPr>
        <w:contextualSpacing/>
        <w:jc w:val="both"/>
        <w:rPr>
          <w:b/>
          <w:u w:val="single"/>
        </w:rPr>
      </w:pPr>
    </w:p>
    <w:p w14:paraId="26DA2E4A" w14:textId="4F3D75B1" w:rsidR="00361771" w:rsidRPr="00BE6AC2" w:rsidRDefault="00361771" w:rsidP="00BE6AC2">
      <w:pPr>
        <w:pStyle w:val="artsecsubsub"/>
        <w:spacing w:before="0"/>
        <w:ind w:left="0" w:hanging="18"/>
        <w:contextualSpacing/>
        <w:jc w:val="both"/>
        <w:rPr>
          <w:i/>
          <w:sz w:val="22"/>
          <w:szCs w:val="22"/>
        </w:rPr>
      </w:pPr>
      <w:r w:rsidRPr="000648C8">
        <w:rPr>
          <w:i/>
          <w:sz w:val="22"/>
          <w:szCs w:val="22"/>
        </w:rPr>
        <w:t>V.Section</w:t>
      </w:r>
      <w:proofErr w:type="gramStart"/>
      <w:r w:rsidRPr="000648C8">
        <w:rPr>
          <w:i/>
          <w:sz w:val="22"/>
          <w:szCs w:val="22"/>
        </w:rPr>
        <w:t>2.A.</w:t>
      </w:r>
      <w:proofErr w:type="gramEnd"/>
      <w:r w:rsidRPr="000648C8">
        <w:rPr>
          <w:i/>
          <w:sz w:val="22"/>
          <w:szCs w:val="22"/>
        </w:rPr>
        <w:t xml:space="preserve">2. </w:t>
      </w:r>
      <w:r w:rsidRPr="000648C8">
        <w:rPr>
          <w:i/>
          <w:sz w:val="22"/>
          <w:szCs w:val="22"/>
          <w:u w:val="single"/>
        </w:rPr>
        <w:t>Composition</w:t>
      </w:r>
      <w:r w:rsidRPr="000648C8">
        <w:rPr>
          <w:i/>
          <w:sz w:val="22"/>
          <w:szCs w:val="22"/>
        </w:rPr>
        <w:t xml:space="preserve">. There shall be no fewer than </w:t>
      </w:r>
      <w:r w:rsidR="00463F0D">
        <w:rPr>
          <w:i/>
          <w:sz w:val="22"/>
          <w:szCs w:val="22"/>
        </w:rPr>
        <w:t>eleven</w:t>
      </w:r>
      <w:r w:rsidRPr="000648C8">
        <w:rPr>
          <w:i/>
          <w:sz w:val="22"/>
          <w:szCs w:val="22"/>
        </w:rPr>
        <w:t xml:space="preserve"> (1</w:t>
      </w:r>
      <w:r w:rsidR="00463F0D">
        <w:rPr>
          <w:i/>
          <w:sz w:val="22"/>
          <w:szCs w:val="22"/>
        </w:rPr>
        <w:t>1</w:t>
      </w:r>
      <w:r w:rsidRPr="000648C8">
        <w:rPr>
          <w:i/>
          <w:sz w:val="22"/>
          <w:szCs w:val="22"/>
        </w:rPr>
        <w:t xml:space="preserve">) and no more than </w:t>
      </w:r>
      <w:r w:rsidR="00463F0D">
        <w:rPr>
          <w:i/>
          <w:sz w:val="22"/>
          <w:szCs w:val="22"/>
        </w:rPr>
        <w:t>thirteen</w:t>
      </w:r>
      <w:r w:rsidRPr="000648C8">
        <w:rPr>
          <w:i/>
          <w:sz w:val="22"/>
          <w:szCs w:val="22"/>
        </w:rPr>
        <w:t xml:space="preserve"> (1</w:t>
      </w:r>
      <w:r w:rsidR="00463F0D">
        <w:rPr>
          <w:i/>
          <w:sz w:val="22"/>
          <w:szCs w:val="22"/>
        </w:rPr>
        <w:t>3</w:t>
      </w:r>
      <w:r w:rsidRPr="000648C8">
        <w:rPr>
          <w:i/>
          <w:sz w:val="22"/>
          <w:szCs w:val="22"/>
        </w:rPr>
        <w:t xml:space="preserve">) members on each standing committee identified in a manner specified in </w:t>
      </w:r>
      <w:proofErr w:type="gramStart"/>
      <w:r w:rsidRPr="000648C8">
        <w:rPr>
          <w:i/>
          <w:sz w:val="22"/>
          <w:szCs w:val="22"/>
        </w:rPr>
        <w:t>V.Section</w:t>
      </w:r>
      <w:proofErr w:type="gramEnd"/>
      <w:r w:rsidRPr="000648C8">
        <w:rPr>
          <w:i/>
          <w:sz w:val="22"/>
          <w:szCs w:val="22"/>
        </w:rPr>
        <w:t xml:space="preserve">2.C. There shall be no fewer than </w:t>
      </w:r>
      <w:r w:rsidR="00463F0D">
        <w:rPr>
          <w:i/>
          <w:sz w:val="22"/>
          <w:szCs w:val="22"/>
        </w:rPr>
        <w:t>seven</w:t>
      </w:r>
      <w:r w:rsidRPr="000648C8">
        <w:rPr>
          <w:i/>
          <w:sz w:val="22"/>
          <w:szCs w:val="22"/>
        </w:rPr>
        <w:t xml:space="preserve"> (</w:t>
      </w:r>
      <w:r w:rsidR="00463F0D">
        <w:rPr>
          <w:i/>
          <w:sz w:val="22"/>
          <w:szCs w:val="22"/>
        </w:rPr>
        <w:t>7</w:t>
      </w:r>
      <w:r w:rsidRPr="000648C8">
        <w:rPr>
          <w:i/>
          <w:sz w:val="22"/>
          <w:szCs w:val="22"/>
        </w:rPr>
        <w:t>) university senators on each standing comm</w:t>
      </w:r>
      <w:r w:rsidRPr="00BE6AC2">
        <w:rPr>
          <w:i/>
          <w:sz w:val="22"/>
          <w:szCs w:val="22"/>
        </w:rPr>
        <w:t>ittee.</w:t>
      </w:r>
    </w:p>
    <w:p w14:paraId="17649E66" w14:textId="77777777" w:rsidR="008909A1" w:rsidRPr="008A5A34" w:rsidRDefault="008909A1" w:rsidP="008909A1">
      <w:pPr>
        <w:contextualSpacing/>
        <w:jc w:val="both"/>
        <w:rPr>
          <w:color w:val="FF0000"/>
        </w:rPr>
      </w:pPr>
    </w:p>
    <w:p w14:paraId="63B74680" w14:textId="3B89A688" w:rsidR="00053479" w:rsidRPr="008A5A34" w:rsidRDefault="00053479" w:rsidP="008909A1">
      <w:pPr>
        <w:ind w:left="720"/>
        <w:contextualSpacing/>
        <w:jc w:val="both"/>
        <w:rPr>
          <w:color w:val="FF0000"/>
        </w:rPr>
      </w:pPr>
      <w:r w:rsidRPr="00F610BF">
        <w:t xml:space="preserve">There are </w:t>
      </w:r>
      <w:r w:rsidR="00AB56E9">
        <w:t>twelve</w:t>
      </w:r>
      <w:r w:rsidR="00AB56E9" w:rsidRPr="00F610BF">
        <w:t xml:space="preserve"> </w:t>
      </w:r>
      <w:r w:rsidR="00463F0D" w:rsidRPr="00F610BF">
        <w:t>to thirteen</w:t>
      </w:r>
      <w:r w:rsidR="00E3010E" w:rsidRPr="00F610BF">
        <w:t xml:space="preserve"> </w:t>
      </w:r>
      <w:r w:rsidRPr="00F610BF">
        <w:t xml:space="preserve">members on each of the standing committees and the number behind the committee acronym indicates the number of members </w:t>
      </w:r>
      <w:r w:rsidR="00044FBD" w:rsidRPr="00F610BF">
        <w:t>that are University Senators.</w:t>
      </w:r>
      <w:r w:rsidRPr="00F610BF">
        <w:t xml:space="preserve"> Note that each University</w:t>
      </w:r>
      <w:r w:rsidR="004F17E6" w:rsidRPr="00F610BF">
        <w:t xml:space="preserve"> </w:t>
      </w:r>
      <w:r w:rsidRPr="00F610BF">
        <w:t xml:space="preserve">Senator count is at least </w:t>
      </w:r>
      <w:r w:rsidR="00882113" w:rsidRPr="00F610BF">
        <w:t>seven</w:t>
      </w:r>
      <w:r w:rsidR="009C47A8" w:rsidRPr="00F610BF">
        <w:t>:</w:t>
      </w:r>
      <w:r w:rsidR="005B599A" w:rsidRPr="00F610BF">
        <w:t xml:space="preserve"> </w:t>
      </w:r>
      <w:r w:rsidRPr="00F610BF">
        <w:t>APC (</w:t>
      </w:r>
      <w:r w:rsidR="00F610BF" w:rsidRPr="00F610BF">
        <w:t>8</w:t>
      </w:r>
      <w:r w:rsidRPr="00F610BF">
        <w:t>)</w:t>
      </w:r>
      <w:r w:rsidR="00E84036" w:rsidRPr="00F610BF">
        <w:t>,</w:t>
      </w:r>
      <w:r w:rsidRPr="00F610BF">
        <w:t xml:space="preserve"> </w:t>
      </w:r>
      <w:r w:rsidR="00D21AD7" w:rsidRPr="00F610BF">
        <w:t>DEIPC</w:t>
      </w:r>
      <w:r w:rsidR="00BE6AC2" w:rsidRPr="00F610BF">
        <w:t xml:space="preserve"> </w:t>
      </w:r>
      <w:r w:rsidR="00D21AD7" w:rsidRPr="00F610BF">
        <w:t>(</w:t>
      </w:r>
      <w:r w:rsidR="0044273A" w:rsidRPr="00F610BF">
        <w:t>7</w:t>
      </w:r>
      <w:r w:rsidR="00D21AD7" w:rsidRPr="00F610BF">
        <w:t>)</w:t>
      </w:r>
      <w:r w:rsidR="00AB56E9">
        <w:t>,</w:t>
      </w:r>
      <w:r w:rsidR="00D21AD7" w:rsidRPr="00F610BF">
        <w:t xml:space="preserve"> </w:t>
      </w:r>
      <w:r w:rsidRPr="00F610BF">
        <w:t>FAPC (</w:t>
      </w:r>
      <w:r w:rsidR="00F610BF" w:rsidRPr="00F610BF">
        <w:t>8</w:t>
      </w:r>
      <w:r w:rsidRPr="00F610BF">
        <w:t>), RPIPC (</w:t>
      </w:r>
      <w:r w:rsidR="00882113" w:rsidRPr="00F610BF">
        <w:t>7</w:t>
      </w:r>
      <w:r w:rsidRPr="00F610BF">
        <w:t xml:space="preserve">), SAPC </w:t>
      </w:r>
      <w:r w:rsidRPr="00372420">
        <w:rPr>
          <w:color w:val="000000" w:themeColor="text1"/>
        </w:rPr>
        <w:t>(</w:t>
      </w:r>
      <w:r w:rsidR="00F610BF" w:rsidRPr="00372420">
        <w:rPr>
          <w:color w:val="000000" w:themeColor="text1"/>
        </w:rPr>
        <w:t>7</w:t>
      </w:r>
      <w:r w:rsidR="007866A1" w:rsidRPr="00372420">
        <w:rPr>
          <w:color w:val="000000" w:themeColor="text1"/>
        </w:rPr>
        <w:t>)</w:t>
      </w:r>
      <w:r w:rsidR="00372420">
        <w:rPr>
          <w:color w:val="000000" w:themeColor="text1"/>
        </w:rPr>
        <w:t>.</w:t>
      </w:r>
    </w:p>
    <w:p w14:paraId="0918960A" w14:textId="77777777" w:rsidR="004F17E6" w:rsidRPr="00BE6AC2" w:rsidRDefault="004F17E6" w:rsidP="00BE6AC2">
      <w:pPr>
        <w:pStyle w:val="artsecsubsubsub"/>
        <w:spacing w:before="0"/>
        <w:ind w:left="0" w:firstLine="0"/>
        <w:contextualSpacing/>
        <w:jc w:val="both"/>
        <w:rPr>
          <w:i/>
          <w:sz w:val="21"/>
          <w:szCs w:val="21"/>
        </w:rPr>
      </w:pPr>
    </w:p>
    <w:p w14:paraId="0F40A293" w14:textId="31AAF1B0" w:rsidR="00053479" w:rsidRPr="000648C8" w:rsidRDefault="00053479" w:rsidP="00BE6AC2">
      <w:pPr>
        <w:pStyle w:val="artsecsubsubsub"/>
        <w:spacing w:before="0"/>
        <w:ind w:left="0" w:firstLine="0"/>
        <w:contextualSpacing/>
        <w:jc w:val="both"/>
        <w:rPr>
          <w:i/>
          <w:sz w:val="22"/>
          <w:szCs w:val="22"/>
        </w:rPr>
      </w:pPr>
      <w:r w:rsidRPr="00BE6AC2">
        <w:rPr>
          <w:i/>
          <w:sz w:val="22"/>
          <w:szCs w:val="22"/>
        </w:rPr>
        <w:t>II.Section</w:t>
      </w:r>
      <w:proofErr w:type="gramStart"/>
      <w:r w:rsidRPr="00BE6AC2">
        <w:rPr>
          <w:i/>
          <w:sz w:val="22"/>
          <w:szCs w:val="22"/>
        </w:rPr>
        <w:t>1.A.</w:t>
      </w:r>
      <w:proofErr w:type="gramEnd"/>
      <w:r w:rsidRPr="00BE6AC2">
        <w:rPr>
          <w:i/>
          <w:sz w:val="22"/>
          <w:szCs w:val="22"/>
        </w:rPr>
        <w:t xml:space="preserve">5. </w:t>
      </w:r>
      <w:r w:rsidR="006A692F" w:rsidRPr="00BE6AC2">
        <w:rPr>
          <w:i/>
          <w:sz w:val="22"/>
          <w:szCs w:val="22"/>
          <w:u w:val="single"/>
        </w:rPr>
        <w:t>Presidential Appointees</w:t>
      </w:r>
      <w:r w:rsidR="006A692F" w:rsidRPr="00BE6AC2">
        <w:rPr>
          <w:i/>
          <w:sz w:val="22"/>
          <w:szCs w:val="22"/>
        </w:rPr>
        <w:t xml:space="preserve"> </w:t>
      </w:r>
      <w:r w:rsidR="001E49F3" w:rsidRPr="00BE6AC2">
        <w:rPr>
          <w:i/>
          <w:sz w:val="22"/>
          <w:szCs w:val="22"/>
        </w:rPr>
        <w:t>The f</w:t>
      </w:r>
      <w:r w:rsidR="00882113" w:rsidRPr="00BE6AC2">
        <w:rPr>
          <w:i/>
          <w:sz w:val="22"/>
          <w:szCs w:val="22"/>
        </w:rPr>
        <w:t>ive</w:t>
      </w:r>
      <w:r w:rsidR="001E49F3" w:rsidRPr="00BE6AC2">
        <w:rPr>
          <w:i/>
          <w:sz w:val="22"/>
          <w:szCs w:val="22"/>
        </w:rPr>
        <w:t xml:space="preserve"> (</w:t>
      </w:r>
      <w:r w:rsidR="00882113" w:rsidRPr="00BE6AC2">
        <w:rPr>
          <w:i/>
          <w:sz w:val="22"/>
          <w:szCs w:val="22"/>
        </w:rPr>
        <w:t>5</w:t>
      </w:r>
      <w:r w:rsidR="001E49F3" w:rsidRPr="00BE6AC2">
        <w:rPr>
          <w:i/>
          <w:sz w:val="22"/>
          <w:szCs w:val="22"/>
        </w:rPr>
        <w:t>)</w:t>
      </w:r>
      <w:r w:rsidR="001E49F3" w:rsidRPr="000648C8">
        <w:rPr>
          <w:i/>
          <w:sz w:val="22"/>
          <w:szCs w:val="22"/>
        </w:rPr>
        <w:t xml:space="preserve"> Presidential Appointees are appointed annually, one appointee to each of the standing committees in </w:t>
      </w:r>
      <w:proofErr w:type="gramStart"/>
      <w:r w:rsidR="001E49F3" w:rsidRPr="000648C8">
        <w:rPr>
          <w:i/>
          <w:sz w:val="22"/>
          <w:szCs w:val="22"/>
        </w:rPr>
        <w:t>V.Section2.C</w:t>
      </w:r>
      <w:proofErr w:type="gramEnd"/>
      <w:r w:rsidR="001E49F3" w:rsidRPr="000648C8">
        <w:rPr>
          <w:i/>
          <w:sz w:val="22"/>
          <w:szCs w:val="22"/>
        </w:rPr>
        <w:t xml:space="preserve">, by the University President after consultation with the Executive </w:t>
      </w:r>
      <w:r w:rsidR="001E49F3" w:rsidRPr="000648C8">
        <w:rPr>
          <w:i/>
          <w:sz w:val="22"/>
          <w:szCs w:val="22"/>
        </w:rPr>
        <w:lastRenderedPageBreak/>
        <w:t xml:space="preserve">Committee. The terms of service of such an appointee shall begin with the call to order of the spring organizational meeting of the University Senate and shall continue until a successor assumes office. Such appointments are renewable and are typically named only after the remaining membership of the University Senate is </w:t>
      </w:r>
      <w:proofErr w:type="gramStart"/>
      <w:r w:rsidR="001E49F3" w:rsidRPr="000648C8">
        <w:rPr>
          <w:i/>
          <w:sz w:val="22"/>
          <w:szCs w:val="22"/>
        </w:rPr>
        <w:t>determined, but</w:t>
      </w:r>
      <w:proofErr w:type="gramEnd"/>
      <w:r w:rsidR="001E49F3" w:rsidRPr="000648C8">
        <w:rPr>
          <w:i/>
          <w:sz w:val="22"/>
          <w:szCs w:val="22"/>
        </w:rPr>
        <w:t xml:space="preserve"> shall be identified no later than April 7 of the calendar year in which their term of service begins. All students, staff, faculty, and administrators of the university are eligible to serve as Presidential Appointees. The results of these appointments shall be announced as indicated in III.Section3</w:t>
      </w:r>
      <w:r w:rsidRPr="000648C8">
        <w:rPr>
          <w:i/>
          <w:sz w:val="22"/>
          <w:szCs w:val="22"/>
        </w:rPr>
        <w:t>.</w:t>
      </w:r>
    </w:p>
    <w:p w14:paraId="283F4034" w14:textId="77777777" w:rsidR="008909A1" w:rsidRDefault="008909A1" w:rsidP="008909A1">
      <w:pPr>
        <w:contextualSpacing/>
        <w:jc w:val="both"/>
      </w:pPr>
    </w:p>
    <w:p w14:paraId="3DA9A9EF" w14:textId="0C431E9F" w:rsidR="00053479" w:rsidRDefault="00053479" w:rsidP="008909A1">
      <w:pPr>
        <w:ind w:left="720"/>
        <w:contextualSpacing/>
        <w:jc w:val="both"/>
      </w:pPr>
      <w:r w:rsidRPr="00F148F8">
        <w:t xml:space="preserve">The Presidential Appointees are specified below as part of the membership for each of the standing committees APC, </w:t>
      </w:r>
      <w:r w:rsidR="00D21AD7">
        <w:t xml:space="preserve">DEIPC, </w:t>
      </w:r>
      <w:r w:rsidRPr="00F148F8">
        <w:t>FAPC, SAPC, and RPIPC.</w:t>
      </w:r>
    </w:p>
    <w:p w14:paraId="05FA64C6" w14:textId="77777777" w:rsidR="008909A1" w:rsidRDefault="008909A1" w:rsidP="008909A1">
      <w:pPr>
        <w:contextualSpacing/>
        <w:jc w:val="both"/>
      </w:pPr>
    </w:p>
    <w:p w14:paraId="1F895801" w14:textId="30A39904" w:rsidR="008909A1" w:rsidRDefault="00053479" w:rsidP="008909A1">
      <w:pPr>
        <w:pStyle w:val="artsecsubsubsub"/>
        <w:spacing w:before="0"/>
        <w:ind w:left="0" w:firstLine="0"/>
        <w:contextualSpacing/>
        <w:jc w:val="both"/>
        <w:rPr>
          <w:i/>
          <w:sz w:val="22"/>
          <w:szCs w:val="22"/>
        </w:rPr>
      </w:pPr>
      <w:r w:rsidRPr="00563C82">
        <w:rPr>
          <w:i/>
          <w:sz w:val="22"/>
          <w:szCs w:val="22"/>
        </w:rPr>
        <w:t>V.Section</w:t>
      </w:r>
      <w:proofErr w:type="gramStart"/>
      <w:r w:rsidRPr="00563C82">
        <w:rPr>
          <w:i/>
          <w:sz w:val="22"/>
          <w:szCs w:val="22"/>
        </w:rPr>
        <w:t>2.C.</w:t>
      </w:r>
      <w:proofErr w:type="gramEnd"/>
      <w:r w:rsidRPr="00563C82">
        <w:rPr>
          <w:i/>
          <w:sz w:val="22"/>
          <w:szCs w:val="22"/>
        </w:rPr>
        <w:t xml:space="preserve">1.a. </w:t>
      </w:r>
      <w:r w:rsidR="006A692F" w:rsidRPr="00F20B99">
        <w:rPr>
          <w:i/>
          <w:sz w:val="22"/>
          <w:szCs w:val="22"/>
          <w:u w:val="single"/>
        </w:rPr>
        <w:t>Membership</w:t>
      </w:r>
      <w:r w:rsidR="006A692F" w:rsidRPr="00F20B99">
        <w:rPr>
          <w:sz w:val="22"/>
          <w:szCs w:val="22"/>
        </w:rPr>
        <w:t>.</w:t>
      </w:r>
      <w:r w:rsidR="006A692F" w:rsidRPr="00CD16B0">
        <w:t xml:space="preserve"> </w:t>
      </w:r>
      <w:r w:rsidRPr="00563C82">
        <w:rPr>
          <w:i/>
          <w:sz w:val="22"/>
          <w:szCs w:val="22"/>
        </w:rPr>
        <w:t xml:space="preserve">The </w:t>
      </w:r>
      <w:r w:rsidRPr="000648C8">
        <w:rPr>
          <w:b/>
          <w:i/>
          <w:sz w:val="22"/>
          <w:szCs w:val="22"/>
        </w:rPr>
        <w:t>Academic Policy Committee</w:t>
      </w:r>
      <w:r w:rsidRPr="000648C8">
        <w:rPr>
          <w:i/>
          <w:sz w:val="22"/>
          <w:szCs w:val="22"/>
        </w:rPr>
        <w:t xml:space="preserve"> </w:t>
      </w:r>
      <w:r w:rsidR="001E49F3" w:rsidRPr="000648C8">
        <w:rPr>
          <w:i/>
          <w:sz w:val="22"/>
          <w:szCs w:val="22"/>
        </w:rPr>
        <w:t xml:space="preserve">shall have no fewer than </w:t>
      </w:r>
      <w:r w:rsidR="00463F0D">
        <w:rPr>
          <w:i/>
          <w:sz w:val="22"/>
          <w:szCs w:val="22"/>
        </w:rPr>
        <w:t>eleven</w:t>
      </w:r>
      <w:r w:rsidR="001E49F3" w:rsidRPr="000648C8">
        <w:rPr>
          <w:i/>
          <w:sz w:val="22"/>
          <w:szCs w:val="22"/>
        </w:rPr>
        <w:t xml:space="preserve"> (1</w:t>
      </w:r>
      <w:r w:rsidR="00463F0D">
        <w:rPr>
          <w:i/>
          <w:sz w:val="22"/>
          <w:szCs w:val="22"/>
        </w:rPr>
        <w:t>1</w:t>
      </w:r>
      <w:r w:rsidR="001E49F3" w:rsidRPr="000648C8">
        <w:rPr>
          <w:i/>
          <w:sz w:val="22"/>
          <w:szCs w:val="22"/>
        </w:rPr>
        <w:t xml:space="preserve">) and no more than </w:t>
      </w:r>
      <w:r w:rsidR="00463F0D">
        <w:rPr>
          <w:i/>
          <w:sz w:val="22"/>
          <w:szCs w:val="22"/>
        </w:rPr>
        <w:t>thirteen</w:t>
      </w:r>
      <w:r w:rsidR="001E49F3" w:rsidRPr="000648C8">
        <w:rPr>
          <w:i/>
          <w:sz w:val="22"/>
          <w:szCs w:val="22"/>
        </w:rPr>
        <w:t xml:space="preserve"> (</w:t>
      </w:r>
      <w:r w:rsidR="00463F0D">
        <w:rPr>
          <w:i/>
          <w:sz w:val="22"/>
          <w:szCs w:val="22"/>
        </w:rPr>
        <w:t>13</w:t>
      </w:r>
      <w:r w:rsidR="001E49F3" w:rsidRPr="000648C8">
        <w:rPr>
          <w:i/>
          <w:sz w:val="22"/>
          <w:szCs w:val="22"/>
        </w:rPr>
        <w:t xml:space="preserve">) members distributed as follows: no fewer than </w:t>
      </w:r>
      <w:r w:rsidR="00463F0D">
        <w:rPr>
          <w:i/>
          <w:sz w:val="22"/>
          <w:szCs w:val="22"/>
        </w:rPr>
        <w:t>nine</w:t>
      </w:r>
      <w:r w:rsidR="001E49F3" w:rsidRPr="000648C8">
        <w:rPr>
          <w:i/>
          <w:sz w:val="22"/>
          <w:szCs w:val="22"/>
        </w:rPr>
        <w:t xml:space="preserve"> (</w:t>
      </w:r>
      <w:r w:rsidR="00463F0D">
        <w:rPr>
          <w:i/>
          <w:sz w:val="22"/>
          <w:szCs w:val="22"/>
        </w:rPr>
        <w:t>9</w:t>
      </w:r>
      <w:r w:rsidR="001E49F3" w:rsidRPr="000648C8">
        <w:rPr>
          <w:i/>
          <w:sz w:val="22"/>
          <w:szCs w:val="22"/>
        </w:rPr>
        <w:t xml:space="preserve">) and no more than </w:t>
      </w:r>
      <w:r w:rsidR="00463F0D">
        <w:rPr>
          <w:i/>
          <w:sz w:val="22"/>
          <w:szCs w:val="22"/>
        </w:rPr>
        <w:t>eleven</w:t>
      </w:r>
      <w:r w:rsidR="001E49F3" w:rsidRPr="000648C8">
        <w:rPr>
          <w:i/>
          <w:sz w:val="22"/>
          <w:szCs w:val="22"/>
        </w:rPr>
        <w:t xml:space="preserve"> (</w:t>
      </w:r>
      <w:r w:rsidR="00463F0D">
        <w:rPr>
          <w:i/>
          <w:sz w:val="22"/>
          <w:szCs w:val="22"/>
        </w:rPr>
        <w:t>11</w:t>
      </w:r>
      <w:r w:rsidR="001E49F3" w:rsidRPr="000648C8">
        <w:rPr>
          <w:i/>
          <w:sz w:val="22"/>
          <w:szCs w:val="22"/>
        </w:rPr>
        <w:t>)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r w:rsidRPr="000648C8">
        <w:rPr>
          <w:i/>
          <w:sz w:val="22"/>
          <w:szCs w:val="22"/>
        </w:rPr>
        <w:t>.</w:t>
      </w:r>
    </w:p>
    <w:p w14:paraId="2AAD7651" w14:textId="77777777" w:rsidR="008909A1" w:rsidRDefault="008909A1" w:rsidP="008909A1">
      <w:pPr>
        <w:pStyle w:val="artsecsubsubsub"/>
        <w:spacing w:before="0"/>
        <w:ind w:left="0" w:firstLine="0"/>
        <w:contextualSpacing/>
        <w:jc w:val="both"/>
        <w:rPr>
          <w:i/>
          <w:sz w:val="22"/>
          <w:szCs w:val="22"/>
        </w:rPr>
      </w:pPr>
    </w:p>
    <w:p w14:paraId="1DD9C828" w14:textId="7301E4A5" w:rsidR="00053479" w:rsidRPr="008909A1" w:rsidRDefault="00053479" w:rsidP="008909A1">
      <w:pPr>
        <w:pStyle w:val="artsecsubsubsub"/>
        <w:spacing w:before="0"/>
        <w:ind w:left="0" w:firstLine="720"/>
        <w:contextualSpacing/>
        <w:jc w:val="both"/>
        <w:rPr>
          <w:i/>
        </w:rPr>
      </w:pPr>
      <w:r w:rsidRPr="008909A1">
        <w:t>Appointee and Designee (2)</w:t>
      </w:r>
    </w:p>
    <w:p w14:paraId="46E055E3" w14:textId="66E9B3B2" w:rsidR="00053479" w:rsidRPr="008909A1" w:rsidRDefault="002A0E3D" w:rsidP="00BE6AC2">
      <w:pPr>
        <w:numPr>
          <w:ilvl w:val="0"/>
          <w:numId w:val="4"/>
        </w:numPr>
        <w:contextualSpacing/>
        <w:jc w:val="both"/>
      </w:pPr>
      <w:r w:rsidRPr="008909A1">
        <w:t>Dana Gorzelany-Mostak</w:t>
      </w:r>
      <w:r w:rsidR="008909A1">
        <w:t xml:space="preserve">, </w:t>
      </w:r>
      <w:r w:rsidR="0041679B" w:rsidRPr="008909A1">
        <w:t>CAO</w:t>
      </w:r>
      <w:r w:rsidR="00053479" w:rsidRPr="008909A1">
        <w:t xml:space="preserve"> Designee</w:t>
      </w:r>
    </w:p>
    <w:p w14:paraId="274BB783" w14:textId="7C48538B" w:rsidR="00053479" w:rsidRPr="008909A1" w:rsidRDefault="00D21AD7" w:rsidP="00BE6AC2">
      <w:pPr>
        <w:numPr>
          <w:ilvl w:val="0"/>
          <w:numId w:val="4"/>
        </w:numPr>
        <w:contextualSpacing/>
        <w:jc w:val="both"/>
      </w:pPr>
      <w:proofErr w:type="spellStart"/>
      <w:r w:rsidRPr="008909A1">
        <w:t>Alesa</w:t>
      </w:r>
      <w:proofErr w:type="spellEnd"/>
      <w:r w:rsidRPr="008909A1">
        <w:t xml:space="preserve"> Lile</w:t>
      </w:r>
      <w:r w:rsidR="008909A1">
        <w:t xml:space="preserve">s, </w:t>
      </w:r>
      <w:r w:rsidR="00053479" w:rsidRPr="008909A1">
        <w:t>Presidential Appointee</w:t>
      </w:r>
    </w:p>
    <w:p w14:paraId="1ECBF276" w14:textId="2AC67996" w:rsidR="00053479" w:rsidRPr="008909A1" w:rsidRDefault="00053479" w:rsidP="008909A1">
      <w:pPr>
        <w:ind w:firstLine="720"/>
        <w:contextualSpacing/>
        <w:jc w:val="both"/>
      </w:pPr>
      <w:r w:rsidRPr="008909A1">
        <w:t xml:space="preserve">Elected Faculty </w:t>
      </w:r>
      <w:r w:rsidRPr="000D3BF6">
        <w:t>Senators (</w:t>
      </w:r>
      <w:r w:rsidR="008A6EBD">
        <w:t>8</w:t>
      </w:r>
      <w:r w:rsidRPr="000D3BF6">
        <w:t xml:space="preserve">) </w:t>
      </w:r>
      <w:r w:rsidRPr="008909A1">
        <w:rPr>
          <w:b/>
        </w:rPr>
        <w:t>bylaws require at least seven</w:t>
      </w:r>
    </w:p>
    <w:p w14:paraId="21A9E13B" w14:textId="77777777" w:rsidR="008A6EBD" w:rsidRPr="000D3BF6" w:rsidRDefault="008A6EBD" w:rsidP="008A6EBD">
      <w:pPr>
        <w:pStyle w:val="ListParagraph"/>
        <w:numPr>
          <w:ilvl w:val="0"/>
          <w:numId w:val="21"/>
        </w:numPr>
        <w:jc w:val="both"/>
      </w:pPr>
      <w:r w:rsidRPr="000D3BF6">
        <w:t xml:space="preserve">Benjamin Clark, </w:t>
      </w:r>
      <w:proofErr w:type="spellStart"/>
      <w:r w:rsidRPr="000D3BF6">
        <w:t>CoAS</w:t>
      </w:r>
      <w:proofErr w:type="spellEnd"/>
    </w:p>
    <w:p w14:paraId="7013A4B0" w14:textId="0B03524F" w:rsidR="008A6EBD" w:rsidRDefault="008A6EBD" w:rsidP="00BE6AC2">
      <w:pPr>
        <w:pStyle w:val="ListParagraph"/>
        <w:numPr>
          <w:ilvl w:val="0"/>
          <w:numId w:val="21"/>
        </w:numPr>
        <w:jc w:val="both"/>
      </w:pPr>
      <w:r>
        <w:t xml:space="preserve">Donovan Domingue, </w:t>
      </w:r>
      <w:proofErr w:type="spellStart"/>
      <w:r>
        <w:t>CoAS</w:t>
      </w:r>
      <w:proofErr w:type="spellEnd"/>
    </w:p>
    <w:p w14:paraId="4D0A00F2" w14:textId="2D13EA63" w:rsidR="002A0E3D" w:rsidRPr="000D3BF6" w:rsidRDefault="000D3BF6" w:rsidP="00BE6AC2">
      <w:pPr>
        <w:pStyle w:val="ListParagraph"/>
        <w:numPr>
          <w:ilvl w:val="0"/>
          <w:numId w:val="21"/>
        </w:numPr>
        <w:jc w:val="both"/>
      </w:pPr>
      <w:r w:rsidRPr="000D3BF6">
        <w:t>Lyndall Muschell</w:t>
      </w:r>
      <w:r w:rsidR="008909A1" w:rsidRPr="000D3BF6">
        <w:t>,</w:t>
      </w:r>
      <w:r w:rsidR="002A0E3D" w:rsidRPr="000D3BF6">
        <w:t xml:space="preserve"> </w:t>
      </w:r>
      <w:proofErr w:type="spellStart"/>
      <w:r w:rsidR="002A0E3D" w:rsidRPr="000D3BF6">
        <w:t>Co</w:t>
      </w:r>
      <w:r w:rsidR="00D21AD7" w:rsidRPr="000D3BF6">
        <w:t>E</w:t>
      </w:r>
      <w:proofErr w:type="spellEnd"/>
    </w:p>
    <w:p w14:paraId="64445D52" w14:textId="77777777" w:rsidR="008A6EBD" w:rsidRPr="000D3BF6" w:rsidRDefault="008A6EBD" w:rsidP="008A6EBD">
      <w:pPr>
        <w:pStyle w:val="ListParagraph"/>
        <w:numPr>
          <w:ilvl w:val="0"/>
          <w:numId w:val="21"/>
        </w:numPr>
        <w:jc w:val="both"/>
      </w:pPr>
      <w:r w:rsidRPr="000D3BF6">
        <w:t xml:space="preserve">Sarah Myers, </w:t>
      </w:r>
      <w:proofErr w:type="spellStart"/>
      <w:r w:rsidRPr="000D3BF6">
        <w:t>CoHS</w:t>
      </w:r>
      <w:proofErr w:type="spellEnd"/>
    </w:p>
    <w:p w14:paraId="2F7ED97A" w14:textId="77777777" w:rsidR="008A6EBD" w:rsidRPr="000D3BF6" w:rsidRDefault="008A6EBD" w:rsidP="008A6EBD">
      <w:pPr>
        <w:pStyle w:val="ListParagraph"/>
        <w:numPr>
          <w:ilvl w:val="0"/>
          <w:numId w:val="21"/>
        </w:numPr>
        <w:jc w:val="both"/>
      </w:pPr>
      <w:r w:rsidRPr="000D3BF6">
        <w:t xml:space="preserve">Marina Stoyanova, </w:t>
      </w:r>
      <w:proofErr w:type="spellStart"/>
      <w:r w:rsidRPr="000D3BF6">
        <w:t>CoAS</w:t>
      </w:r>
      <w:proofErr w:type="spellEnd"/>
    </w:p>
    <w:p w14:paraId="5E8C6100" w14:textId="3606C9E4" w:rsidR="00C825D6" w:rsidRPr="000D3BF6" w:rsidRDefault="000D3BF6" w:rsidP="00BE6AC2">
      <w:pPr>
        <w:pStyle w:val="ListParagraph"/>
        <w:numPr>
          <w:ilvl w:val="0"/>
          <w:numId w:val="21"/>
        </w:numPr>
        <w:jc w:val="both"/>
      </w:pPr>
      <w:r w:rsidRPr="000D3BF6">
        <w:t>John Swinton</w:t>
      </w:r>
      <w:r w:rsidR="008909A1" w:rsidRPr="000D3BF6">
        <w:t>,</w:t>
      </w:r>
      <w:r w:rsidR="00FA52DF" w:rsidRPr="000D3BF6">
        <w:t xml:space="preserve"> </w:t>
      </w:r>
      <w:proofErr w:type="spellStart"/>
      <w:r w:rsidR="00FA52DF" w:rsidRPr="000D3BF6">
        <w:t>Co</w:t>
      </w:r>
      <w:r w:rsidR="00703F99" w:rsidRPr="000D3BF6">
        <w:t>B</w:t>
      </w:r>
      <w:r w:rsidRPr="000D3BF6">
        <w:t>T</w:t>
      </w:r>
      <w:proofErr w:type="spellEnd"/>
    </w:p>
    <w:p w14:paraId="6B67512C" w14:textId="2B30C748" w:rsidR="00703F99" w:rsidRPr="000D3BF6" w:rsidRDefault="000D3BF6" w:rsidP="00BE6AC2">
      <w:pPr>
        <w:pStyle w:val="ListParagraph"/>
        <w:numPr>
          <w:ilvl w:val="0"/>
          <w:numId w:val="21"/>
        </w:numPr>
        <w:jc w:val="both"/>
      </w:pPr>
      <w:r w:rsidRPr="000D3BF6">
        <w:t>Benjamin Whittle</w:t>
      </w:r>
      <w:r w:rsidR="008909A1" w:rsidRPr="000D3BF6">
        <w:t>,</w:t>
      </w:r>
      <w:r w:rsidR="00703F99" w:rsidRPr="000D3BF6">
        <w:t xml:space="preserve"> </w:t>
      </w:r>
      <w:proofErr w:type="spellStart"/>
      <w:r w:rsidR="00703F99" w:rsidRPr="000D3BF6">
        <w:t>CoAS</w:t>
      </w:r>
      <w:proofErr w:type="spellEnd"/>
    </w:p>
    <w:p w14:paraId="0C6E19A9" w14:textId="443268E5" w:rsidR="00703F99" w:rsidRPr="000D3BF6" w:rsidRDefault="000D3BF6" w:rsidP="00BE6AC2">
      <w:pPr>
        <w:pStyle w:val="ListParagraph"/>
        <w:numPr>
          <w:ilvl w:val="0"/>
          <w:numId w:val="21"/>
        </w:numPr>
        <w:jc w:val="both"/>
      </w:pPr>
      <w:r w:rsidRPr="000D3BF6">
        <w:t>Diana Young</w:t>
      </w:r>
      <w:r w:rsidR="008909A1" w:rsidRPr="000D3BF6">
        <w:t>,</w:t>
      </w:r>
      <w:r w:rsidR="00703F99" w:rsidRPr="000D3BF6">
        <w:t xml:space="preserve"> </w:t>
      </w:r>
      <w:proofErr w:type="spellStart"/>
      <w:r w:rsidR="00703F99" w:rsidRPr="000D3BF6">
        <w:t>CoAS</w:t>
      </w:r>
      <w:proofErr w:type="spellEnd"/>
    </w:p>
    <w:p w14:paraId="573FFC51" w14:textId="2E83BF1E" w:rsidR="00053479" w:rsidRPr="008909A1" w:rsidRDefault="00053479" w:rsidP="008909A1">
      <w:pPr>
        <w:ind w:left="360" w:firstLine="360"/>
        <w:contextualSpacing/>
        <w:jc w:val="both"/>
      </w:pPr>
      <w:r w:rsidRPr="008909A1">
        <w:t>Corps of Instruction Faculty (</w:t>
      </w:r>
      <w:r w:rsidR="008A6EBD">
        <w:t>2</w:t>
      </w:r>
      <w:r w:rsidRPr="008909A1">
        <w:t>)</w:t>
      </w:r>
    </w:p>
    <w:p w14:paraId="4CBFA331" w14:textId="0F47B3A6" w:rsidR="00780956" w:rsidRPr="00372420" w:rsidRDefault="008A6EBD" w:rsidP="00BE6AC2">
      <w:pPr>
        <w:pStyle w:val="artsecsubsubsub"/>
        <w:numPr>
          <w:ilvl w:val="0"/>
          <w:numId w:val="22"/>
        </w:numPr>
        <w:spacing w:before="0"/>
        <w:contextualSpacing/>
        <w:jc w:val="both"/>
        <w:rPr>
          <w:color w:val="000000" w:themeColor="text1"/>
        </w:rPr>
      </w:pPr>
      <w:r w:rsidRPr="00372420">
        <w:rPr>
          <w:color w:val="000000" w:themeColor="text1"/>
        </w:rPr>
        <w:t>Andrew Allen,</w:t>
      </w:r>
      <w:r w:rsidR="0087007F" w:rsidRPr="00372420">
        <w:rPr>
          <w:color w:val="000000" w:themeColor="text1"/>
        </w:rPr>
        <w:t xml:space="preserve"> </w:t>
      </w:r>
      <w:proofErr w:type="spellStart"/>
      <w:r w:rsidR="0087007F" w:rsidRPr="00372420">
        <w:rPr>
          <w:color w:val="000000" w:themeColor="text1"/>
        </w:rPr>
        <w:t>CoAS</w:t>
      </w:r>
      <w:proofErr w:type="spellEnd"/>
    </w:p>
    <w:p w14:paraId="6EE45AA0" w14:textId="4CC3A14C" w:rsidR="00265E1D" w:rsidRPr="00372420" w:rsidRDefault="008A6EBD" w:rsidP="00BE6AC2">
      <w:pPr>
        <w:pStyle w:val="artsecsubsubsub"/>
        <w:numPr>
          <w:ilvl w:val="0"/>
          <w:numId w:val="22"/>
        </w:numPr>
        <w:spacing w:before="0"/>
        <w:contextualSpacing/>
        <w:jc w:val="both"/>
        <w:rPr>
          <w:color w:val="000000" w:themeColor="text1"/>
        </w:rPr>
      </w:pPr>
      <w:r w:rsidRPr="00372420">
        <w:rPr>
          <w:color w:val="000000" w:themeColor="text1"/>
        </w:rPr>
        <w:t>David Zoetewey</w:t>
      </w:r>
      <w:r w:rsidR="008909A1" w:rsidRPr="00372420">
        <w:rPr>
          <w:color w:val="000000" w:themeColor="text1"/>
        </w:rPr>
        <w:t>,</w:t>
      </w:r>
      <w:r w:rsidR="00703F99" w:rsidRPr="00372420">
        <w:rPr>
          <w:color w:val="000000" w:themeColor="text1"/>
        </w:rPr>
        <w:t xml:space="preserve"> </w:t>
      </w:r>
      <w:proofErr w:type="spellStart"/>
      <w:r w:rsidR="00703F99" w:rsidRPr="00372420">
        <w:rPr>
          <w:color w:val="000000" w:themeColor="text1"/>
        </w:rPr>
        <w:t>CoAS</w:t>
      </w:r>
      <w:proofErr w:type="spellEnd"/>
    </w:p>
    <w:p w14:paraId="1644E2B1" w14:textId="77777777" w:rsidR="008909A1" w:rsidRPr="008909A1" w:rsidRDefault="008909A1" w:rsidP="008909A1">
      <w:pPr>
        <w:pStyle w:val="artsecsubsubsub"/>
        <w:spacing w:before="0"/>
        <w:ind w:left="0" w:firstLine="0"/>
        <w:contextualSpacing/>
        <w:jc w:val="both"/>
      </w:pPr>
    </w:p>
    <w:p w14:paraId="37439CCE" w14:textId="77777777" w:rsidR="00E87193" w:rsidRPr="008909A1" w:rsidRDefault="00E87193" w:rsidP="008909A1">
      <w:pPr>
        <w:pStyle w:val="ArtSecSubSubSub0"/>
        <w:spacing w:before="0"/>
        <w:ind w:left="0" w:firstLine="0"/>
        <w:contextualSpacing/>
        <w:jc w:val="both"/>
        <w:rPr>
          <w:i/>
          <w:iCs/>
          <w:sz w:val="22"/>
          <w:szCs w:val="22"/>
        </w:rPr>
      </w:pPr>
      <w:r w:rsidRPr="008909A1">
        <w:rPr>
          <w:i/>
          <w:iCs/>
          <w:sz w:val="22"/>
          <w:szCs w:val="22"/>
        </w:rPr>
        <w:t>V.Section</w:t>
      </w:r>
      <w:proofErr w:type="gramStart"/>
      <w:r w:rsidRPr="008909A1">
        <w:rPr>
          <w:i/>
          <w:iCs/>
          <w:sz w:val="22"/>
          <w:szCs w:val="22"/>
        </w:rPr>
        <w:t>2.C.</w:t>
      </w:r>
      <w:proofErr w:type="gramEnd"/>
      <w:r w:rsidRPr="008909A1">
        <w:rPr>
          <w:i/>
          <w:iCs/>
          <w:sz w:val="22"/>
          <w:szCs w:val="22"/>
        </w:rPr>
        <w:t xml:space="preserve">2.a. </w:t>
      </w:r>
      <w:r w:rsidRPr="008909A1">
        <w:rPr>
          <w:i/>
          <w:iCs/>
          <w:sz w:val="22"/>
          <w:szCs w:val="22"/>
          <w:u w:val="single"/>
        </w:rPr>
        <w:t>Membership</w:t>
      </w:r>
      <w:r w:rsidRPr="008909A1">
        <w:rPr>
          <w:i/>
          <w:iCs/>
          <w:sz w:val="22"/>
          <w:szCs w:val="22"/>
        </w:rPr>
        <w:t xml:space="preserve">. </w:t>
      </w:r>
      <w:r w:rsidRPr="008909A1">
        <w:rPr>
          <w:b/>
          <w:bCs/>
          <w:i/>
          <w:iCs/>
          <w:sz w:val="22"/>
          <w:szCs w:val="22"/>
        </w:rPr>
        <w:t>The Diversity, Equity, and Inclusion Policy Committee</w:t>
      </w:r>
      <w:r w:rsidRPr="008909A1">
        <w:rPr>
          <w:i/>
          <w:iCs/>
          <w:sz w:val="22"/>
          <w:szCs w:val="22"/>
        </w:rPr>
        <w:t xml:space="preserve"> shall have exactly thirteen (13) members distributed as follows: seven (7) members selected from the Corps of Instruction faculty, at least six (6) of whom are elected faculty senators, one (1) member who is the Chief Diversity Officer or an individual appointed by the Chief Diversity Officer as a designee in compliance with V.Section2.C, one (1) member who is the Director of Human Resources or an individual appointed by the Director of Human Resources to serve as a designee, one (1) member who is the Director of Admissions or an individual appointed by the Director of Admissions to serve as a designee,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p>
    <w:p w14:paraId="403E11C1" w14:textId="5BE1DEAE" w:rsidR="006221EE" w:rsidRPr="008909A1" w:rsidRDefault="006221EE" w:rsidP="00BE6AC2">
      <w:pPr>
        <w:contextualSpacing/>
        <w:jc w:val="both"/>
        <w:rPr>
          <w:iCs/>
        </w:rPr>
      </w:pPr>
    </w:p>
    <w:p w14:paraId="0328A8EF" w14:textId="34A071B5" w:rsidR="00E87193" w:rsidRPr="0039738B" w:rsidRDefault="00E87193" w:rsidP="008909A1">
      <w:pPr>
        <w:ind w:firstLine="720"/>
        <w:contextualSpacing/>
        <w:jc w:val="both"/>
        <w:rPr>
          <w:iCs/>
        </w:rPr>
      </w:pPr>
      <w:r w:rsidRPr="0039738B">
        <w:rPr>
          <w:iCs/>
        </w:rPr>
        <w:t>Appointee</w:t>
      </w:r>
      <w:r w:rsidR="006C079F" w:rsidRPr="0039738B">
        <w:rPr>
          <w:iCs/>
        </w:rPr>
        <w:t>s</w:t>
      </w:r>
      <w:r w:rsidRPr="0039738B">
        <w:rPr>
          <w:iCs/>
        </w:rPr>
        <w:t xml:space="preserve"> and Designee</w:t>
      </w:r>
      <w:r w:rsidR="006C079F" w:rsidRPr="0039738B">
        <w:rPr>
          <w:iCs/>
        </w:rPr>
        <w:t>s</w:t>
      </w:r>
      <w:r w:rsidR="00E44E14">
        <w:rPr>
          <w:iCs/>
        </w:rPr>
        <w:t xml:space="preserve"> (6)</w:t>
      </w:r>
    </w:p>
    <w:p w14:paraId="6753D16E" w14:textId="261BABE8" w:rsidR="00E87193" w:rsidRPr="0039738B" w:rsidRDefault="0039738B" w:rsidP="00BE6AC2">
      <w:pPr>
        <w:pStyle w:val="ListParagraph"/>
        <w:numPr>
          <w:ilvl w:val="0"/>
          <w:numId w:val="34"/>
        </w:numPr>
        <w:jc w:val="both"/>
        <w:rPr>
          <w:iCs/>
        </w:rPr>
      </w:pPr>
      <w:r w:rsidRPr="0039738B">
        <w:rPr>
          <w:iCs/>
        </w:rPr>
        <w:t>Jennifer Graham</w:t>
      </w:r>
      <w:r w:rsidR="008909A1" w:rsidRPr="0039738B">
        <w:rPr>
          <w:iCs/>
        </w:rPr>
        <w:t xml:space="preserve">, </w:t>
      </w:r>
      <w:r w:rsidR="00E87193" w:rsidRPr="0039738B">
        <w:rPr>
          <w:iCs/>
        </w:rPr>
        <w:t>C</w:t>
      </w:r>
      <w:r w:rsidR="008909A1" w:rsidRPr="0039738B">
        <w:rPr>
          <w:iCs/>
        </w:rPr>
        <w:t>hief Diversity Officer</w:t>
      </w:r>
    </w:p>
    <w:p w14:paraId="4682009D" w14:textId="4D316D34" w:rsidR="00E87193" w:rsidRPr="0039738B" w:rsidRDefault="0039738B" w:rsidP="00BE6AC2">
      <w:pPr>
        <w:pStyle w:val="ListParagraph"/>
        <w:numPr>
          <w:ilvl w:val="0"/>
          <w:numId w:val="34"/>
        </w:numPr>
        <w:jc w:val="both"/>
        <w:rPr>
          <w:iCs/>
        </w:rPr>
      </w:pPr>
      <w:r w:rsidRPr="0039738B">
        <w:rPr>
          <w:iCs/>
        </w:rPr>
        <w:t>Jen Yearwood, HR Designee</w:t>
      </w:r>
    </w:p>
    <w:p w14:paraId="574BCC70" w14:textId="22A5B5B6" w:rsidR="00E87193" w:rsidRPr="0039738B" w:rsidRDefault="00E87193" w:rsidP="00BE6AC2">
      <w:pPr>
        <w:pStyle w:val="ListParagraph"/>
        <w:numPr>
          <w:ilvl w:val="0"/>
          <w:numId w:val="34"/>
        </w:numPr>
        <w:jc w:val="both"/>
        <w:rPr>
          <w:iCs/>
        </w:rPr>
      </w:pPr>
      <w:r w:rsidRPr="0039738B">
        <w:rPr>
          <w:iCs/>
        </w:rPr>
        <w:t xml:space="preserve">Javier Francisco, </w:t>
      </w:r>
      <w:r w:rsidR="008B3B26" w:rsidRPr="008B3B26">
        <w:rPr>
          <w:iCs/>
        </w:rPr>
        <w:t>Interim Executive</w:t>
      </w:r>
      <w:r w:rsidR="008B3B26">
        <w:rPr>
          <w:iCs/>
        </w:rPr>
        <w:t xml:space="preserve"> </w:t>
      </w:r>
      <w:r w:rsidR="008909A1" w:rsidRPr="0039738B">
        <w:rPr>
          <w:iCs/>
        </w:rPr>
        <w:t xml:space="preserve">Director of </w:t>
      </w:r>
      <w:r w:rsidRPr="0039738B">
        <w:rPr>
          <w:iCs/>
        </w:rPr>
        <w:t>Admissions</w:t>
      </w:r>
    </w:p>
    <w:p w14:paraId="129CD560" w14:textId="77777777" w:rsidR="00944F0C" w:rsidRPr="0039738B" w:rsidRDefault="00944F0C" w:rsidP="00944F0C">
      <w:pPr>
        <w:pStyle w:val="ListParagraph"/>
        <w:numPr>
          <w:ilvl w:val="0"/>
          <w:numId w:val="34"/>
        </w:numPr>
        <w:jc w:val="both"/>
        <w:rPr>
          <w:iCs/>
        </w:rPr>
      </w:pPr>
      <w:proofErr w:type="spellStart"/>
      <w:r w:rsidRPr="0039738B">
        <w:rPr>
          <w:iCs/>
        </w:rPr>
        <w:t>Desaree</w:t>
      </w:r>
      <w:proofErr w:type="spellEnd"/>
      <w:r w:rsidRPr="0039738B">
        <w:rPr>
          <w:iCs/>
        </w:rPr>
        <w:t xml:space="preserve"> </w:t>
      </w:r>
      <w:proofErr w:type="spellStart"/>
      <w:r w:rsidRPr="0039738B">
        <w:rPr>
          <w:iCs/>
        </w:rPr>
        <w:t>Murden</w:t>
      </w:r>
      <w:proofErr w:type="spellEnd"/>
      <w:r w:rsidRPr="0039738B">
        <w:rPr>
          <w:iCs/>
        </w:rPr>
        <w:t>, Staff Council Appointee</w:t>
      </w:r>
    </w:p>
    <w:p w14:paraId="46EE2B3F" w14:textId="4271A705" w:rsidR="00944F0C" w:rsidRPr="0039738B" w:rsidRDefault="00751E7E" w:rsidP="00944F0C">
      <w:pPr>
        <w:pStyle w:val="ListParagraph"/>
        <w:numPr>
          <w:ilvl w:val="0"/>
          <w:numId w:val="34"/>
        </w:numPr>
        <w:jc w:val="both"/>
        <w:rPr>
          <w:iCs/>
        </w:rPr>
      </w:pPr>
      <w:r>
        <w:rPr>
          <w:iCs/>
        </w:rPr>
        <w:t xml:space="preserve">Lauren Schroder, </w:t>
      </w:r>
      <w:r w:rsidR="00944F0C" w:rsidRPr="0039738B">
        <w:rPr>
          <w:iCs/>
        </w:rPr>
        <w:t>SGA Appointee</w:t>
      </w:r>
    </w:p>
    <w:p w14:paraId="7DC54185" w14:textId="29AA47D6" w:rsidR="006C079F" w:rsidRPr="0039738B" w:rsidRDefault="006C079F" w:rsidP="00BE6AC2">
      <w:pPr>
        <w:pStyle w:val="ListParagraph"/>
        <w:numPr>
          <w:ilvl w:val="0"/>
          <w:numId w:val="34"/>
        </w:numPr>
        <w:jc w:val="both"/>
        <w:rPr>
          <w:iCs/>
        </w:rPr>
      </w:pPr>
      <w:r w:rsidRPr="0039738B">
        <w:rPr>
          <w:iCs/>
        </w:rPr>
        <w:t>Nadirah Mayweather</w:t>
      </w:r>
      <w:r w:rsidR="008909A1" w:rsidRPr="0039738B">
        <w:rPr>
          <w:iCs/>
        </w:rPr>
        <w:t>,</w:t>
      </w:r>
      <w:r w:rsidRPr="0039738B">
        <w:rPr>
          <w:iCs/>
        </w:rPr>
        <w:t xml:space="preserve"> Presidential Appointee</w:t>
      </w:r>
    </w:p>
    <w:p w14:paraId="512CE8FF" w14:textId="69562308" w:rsidR="00E87193" w:rsidRPr="008909A1" w:rsidRDefault="00E87193" w:rsidP="00BE6AC2">
      <w:pPr>
        <w:pStyle w:val="ListParagraph"/>
        <w:jc w:val="both"/>
        <w:rPr>
          <w:iCs/>
        </w:rPr>
      </w:pPr>
      <w:r w:rsidRPr="008909A1">
        <w:rPr>
          <w:iCs/>
        </w:rPr>
        <w:lastRenderedPageBreak/>
        <w:t xml:space="preserve">Elected Faculty </w:t>
      </w:r>
      <w:r w:rsidRPr="000D3BF6">
        <w:rPr>
          <w:iCs/>
        </w:rPr>
        <w:t>Senators</w:t>
      </w:r>
      <w:r w:rsidR="006C079F" w:rsidRPr="000D3BF6">
        <w:rPr>
          <w:iCs/>
        </w:rPr>
        <w:t xml:space="preserve"> (</w:t>
      </w:r>
      <w:r w:rsidR="000D3BF6" w:rsidRPr="000D3BF6">
        <w:rPr>
          <w:iCs/>
        </w:rPr>
        <w:t>7</w:t>
      </w:r>
      <w:r w:rsidR="006C079F" w:rsidRPr="000D3BF6">
        <w:rPr>
          <w:iCs/>
        </w:rPr>
        <w:t>)</w:t>
      </w:r>
      <w:r w:rsidR="008909A1" w:rsidRPr="000D3BF6">
        <w:rPr>
          <w:iCs/>
        </w:rPr>
        <w:t xml:space="preserve"> </w:t>
      </w:r>
      <w:r w:rsidR="008909A1" w:rsidRPr="000D3BF6">
        <w:rPr>
          <w:b/>
          <w:bCs/>
          <w:iCs/>
        </w:rPr>
        <w:t xml:space="preserve">bylaws </w:t>
      </w:r>
      <w:r w:rsidR="008909A1">
        <w:rPr>
          <w:b/>
          <w:bCs/>
          <w:iCs/>
        </w:rPr>
        <w:t>require at least 6</w:t>
      </w:r>
    </w:p>
    <w:p w14:paraId="084878E0" w14:textId="77777777" w:rsidR="008B3B26" w:rsidRPr="000D3BF6" w:rsidRDefault="008B3B26" w:rsidP="008B3B26">
      <w:pPr>
        <w:pStyle w:val="ListParagraph"/>
        <w:numPr>
          <w:ilvl w:val="0"/>
          <w:numId w:val="35"/>
        </w:numPr>
        <w:jc w:val="both"/>
        <w:rPr>
          <w:iCs/>
        </w:rPr>
      </w:pPr>
      <w:r w:rsidRPr="000D3BF6">
        <w:rPr>
          <w:iCs/>
        </w:rPr>
        <w:t xml:space="preserve">Linda Bradley, </w:t>
      </w:r>
      <w:proofErr w:type="spellStart"/>
      <w:r w:rsidRPr="000D3BF6">
        <w:rPr>
          <w:iCs/>
        </w:rPr>
        <w:t>CoE</w:t>
      </w:r>
      <w:proofErr w:type="spellEnd"/>
    </w:p>
    <w:p w14:paraId="3374F0B1" w14:textId="77777777" w:rsidR="008B3B26" w:rsidRPr="0039738B" w:rsidRDefault="008B3B26" w:rsidP="008B3B26">
      <w:pPr>
        <w:pStyle w:val="ListParagraph"/>
        <w:numPr>
          <w:ilvl w:val="0"/>
          <w:numId w:val="35"/>
        </w:numPr>
        <w:jc w:val="both"/>
        <w:rPr>
          <w:iCs/>
        </w:rPr>
      </w:pPr>
      <w:r w:rsidRPr="0039738B">
        <w:rPr>
          <w:iCs/>
        </w:rPr>
        <w:t xml:space="preserve">Mikkel Christensen, </w:t>
      </w:r>
      <w:proofErr w:type="spellStart"/>
      <w:r w:rsidRPr="0039738B">
        <w:rPr>
          <w:iCs/>
        </w:rPr>
        <w:t>CoAS</w:t>
      </w:r>
      <w:proofErr w:type="spellEnd"/>
    </w:p>
    <w:p w14:paraId="77959F1A" w14:textId="77777777" w:rsidR="008B3B26" w:rsidRPr="000D3BF6" w:rsidRDefault="008B3B26" w:rsidP="008B3B26">
      <w:pPr>
        <w:pStyle w:val="ListParagraph"/>
        <w:numPr>
          <w:ilvl w:val="0"/>
          <w:numId w:val="35"/>
        </w:numPr>
        <w:jc w:val="both"/>
        <w:rPr>
          <w:iCs/>
        </w:rPr>
      </w:pPr>
      <w:r w:rsidRPr="0039738B">
        <w:rPr>
          <w:iCs/>
        </w:rPr>
        <w:t>Leng Ling</w:t>
      </w:r>
      <w:r w:rsidRPr="000D3BF6">
        <w:rPr>
          <w:iCs/>
        </w:rPr>
        <w:t xml:space="preserve">, </w:t>
      </w:r>
      <w:proofErr w:type="spellStart"/>
      <w:r w:rsidRPr="000D3BF6">
        <w:rPr>
          <w:iCs/>
        </w:rPr>
        <w:t>CoBT</w:t>
      </w:r>
      <w:proofErr w:type="spellEnd"/>
    </w:p>
    <w:p w14:paraId="23084581" w14:textId="77777777" w:rsidR="008B3B26" w:rsidRPr="0039738B" w:rsidRDefault="008B3B26" w:rsidP="008B3B26">
      <w:pPr>
        <w:pStyle w:val="ListParagraph"/>
        <w:numPr>
          <w:ilvl w:val="0"/>
          <w:numId w:val="35"/>
        </w:numPr>
        <w:jc w:val="both"/>
        <w:rPr>
          <w:iCs/>
        </w:rPr>
      </w:pPr>
      <w:r w:rsidRPr="0039738B">
        <w:rPr>
          <w:iCs/>
        </w:rPr>
        <w:t xml:space="preserve">Liz Speelman, </w:t>
      </w:r>
      <w:proofErr w:type="spellStart"/>
      <w:r w:rsidRPr="0039738B">
        <w:rPr>
          <w:iCs/>
        </w:rPr>
        <w:t>CoHS</w:t>
      </w:r>
      <w:proofErr w:type="spellEnd"/>
    </w:p>
    <w:p w14:paraId="02B70691" w14:textId="77777777" w:rsidR="006C079F" w:rsidRPr="000D3BF6" w:rsidRDefault="000D3BF6" w:rsidP="00BE6AC2">
      <w:pPr>
        <w:pStyle w:val="ListParagraph"/>
        <w:numPr>
          <w:ilvl w:val="0"/>
          <w:numId w:val="35"/>
        </w:numPr>
        <w:jc w:val="both"/>
        <w:rPr>
          <w:iCs/>
        </w:rPr>
      </w:pPr>
      <w:r w:rsidRPr="000D3BF6">
        <w:rPr>
          <w:iCs/>
        </w:rPr>
        <w:t>Jessamyn Swan</w:t>
      </w:r>
      <w:r w:rsidR="008909A1" w:rsidRPr="000D3BF6">
        <w:rPr>
          <w:iCs/>
        </w:rPr>
        <w:t>,</w:t>
      </w:r>
      <w:r w:rsidR="006C079F" w:rsidRPr="000D3BF6">
        <w:rPr>
          <w:iCs/>
        </w:rPr>
        <w:t xml:space="preserve"> Lib</w:t>
      </w:r>
      <w:r w:rsidR="008909A1" w:rsidRPr="000D3BF6">
        <w:rPr>
          <w:iCs/>
        </w:rPr>
        <w:t>rary</w:t>
      </w:r>
    </w:p>
    <w:p w14:paraId="73843C2E" w14:textId="77777777" w:rsidR="008B3B26" w:rsidRPr="000D3BF6" w:rsidRDefault="008B3B26" w:rsidP="008B3B26">
      <w:pPr>
        <w:pStyle w:val="ListParagraph"/>
        <w:numPr>
          <w:ilvl w:val="0"/>
          <w:numId w:val="35"/>
        </w:numPr>
        <w:jc w:val="both"/>
        <w:rPr>
          <w:iCs/>
        </w:rPr>
      </w:pPr>
      <w:r w:rsidRPr="000D3BF6">
        <w:rPr>
          <w:iCs/>
        </w:rPr>
        <w:t xml:space="preserve">Sandra Trujillo, </w:t>
      </w:r>
      <w:proofErr w:type="spellStart"/>
      <w:r w:rsidRPr="000D3BF6">
        <w:rPr>
          <w:iCs/>
        </w:rPr>
        <w:t>CoAS</w:t>
      </w:r>
      <w:proofErr w:type="spellEnd"/>
    </w:p>
    <w:p w14:paraId="2938649A" w14:textId="2286B5D8" w:rsidR="006C079F" w:rsidRPr="000D3BF6" w:rsidRDefault="00565643" w:rsidP="00BE6AC2">
      <w:pPr>
        <w:pStyle w:val="ListParagraph"/>
        <w:numPr>
          <w:ilvl w:val="0"/>
          <w:numId w:val="35"/>
        </w:numPr>
        <w:jc w:val="both"/>
        <w:rPr>
          <w:iCs/>
        </w:rPr>
      </w:pPr>
      <w:r w:rsidRPr="000D3BF6">
        <w:rPr>
          <w:iCs/>
        </w:rPr>
        <w:t>James</w:t>
      </w:r>
      <w:r w:rsidR="008B3B26">
        <w:rPr>
          <w:iCs/>
        </w:rPr>
        <w:t xml:space="preserve"> “Trae”</w:t>
      </w:r>
      <w:r w:rsidR="006C079F" w:rsidRPr="000D3BF6">
        <w:rPr>
          <w:iCs/>
        </w:rPr>
        <w:t xml:space="preserve"> Welborn</w:t>
      </w:r>
      <w:r w:rsidR="008909A1" w:rsidRPr="000D3BF6">
        <w:rPr>
          <w:iCs/>
        </w:rPr>
        <w:t>,</w:t>
      </w:r>
      <w:r w:rsidR="006C079F" w:rsidRPr="000D3BF6">
        <w:rPr>
          <w:iCs/>
        </w:rPr>
        <w:t xml:space="preserve"> </w:t>
      </w:r>
      <w:proofErr w:type="spellStart"/>
      <w:r w:rsidR="006C079F" w:rsidRPr="000D3BF6">
        <w:rPr>
          <w:iCs/>
        </w:rPr>
        <w:t>CoAS</w:t>
      </w:r>
      <w:proofErr w:type="spellEnd"/>
    </w:p>
    <w:p w14:paraId="690D4F41" w14:textId="1FE7CB8D" w:rsidR="008909A1" w:rsidRDefault="006C079F" w:rsidP="008909A1">
      <w:pPr>
        <w:ind w:firstLine="720"/>
        <w:contextualSpacing/>
        <w:jc w:val="both"/>
        <w:rPr>
          <w:iCs/>
        </w:rPr>
      </w:pPr>
      <w:r w:rsidRPr="008909A1">
        <w:rPr>
          <w:iCs/>
        </w:rPr>
        <w:t>Corps of Instruction</w:t>
      </w:r>
      <w:r w:rsidR="00E44E14">
        <w:rPr>
          <w:iCs/>
        </w:rPr>
        <w:t xml:space="preserve"> </w:t>
      </w:r>
      <w:r w:rsidR="00777125">
        <w:t xml:space="preserve">Faculty </w:t>
      </w:r>
      <w:r w:rsidR="00E44E14">
        <w:rPr>
          <w:iCs/>
        </w:rPr>
        <w:t>(0)</w:t>
      </w:r>
    </w:p>
    <w:p w14:paraId="651F4A0C" w14:textId="569488DE" w:rsidR="006221EE" w:rsidRPr="009C47A8" w:rsidRDefault="006221EE" w:rsidP="00372420">
      <w:pPr>
        <w:pStyle w:val="ListParagraph"/>
        <w:ind w:left="1080"/>
        <w:jc w:val="both"/>
        <w:rPr>
          <w:iCs/>
          <w:color w:val="FF0000"/>
        </w:rPr>
      </w:pPr>
    </w:p>
    <w:p w14:paraId="03EE50C5" w14:textId="77777777" w:rsidR="008909A1" w:rsidRPr="008909A1" w:rsidRDefault="008909A1" w:rsidP="008909A1">
      <w:pPr>
        <w:ind w:left="1080"/>
        <w:jc w:val="both"/>
        <w:rPr>
          <w:iCs/>
        </w:rPr>
      </w:pPr>
    </w:p>
    <w:p w14:paraId="1A5D8D96" w14:textId="5573C876" w:rsidR="00053479" w:rsidRPr="000648C8" w:rsidRDefault="00053479" w:rsidP="00BE6AC2">
      <w:pPr>
        <w:contextualSpacing/>
        <w:jc w:val="both"/>
        <w:rPr>
          <w:i/>
          <w:sz w:val="22"/>
          <w:szCs w:val="22"/>
        </w:rPr>
      </w:pPr>
      <w:r w:rsidRPr="00563C82">
        <w:rPr>
          <w:i/>
          <w:sz w:val="22"/>
          <w:szCs w:val="22"/>
        </w:rPr>
        <w:t>V.Section</w:t>
      </w:r>
      <w:proofErr w:type="gramStart"/>
      <w:r w:rsidRPr="00563C82">
        <w:rPr>
          <w:i/>
          <w:sz w:val="22"/>
          <w:szCs w:val="22"/>
        </w:rPr>
        <w:t>2.C.</w:t>
      </w:r>
      <w:proofErr w:type="gramEnd"/>
      <w:r w:rsidR="001E49F3">
        <w:rPr>
          <w:i/>
          <w:sz w:val="22"/>
          <w:szCs w:val="22"/>
        </w:rPr>
        <w:t>2</w:t>
      </w:r>
      <w:r w:rsidRPr="00563C82">
        <w:rPr>
          <w:i/>
          <w:sz w:val="22"/>
          <w:szCs w:val="22"/>
        </w:rPr>
        <w:t xml:space="preserve">.a. </w:t>
      </w:r>
      <w:r w:rsidR="006A692F" w:rsidRPr="00F20B99">
        <w:rPr>
          <w:i/>
          <w:sz w:val="22"/>
          <w:szCs w:val="22"/>
          <w:u w:val="single"/>
        </w:rPr>
        <w:t>Membership</w:t>
      </w:r>
      <w:r w:rsidR="006A692F" w:rsidRPr="00F20B99">
        <w:rPr>
          <w:sz w:val="22"/>
          <w:szCs w:val="22"/>
        </w:rPr>
        <w:t>.</w:t>
      </w:r>
      <w:r w:rsidR="006A692F" w:rsidRPr="00CD16B0">
        <w:t xml:space="preserve"> </w:t>
      </w:r>
      <w:r w:rsidRPr="00563C82">
        <w:rPr>
          <w:i/>
          <w:sz w:val="22"/>
          <w:szCs w:val="22"/>
        </w:rPr>
        <w:t xml:space="preserve">The </w:t>
      </w:r>
      <w:r w:rsidRPr="000648C8">
        <w:rPr>
          <w:b/>
          <w:i/>
          <w:sz w:val="22"/>
          <w:szCs w:val="22"/>
        </w:rPr>
        <w:t>Faculty Affairs Policy Committee</w:t>
      </w:r>
      <w:r w:rsidRPr="000648C8">
        <w:rPr>
          <w:i/>
          <w:sz w:val="22"/>
          <w:szCs w:val="22"/>
        </w:rPr>
        <w:t xml:space="preserve"> </w:t>
      </w:r>
      <w:r w:rsidR="001E49F3" w:rsidRPr="000648C8">
        <w:rPr>
          <w:i/>
          <w:sz w:val="22"/>
          <w:szCs w:val="22"/>
        </w:rPr>
        <w:t xml:space="preserve">shall have no fewer than </w:t>
      </w:r>
      <w:r w:rsidR="00D25FC5">
        <w:rPr>
          <w:i/>
          <w:sz w:val="22"/>
          <w:szCs w:val="22"/>
        </w:rPr>
        <w:t>eleven</w:t>
      </w:r>
      <w:r w:rsidR="001E49F3" w:rsidRPr="000648C8">
        <w:rPr>
          <w:i/>
          <w:sz w:val="22"/>
          <w:szCs w:val="22"/>
        </w:rPr>
        <w:t xml:space="preserve"> (1</w:t>
      </w:r>
      <w:r w:rsidR="00D25FC5">
        <w:rPr>
          <w:i/>
          <w:sz w:val="22"/>
          <w:szCs w:val="22"/>
        </w:rPr>
        <w:t>1</w:t>
      </w:r>
      <w:r w:rsidR="001E49F3" w:rsidRPr="000648C8">
        <w:rPr>
          <w:i/>
          <w:sz w:val="22"/>
          <w:szCs w:val="22"/>
        </w:rPr>
        <w:t xml:space="preserve">) and no more than </w:t>
      </w:r>
      <w:r w:rsidR="00D25FC5">
        <w:rPr>
          <w:i/>
          <w:sz w:val="22"/>
          <w:szCs w:val="22"/>
        </w:rPr>
        <w:t>thirteen</w:t>
      </w:r>
      <w:r w:rsidR="001E49F3" w:rsidRPr="000648C8">
        <w:rPr>
          <w:i/>
          <w:sz w:val="22"/>
          <w:szCs w:val="22"/>
        </w:rPr>
        <w:t xml:space="preserve"> (1</w:t>
      </w:r>
      <w:r w:rsidR="00D25FC5">
        <w:rPr>
          <w:i/>
          <w:sz w:val="22"/>
          <w:szCs w:val="22"/>
        </w:rPr>
        <w:t>3</w:t>
      </w:r>
      <w:r w:rsidR="001E49F3" w:rsidRPr="000648C8">
        <w:rPr>
          <w:i/>
          <w:sz w:val="22"/>
          <w:szCs w:val="22"/>
        </w:rPr>
        <w:t xml:space="preserve">) members distributed as follows: no fewer than </w:t>
      </w:r>
      <w:r w:rsidR="00D25FC5">
        <w:rPr>
          <w:i/>
          <w:sz w:val="22"/>
          <w:szCs w:val="22"/>
        </w:rPr>
        <w:t>nine</w:t>
      </w:r>
      <w:r w:rsidR="001E49F3" w:rsidRPr="000648C8">
        <w:rPr>
          <w:i/>
          <w:sz w:val="22"/>
          <w:szCs w:val="22"/>
        </w:rPr>
        <w:t xml:space="preserve"> (</w:t>
      </w:r>
      <w:r w:rsidR="00D25FC5">
        <w:rPr>
          <w:i/>
          <w:sz w:val="22"/>
          <w:szCs w:val="22"/>
        </w:rPr>
        <w:t>9</w:t>
      </w:r>
      <w:r w:rsidR="001E49F3" w:rsidRPr="000648C8">
        <w:rPr>
          <w:i/>
          <w:sz w:val="22"/>
          <w:szCs w:val="22"/>
        </w:rPr>
        <w:t xml:space="preserve">) and no more than </w:t>
      </w:r>
      <w:r w:rsidR="00D25FC5">
        <w:rPr>
          <w:i/>
          <w:sz w:val="22"/>
          <w:szCs w:val="22"/>
        </w:rPr>
        <w:t>eleven</w:t>
      </w:r>
      <w:r w:rsidR="001E49F3" w:rsidRPr="000648C8">
        <w:rPr>
          <w:i/>
          <w:sz w:val="22"/>
          <w:szCs w:val="22"/>
        </w:rPr>
        <w:t xml:space="preserve"> (1</w:t>
      </w:r>
      <w:r w:rsidR="00D25FC5">
        <w:rPr>
          <w:i/>
          <w:sz w:val="22"/>
          <w:szCs w:val="22"/>
        </w:rPr>
        <w:t>1</w:t>
      </w:r>
      <w:r w:rsidR="001E49F3" w:rsidRPr="000648C8">
        <w:rPr>
          <w:i/>
          <w:sz w:val="22"/>
          <w:szCs w:val="22"/>
        </w:rPr>
        <w:t>)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r w:rsidRPr="000648C8">
        <w:rPr>
          <w:i/>
          <w:sz w:val="22"/>
          <w:szCs w:val="22"/>
        </w:rPr>
        <w:t>.</w:t>
      </w:r>
    </w:p>
    <w:p w14:paraId="066175A6" w14:textId="77777777" w:rsidR="008909A1" w:rsidRDefault="008909A1" w:rsidP="008909A1">
      <w:pPr>
        <w:contextualSpacing/>
        <w:jc w:val="both"/>
      </w:pPr>
    </w:p>
    <w:p w14:paraId="120D7D3A" w14:textId="741FE357" w:rsidR="00053479" w:rsidRDefault="00053479" w:rsidP="008909A1">
      <w:pPr>
        <w:ind w:firstLine="720"/>
        <w:contextualSpacing/>
        <w:jc w:val="both"/>
      </w:pPr>
      <w:r>
        <w:t>Appointee and Designee (2)</w:t>
      </w:r>
    </w:p>
    <w:p w14:paraId="2A89C35C" w14:textId="341E2E05" w:rsidR="00053479" w:rsidRPr="004F17E6" w:rsidRDefault="0087007F" w:rsidP="00BE6AC2">
      <w:pPr>
        <w:numPr>
          <w:ilvl w:val="0"/>
          <w:numId w:val="10"/>
        </w:numPr>
        <w:contextualSpacing/>
        <w:jc w:val="both"/>
        <w:rPr>
          <w:sz w:val="22"/>
          <w:szCs w:val="20"/>
        </w:rPr>
      </w:pPr>
      <w:r>
        <w:rPr>
          <w:sz w:val="22"/>
          <w:szCs w:val="20"/>
        </w:rPr>
        <w:t>Christopher Clark</w:t>
      </w:r>
      <w:r w:rsidR="008909A1">
        <w:rPr>
          <w:sz w:val="22"/>
          <w:szCs w:val="20"/>
        </w:rPr>
        <w:t xml:space="preserve">, </w:t>
      </w:r>
      <w:r w:rsidR="00053479" w:rsidRPr="004F17E6">
        <w:rPr>
          <w:sz w:val="22"/>
          <w:szCs w:val="20"/>
        </w:rPr>
        <w:t>CAO Designee</w:t>
      </w:r>
    </w:p>
    <w:p w14:paraId="02185720" w14:textId="2A66CD37" w:rsidR="00053479" w:rsidRPr="00532365" w:rsidRDefault="00051FF5" w:rsidP="00BE6AC2">
      <w:pPr>
        <w:numPr>
          <w:ilvl w:val="0"/>
          <w:numId w:val="10"/>
        </w:numPr>
        <w:contextualSpacing/>
        <w:jc w:val="both"/>
        <w:rPr>
          <w:sz w:val="22"/>
          <w:szCs w:val="20"/>
        </w:rPr>
      </w:pPr>
      <w:r>
        <w:rPr>
          <w:sz w:val="22"/>
          <w:szCs w:val="20"/>
        </w:rPr>
        <w:t>Robert Blumenthal</w:t>
      </w:r>
      <w:r w:rsidR="008909A1">
        <w:rPr>
          <w:sz w:val="22"/>
          <w:szCs w:val="20"/>
        </w:rPr>
        <w:t xml:space="preserve">, </w:t>
      </w:r>
      <w:r w:rsidR="00053479" w:rsidRPr="00532365">
        <w:rPr>
          <w:sz w:val="22"/>
          <w:szCs w:val="20"/>
        </w:rPr>
        <w:t>Presidential Appointee</w:t>
      </w:r>
    </w:p>
    <w:p w14:paraId="7AD30AAA" w14:textId="2A96AAB5" w:rsidR="00053479" w:rsidRPr="004F17E6" w:rsidRDefault="00053479" w:rsidP="008909A1">
      <w:pPr>
        <w:ind w:left="360" w:firstLine="360"/>
        <w:contextualSpacing/>
        <w:jc w:val="both"/>
      </w:pPr>
      <w:r>
        <w:t xml:space="preserve">Elected Faculty </w:t>
      </w:r>
      <w:r w:rsidRPr="0039738B">
        <w:t>Senators (</w:t>
      </w:r>
      <w:r w:rsidR="0039738B" w:rsidRPr="0039738B">
        <w:t>8</w:t>
      </w:r>
      <w:r w:rsidRPr="0039738B">
        <w:t xml:space="preserve">) </w:t>
      </w:r>
      <w:r w:rsidRPr="004F17E6">
        <w:rPr>
          <w:b/>
        </w:rPr>
        <w:t>bylaws require at least seven</w:t>
      </w:r>
    </w:p>
    <w:p w14:paraId="31836BCC" w14:textId="77777777" w:rsidR="00CD4997" w:rsidRPr="0039738B" w:rsidRDefault="00CD4997" w:rsidP="00CD4997">
      <w:pPr>
        <w:pStyle w:val="ListParagraph"/>
        <w:numPr>
          <w:ilvl w:val="0"/>
          <w:numId w:val="23"/>
        </w:numPr>
        <w:jc w:val="both"/>
        <w:rPr>
          <w:sz w:val="22"/>
          <w:szCs w:val="20"/>
        </w:rPr>
      </w:pPr>
      <w:r w:rsidRPr="0039738B">
        <w:rPr>
          <w:sz w:val="22"/>
          <w:szCs w:val="20"/>
        </w:rPr>
        <w:t xml:space="preserve">Hank Edmondson, </w:t>
      </w:r>
      <w:proofErr w:type="spellStart"/>
      <w:r w:rsidRPr="0039738B">
        <w:rPr>
          <w:sz w:val="22"/>
          <w:szCs w:val="20"/>
        </w:rPr>
        <w:t>CoAS</w:t>
      </w:r>
      <w:proofErr w:type="spellEnd"/>
    </w:p>
    <w:p w14:paraId="0CF2777A" w14:textId="77777777" w:rsidR="00CD4997" w:rsidRPr="0039738B" w:rsidRDefault="00CD4997" w:rsidP="00CD4997">
      <w:pPr>
        <w:pStyle w:val="ListParagraph"/>
        <w:numPr>
          <w:ilvl w:val="0"/>
          <w:numId w:val="23"/>
        </w:numPr>
        <w:jc w:val="both"/>
        <w:rPr>
          <w:sz w:val="22"/>
          <w:szCs w:val="20"/>
        </w:rPr>
      </w:pPr>
      <w:r w:rsidRPr="0039738B">
        <w:rPr>
          <w:sz w:val="22"/>
          <w:szCs w:val="20"/>
        </w:rPr>
        <w:t xml:space="preserve">Sabrina Hom, </w:t>
      </w:r>
      <w:proofErr w:type="spellStart"/>
      <w:r w:rsidRPr="0039738B">
        <w:rPr>
          <w:sz w:val="22"/>
          <w:szCs w:val="20"/>
        </w:rPr>
        <w:t>CoAS</w:t>
      </w:r>
      <w:proofErr w:type="spellEnd"/>
    </w:p>
    <w:p w14:paraId="7DD147E8" w14:textId="77777777" w:rsidR="00CD4997" w:rsidRPr="0039738B" w:rsidRDefault="00CD4997" w:rsidP="00CD4997">
      <w:pPr>
        <w:pStyle w:val="ListParagraph"/>
        <w:numPr>
          <w:ilvl w:val="0"/>
          <w:numId w:val="23"/>
        </w:numPr>
        <w:jc w:val="both"/>
        <w:rPr>
          <w:sz w:val="22"/>
          <w:szCs w:val="20"/>
        </w:rPr>
      </w:pPr>
      <w:r w:rsidRPr="0039738B">
        <w:rPr>
          <w:sz w:val="22"/>
          <w:szCs w:val="20"/>
        </w:rPr>
        <w:t xml:space="preserve">Stephanie Jett, </w:t>
      </w:r>
      <w:proofErr w:type="spellStart"/>
      <w:r w:rsidRPr="0039738B">
        <w:rPr>
          <w:sz w:val="22"/>
          <w:szCs w:val="20"/>
        </w:rPr>
        <w:t>CoAS</w:t>
      </w:r>
      <w:proofErr w:type="spellEnd"/>
    </w:p>
    <w:p w14:paraId="692E6262" w14:textId="77777777" w:rsidR="00CD4997" w:rsidRPr="0039738B" w:rsidRDefault="00CD4997" w:rsidP="00CD4997">
      <w:pPr>
        <w:pStyle w:val="ListParagraph"/>
        <w:numPr>
          <w:ilvl w:val="0"/>
          <w:numId w:val="23"/>
        </w:numPr>
        <w:jc w:val="both"/>
        <w:rPr>
          <w:sz w:val="22"/>
          <w:szCs w:val="20"/>
        </w:rPr>
      </w:pPr>
      <w:r w:rsidRPr="0039738B">
        <w:rPr>
          <w:sz w:val="22"/>
          <w:szCs w:val="20"/>
        </w:rPr>
        <w:t xml:space="preserve">Matthew Milnes, </w:t>
      </w:r>
      <w:proofErr w:type="spellStart"/>
      <w:r w:rsidRPr="0039738B">
        <w:rPr>
          <w:sz w:val="22"/>
          <w:szCs w:val="20"/>
        </w:rPr>
        <w:t>CoAS</w:t>
      </w:r>
      <w:proofErr w:type="spellEnd"/>
    </w:p>
    <w:p w14:paraId="402E65D9" w14:textId="77777777" w:rsidR="00CD4997" w:rsidRPr="0039738B" w:rsidRDefault="00CD4997" w:rsidP="00CD4997">
      <w:pPr>
        <w:pStyle w:val="ListParagraph"/>
        <w:numPr>
          <w:ilvl w:val="0"/>
          <w:numId w:val="23"/>
        </w:numPr>
        <w:jc w:val="both"/>
        <w:rPr>
          <w:sz w:val="22"/>
          <w:szCs w:val="20"/>
        </w:rPr>
      </w:pPr>
      <w:r w:rsidRPr="0039738B">
        <w:rPr>
          <w:sz w:val="22"/>
          <w:szCs w:val="20"/>
        </w:rPr>
        <w:t xml:space="preserve">Jinkyung Park, </w:t>
      </w:r>
      <w:proofErr w:type="spellStart"/>
      <w:r w:rsidRPr="0039738B">
        <w:rPr>
          <w:sz w:val="22"/>
          <w:szCs w:val="20"/>
        </w:rPr>
        <w:t>CoHS</w:t>
      </w:r>
      <w:proofErr w:type="spellEnd"/>
    </w:p>
    <w:p w14:paraId="60B61614" w14:textId="7C45E89E" w:rsidR="00703F99" w:rsidRPr="0039738B" w:rsidRDefault="0039738B" w:rsidP="00BE6AC2">
      <w:pPr>
        <w:pStyle w:val="ListParagraph"/>
        <w:numPr>
          <w:ilvl w:val="0"/>
          <w:numId w:val="23"/>
        </w:numPr>
        <w:jc w:val="both"/>
        <w:rPr>
          <w:sz w:val="22"/>
          <w:szCs w:val="20"/>
        </w:rPr>
      </w:pPr>
      <w:r w:rsidRPr="0039738B">
        <w:rPr>
          <w:sz w:val="22"/>
          <w:szCs w:val="20"/>
        </w:rPr>
        <w:t>Frank Richardson</w:t>
      </w:r>
      <w:r w:rsidR="008909A1" w:rsidRPr="0039738B">
        <w:rPr>
          <w:sz w:val="22"/>
          <w:szCs w:val="20"/>
        </w:rPr>
        <w:t>,</w:t>
      </w:r>
      <w:r w:rsidR="00703F99" w:rsidRPr="0039738B">
        <w:rPr>
          <w:sz w:val="22"/>
          <w:szCs w:val="20"/>
        </w:rPr>
        <w:t xml:space="preserve"> </w:t>
      </w:r>
      <w:proofErr w:type="spellStart"/>
      <w:r w:rsidR="00703F99" w:rsidRPr="0039738B">
        <w:rPr>
          <w:sz w:val="22"/>
          <w:szCs w:val="20"/>
        </w:rPr>
        <w:t>CoB</w:t>
      </w:r>
      <w:r w:rsidRPr="0039738B">
        <w:rPr>
          <w:sz w:val="22"/>
          <w:szCs w:val="20"/>
        </w:rPr>
        <w:t>T</w:t>
      </w:r>
      <w:proofErr w:type="spellEnd"/>
    </w:p>
    <w:p w14:paraId="2B6AF31C" w14:textId="77777777" w:rsidR="00CD4997" w:rsidRPr="0039738B" w:rsidRDefault="00CD4997" w:rsidP="00CD4997">
      <w:pPr>
        <w:pStyle w:val="ListParagraph"/>
        <w:numPr>
          <w:ilvl w:val="0"/>
          <w:numId w:val="23"/>
        </w:numPr>
        <w:jc w:val="both"/>
        <w:rPr>
          <w:sz w:val="22"/>
          <w:szCs w:val="20"/>
        </w:rPr>
      </w:pPr>
      <w:r w:rsidRPr="0039738B">
        <w:rPr>
          <w:sz w:val="22"/>
          <w:szCs w:val="20"/>
        </w:rPr>
        <w:t xml:space="preserve">Peter Rosado, </w:t>
      </w:r>
      <w:proofErr w:type="spellStart"/>
      <w:r w:rsidRPr="0039738B">
        <w:rPr>
          <w:sz w:val="22"/>
          <w:szCs w:val="20"/>
        </w:rPr>
        <w:t>CoAS</w:t>
      </w:r>
      <w:proofErr w:type="spellEnd"/>
    </w:p>
    <w:p w14:paraId="20F9EA4A" w14:textId="093695E1" w:rsidR="0039738B" w:rsidRPr="0039738B" w:rsidRDefault="0039738B" w:rsidP="0039738B">
      <w:pPr>
        <w:pStyle w:val="ListParagraph"/>
        <w:numPr>
          <w:ilvl w:val="0"/>
          <w:numId w:val="23"/>
        </w:numPr>
        <w:jc w:val="both"/>
        <w:rPr>
          <w:sz w:val="22"/>
          <w:szCs w:val="20"/>
        </w:rPr>
      </w:pPr>
      <w:r w:rsidRPr="0039738B">
        <w:rPr>
          <w:sz w:val="22"/>
          <w:szCs w:val="20"/>
        </w:rPr>
        <w:t xml:space="preserve">Stephen Rutner, </w:t>
      </w:r>
      <w:proofErr w:type="spellStart"/>
      <w:r w:rsidRPr="0039738B">
        <w:rPr>
          <w:sz w:val="22"/>
          <w:szCs w:val="20"/>
        </w:rPr>
        <w:t>CoBT</w:t>
      </w:r>
      <w:proofErr w:type="spellEnd"/>
    </w:p>
    <w:p w14:paraId="7E1463FE" w14:textId="6AF7ECD7" w:rsidR="00053479" w:rsidRDefault="00053479" w:rsidP="008909A1">
      <w:pPr>
        <w:ind w:left="360" w:firstLine="360"/>
        <w:contextualSpacing/>
        <w:jc w:val="both"/>
      </w:pPr>
      <w:r>
        <w:t>Corps of Instruction Faculty (</w:t>
      </w:r>
      <w:r w:rsidR="00E44E14">
        <w:t>3</w:t>
      </w:r>
      <w:r>
        <w:t>)</w:t>
      </w:r>
    </w:p>
    <w:p w14:paraId="14747F1F" w14:textId="531D3524" w:rsidR="00251EBE" w:rsidRPr="00372420" w:rsidRDefault="00E44E14" w:rsidP="00BE6AC2">
      <w:pPr>
        <w:pStyle w:val="artsecsubsubsub"/>
        <w:numPr>
          <w:ilvl w:val="0"/>
          <w:numId w:val="24"/>
        </w:numPr>
        <w:spacing w:before="0"/>
        <w:contextualSpacing/>
        <w:jc w:val="both"/>
        <w:rPr>
          <w:color w:val="000000" w:themeColor="text1"/>
          <w:sz w:val="22"/>
          <w:szCs w:val="20"/>
        </w:rPr>
      </w:pPr>
      <w:r w:rsidRPr="00372420">
        <w:rPr>
          <w:color w:val="000000" w:themeColor="text1"/>
          <w:sz w:val="22"/>
          <w:szCs w:val="20"/>
        </w:rPr>
        <w:t>Holly Croft, Library</w:t>
      </w:r>
    </w:p>
    <w:p w14:paraId="5E7FAA29" w14:textId="36D0D621" w:rsidR="00251EBE" w:rsidRPr="00372420" w:rsidRDefault="00E44E14" w:rsidP="00BE6AC2">
      <w:pPr>
        <w:pStyle w:val="artsecsubsubsub"/>
        <w:numPr>
          <w:ilvl w:val="0"/>
          <w:numId w:val="24"/>
        </w:numPr>
        <w:spacing w:before="0"/>
        <w:contextualSpacing/>
        <w:jc w:val="both"/>
        <w:rPr>
          <w:color w:val="000000" w:themeColor="text1"/>
          <w:sz w:val="22"/>
          <w:szCs w:val="20"/>
        </w:rPr>
      </w:pPr>
      <w:r w:rsidRPr="00372420">
        <w:rPr>
          <w:color w:val="000000" w:themeColor="text1"/>
          <w:sz w:val="22"/>
          <w:szCs w:val="20"/>
        </w:rPr>
        <w:t xml:space="preserve">Melanie DeVore, </w:t>
      </w:r>
      <w:proofErr w:type="spellStart"/>
      <w:r w:rsidRPr="00372420">
        <w:rPr>
          <w:color w:val="000000" w:themeColor="text1"/>
          <w:sz w:val="22"/>
          <w:szCs w:val="20"/>
        </w:rPr>
        <w:t>CoAS</w:t>
      </w:r>
      <w:proofErr w:type="spellEnd"/>
    </w:p>
    <w:p w14:paraId="01B4151D" w14:textId="6FDA3642" w:rsidR="00251EBE" w:rsidRPr="00372420" w:rsidRDefault="00E44E14" w:rsidP="00BE6AC2">
      <w:pPr>
        <w:pStyle w:val="artsecsubsubsub"/>
        <w:numPr>
          <w:ilvl w:val="0"/>
          <w:numId w:val="24"/>
        </w:numPr>
        <w:spacing w:before="0"/>
        <w:contextualSpacing/>
        <w:jc w:val="both"/>
        <w:rPr>
          <w:color w:val="000000" w:themeColor="text1"/>
          <w:sz w:val="22"/>
          <w:szCs w:val="20"/>
        </w:rPr>
      </w:pPr>
      <w:r w:rsidRPr="00372420">
        <w:rPr>
          <w:color w:val="000000" w:themeColor="text1"/>
          <w:sz w:val="22"/>
          <w:szCs w:val="20"/>
        </w:rPr>
        <w:t xml:space="preserve">Olha Osobov, </w:t>
      </w:r>
      <w:proofErr w:type="spellStart"/>
      <w:r w:rsidRPr="00372420">
        <w:rPr>
          <w:color w:val="000000" w:themeColor="text1"/>
          <w:sz w:val="22"/>
          <w:szCs w:val="20"/>
        </w:rPr>
        <w:t>CoE</w:t>
      </w:r>
      <w:proofErr w:type="spellEnd"/>
    </w:p>
    <w:p w14:paraId="3B5AC637" w14:textId="77777777" w:rsidR="0073122F" w:rsidRPr="00D25FC5" w:rsidRDefault="0073122F" w:rsidP="0073122F">
      <w:pPr>
        <w:pStyle w:val="artsecsubsubsub"/>
        <w:spacing w:before="0"/>
        <w:ind w:left="0" w:firstLine="0"/>
        <w:contextualSpacing/>
        <w:jc w:val="both"/>
        <w:rPr>
          <w:i/>
        </w:rPr>
      </w:pPr>
    </w:p>
    <w:p w14:paraId="2472EDEB" w14:textId="77777777" w:rsidR="0073122F" w:rsidRPr="000648C8" w:rsidRDefault="0073122F" w:rsidP="0073122F">
      <w:pPr>
        <w:pStyle w:val="artsecsubsubsub"/>
        <w:spacing w:before="0"/>
        <w:ind w:left="0" w:firstLine="0"/>
        <w:contextualSpacing/>
        <w:jc w:val="both"/>
        <w:rPr>
          <w:i/>
          <w:sz w:val="22"/>
          <w:szCs w:val="22"/>
        </w:rPr>
      </w:pPr>
      <w:r w:rsidRPr="00563C82">
        <w:rPr>
          <w:i/>
          <w:sz w:val="22"/>
          <w:szCs w:val="22"/>
        </w:rPr>
        <w:t>V.Section</w:t>
      </w:r>
      <w:proofErr w:type="gramStart"/>
      <w:r w:rsidRPr="00563C82">
        <w:rPr>
          <w:i/>
          <w:sz w:val="22"/>
          <w:szCs w:val="22"/>
        </w:rPr>
        <w:t>2.C.</w:t>
      </w:r>
      <w:proofErr w:type="gramEnd"/>
      <w:r>
        <w:rPr>
          <w:i/>
          <w:sz w:val="22"/>
          <w:szCs w:val="22"/>
        </w:rPr>
        <w:t>4</w:t>
      </w:r>
      <w:r w:rsidRPr="00563C82">
        <w:rPr>
          <w:i/>
          <w:sz w:val="22"/>
          <w:szCs w:val="22"/>
        </w:rPr>
        <w:t xml:space="preserve">.a. </w:t>
      </w:r>
      <w:r w:rsidRPr="00F20B99">
        <w:rPr>
          <w:i/>
          <w:sz w:val="22"/>
          <w:szCs w:val="22"/>
          <w:u w:val="single"/>
        </w:rPr>
        <w:t>Membership</w:t>
      </w:r>
      <w:r w:rsidRPr="00F20B99">
        <w:rPr>
          <w:sz w:val="22"/>
          <w:szCs w:val="22"/>
        </w:rPr>
        <w:t>.</w:t>
      </w:r>
      <w:r w:rsidRPr="00CD16B0">
        <w:t xml:space="preserve"> </w:t>
      </w:r>
      <w:r w:rsidRPr="00563C82">
        <w:rPr>
          <w:i/>
          <w:sz w:val="22"/>
          <w:szCs w:val="22"/>
        </w:rPr>
        <w:t xml:space="preserve">The </w:t>
      </w:r>
      <w:r w:rsidRPr="000648C8">
        <w:rPr>
          <w:b/>
          <w:i/>
          <w:sz w:val="22"/>
          <w:szCs w:val="22"/>
        </w:rPr>
        <w:t>Resources, Planning, and Institutional Policy Committee</w:t>
      </w:r>
      <w:r w:rsidRPr="000648C8">
        <w:rPr>
          <w:i/>
          <w:sz w:val="22"/>
          <w:szCs w:val="22"/>
        </w:rPr>
        <w:t xml:space="preserve"> shall have no fewer than </w:t>
      </w:r>
      <w:r>
        <w:rPr>
          <w:i/>
          <w:sz w:val="22"/>
          <w:szCs w:val="22"/>
        </w:rPr>
        <w:t>eleven</w:t>
      </w:r>
      <w:r w:rsidRPr="000648C8">
        <w:rPr>
          <w:i/>
          <w:sz w:val="22"/>
          <w:szCs w:val="22"/>
        </w:rPr>
        <w:t xml:space="preserve"> (1</w:t>
      </w:r>
      <w:r>
        <w:rPr>
          <w:i/>
          <w:sz w:val="22"/>
          <w:szCs w:val="22"/>
        </w:rPr>
        <w:t>1</w:t>
      </w:r>
      <w:r w:rsidRPr="000648C8">
        <w:rPr>
          <w:i/>
          <w:sz w:val="22"/>
          <w:szCs w:val="22"/>
        </w:rPr>
        <w:t xml:space="preserve">) and no more than </w:t>
      </w:r>
      <w:r>
        <w:rPr>
          <w:i/>
          <w:sz w:val="22"/>
          <w:szCs w:val="22"/>
        </w:rPr>
        <w:t>thir</w:t>
      </w:r>
      <w:r w:rsidRPr="000648C8">
        <w:rPr>
          <w:i/>
          <w:sz w:val="22"/>
          <w:szCs w:val="22"/>
        </w:rPr>
        <w:t>teen (1</w:t>
      </w:r>
      <w:r>
        <w:rPr>
          <w:i/>
          <w:sz w:val="22"/>
          <w:szCs w:val="22"/>
        </w:rPr>
        <w:t>3</w:t>
      </w:r>
      <w:r w:rsidRPr="000648C8">
        <w:rPr>
          <w:i/>
          <w:sz w:val="22"/>
          <w:szCs w:val="22"/>
        </w:rPr>
        <w:t xml:space="preserve">) members distributed as follows: no fewer than </w:t>
      </w:r>
      <w:r>
        <w:rPr>
          <w:i/>
          <w:sz w:val="22"/>
          <w:szCs w:val="22"/>
        </w:rPr>
        <w:t>four</w:t>
      </w:r>
      <w:r w:rsidRPr="000648C8">
        <w:rPr>
          <w:i/>
          <w:sz w:val="22"/>
          <w:szCs w:val="22"/>
        </w:rPr>
        <w:t xml:space="preserve"> (</w:t>
      </w:r>
      <w:r>
        <w:rPr>
          <w:i/>
          <w:sz w:val="22"/>
          <w:szCs w:val="22"/>
        </w:rPr>
        <w:t>4</w:t>
      </w:r>
      <w:r w:rsidRPr="000648C8">
        <w:rPr>
          <w:i/>
          <w:sz w:val="22"/>
          <w:szCs w:val="22"/>
        </w:rPr>
        <w:t xml:space="preserve">) and no more than </w:t>
      </w:r>
      <w:r>
        <w:rPr>
          <w:i/>
          <w:sz w:val="22"/>
          <w:szCs w:val="22"/>
        </w:rPr>
        <w:t>six</w:t>
      </w:r>
      <w:r w:rsidRPr="000648C8">
        <w:rPr>
          <w:i/>
          <w:sz w:val="22"/>
          <w:szCs w:val="22"/>
        </w:rPr>
        <w:t xml:space="preserve"> (</w:t>
      </w:r>
      <w:r>
        <w:rPr>
          <w:i/>
          <w:sz w:val="22"/>
          <w:szCs w:val="22"/>
        </w:rPr>
        <w:t>6</w:t>
      </w:r>
      <w:r w:rsidRPr="000648C8">
        <w:rPr>
          <w:i/>
          <w:sz w:val="22"/>
          <w:szCs w:val="22"/>
        </w:rPr>
        <w:t>) members selected from the Corps of Instruction faculty, at least four (4) of whom are elected faculty senators, three (3) members who are selected staff senators, one (1) member who is the Chief Business Officer or an individual appointed by the Chief Business Officer to serve as a designee in compliance with V.Section2.C, one (1) member who is the Chief Information Officer or an individual appointed by the Chief Information Officer to serve as a designee, one (1) member who is a student appointed by a process determined by the Student Government Association, and one (1) member appointed by the University President in compliance with II.Section1.A.5.</w:t>
      </w:r>
    </w:p>
    <w:p w14:paraId="681E2437" w14:textId="77777777" w:rsidR="0073122F" w:rsidRPr="008876CF" w:rsidRDefault="0073122F" w:rsidP="0073122F">
      <w:pPr>
        <w:ind w:left="360"/>
        <w:contextualSpacing/>
        <w:jc w:val="both"/>
      </w:pPr>
    </w:p>
    <w:p w14:paraId="676035A2" w14:textId="77777777" w:rsidR="0073122F" w:rsidRPr="008876CF" w:rsidRDefault="0073122F" w:rsidP="0073122F">
      <w:pPr>
        <w:ind w:left="360"/>
        <w:contextualSpacing/>
        <w:jc w:val="both"/>
      </w:pPr>
      <w:r w:rsidRPr="008876CF">
        <w:t>Appointees and Designees (4)</w:t>
      </w:r>
    </w:p>
    <w:p w14:paraId="70F67804" w14:textId="7F1B9029" w:rsidR="0073122F" w:rsidRPr="008876CF" w:rsidRDefault="000D0245" w:rsidP="0073122F">
      <w:pPr>
        <w:numPr>
          <w:ilvl w:val="0"/>
          <w:numId w:val="16"/>
        </w:numPr>
        <w:contextualSpacing/>
        <w:jc w:val="both"/>
      </w:pPr>
      <w:r w:rsidRPr="008876CF">
        <w:t>Lee Fruitti</w:t>
      </w:r>
      <w:r w:rsidR="008876CF" w:rsidRPr="008876CF">
        <w:t>cher</w:t>
      </w:r>
      <w:r w:rsidR="0073122F" w:rsidRPr="008876CF">
        <w:t>, Chief Business Officer</w:t>
      </w:r>
    </w:p>
    <w:p w14:paraId="3A672E6F" w14:textId="5D51DF05" w:rsidR="0073122F" w:rsidRPr="008876CF" w:rsidRDefault="00E44E14" w:rsidP="0073122F">
      <w:pPr>
        <w:numPr>
          <w:ilvl w:val="0"/>
          <w:numId w:val="16"/>
        </w:numPr>
        <w:contextualSpacing/>
        <w:jc w:val="both"/>
      </w:pPr>
      <w:r w:rsidRPr="008876CF">
        <w:t xml:space="preserve">Susan Kerr, Chief Information Officer </w:t>
      </w:r>
    </w:p>
    <w:p w14:paraId="236D3144" w14:textId="6EF81E35" w:rsidR="0073122F" w:rsidRPr="008876CF" w:rsidRDefault="00751E7E" w:rsidP="0073122F">
      <w:pPr>
        <w:numPr>
          <w:ilvl w:val="0"/>
          <w:numId w:val="16"/>
        </w:numPr>
        <w:contextualSpacing/>
        <w:jc w:val="both"/>
      </w:pPr>
      <w:r>
        <w:t xml:space="preserve">Diedra Kellerman, </w:t>
      </w:r>
      <w:r w:rsidR="00E44E14" w:rsidRPr="008876CF">
        <w:t>SGA Appointee</w:t>
      </w:r>
    </w:p>
    <w:p w14:paraId="2F07C87C" w14:textId="5D205974" w:rsidR="0073122F" w:rsidRPr="008876CF" w:rsidRDefault="00E44E14" w:rsidP="0073122F">
      <w:pPr>
        <w:numPr>
          <w:ilvl w:val="0"/>
          <w:numId w:val="16"/>
        </w:numPr>
        <w:contextualSpacing/>
        <w:jc w:val="both"/>
      </w:pPr>
      <w:r w:rsidRPr="008876CF">
        <w:t xml:space="preserve">Josefina </w:t>
      </w:r>
      <w:proofErr w:type="spellStart"/>
      <w:r w:rsidRPr="008876CF">
        <w:t>Endere</w:t>
      </w:r>
      <w:proofErr w:type="spellEnd"/>
      <w:r w:rsidRPr="008876CF">
        <w:t xml:space="preserve">, Presidential Appointee </w:t>
      </w:r>
    </w:p>
    <w:p w14:paraId="58A2FB29" w14:textId="77777777" w:rsidR="0073122F" w:rsidRPr="00AC0AB7" w:rsidRDefault="0073122F" w:rsidP="0073122F">
      <w:pPr>
        <w:ind w:left="360"/>
        <w:contextualSpacing/>
        <w:jc w:val="both"/>
      </w:pPr>
      <w:r w:rsidRPr="00AC0AB7">
        <w:t>Selected Staff Senators (3)</w:t>
      </w:r>
    </w:p>
    <w:p w14:paraId="2F4312F6" w14:textId="77777777" w:rsidR="008D1E6E" w:rsidRPr="00AC0AB7" w:rsidRDefault="008D1E6E" w:rsidP="008D1E6E">
      <w:pPr>
        <w:pStyle w:val="ListParagraph"/>
        <w:numPr>
          <w:ilvl w:val="0"/>
          <w:numId w:val="28"/>
        </w:numPr>
        <w:jc w:val="both"/>
      </w:pPr>
      <w:r w:rsidRPr="00AC0AB7">
        <w:t>Ashley Banks, ESS</w:t>
      </w:r>
    </w:p>
    <w:p w14:paraId="7F8A43FC" w14:textId="2913E985" w:rsidR="0073122F" w:rsidRPr="00AC0AB7" w:rsidRDefault="00AC0AB7" w:rsidP="0073122F">
      <w:pPr>
        <w:pStyle w:val="ListParagraph"/>
        <w:numPr>
          <w:ilvl w:val="0"/>
          <w:numId w:val="28"/>
        </w:numPr>
        <w:jc w:val="both"/>
      </w:pPr>
      <w:r w:rsidRPr="00AC0AB7">
        <w:lastRenderedPageBreak/>
        <w:t>Mat</w:t>
      </w:r>
      <w:r w:rsidR="008D1E6E">
        <w:t>t</w:t>
      </w:r>
      <w:r w:rsidRPr="00AC0AB7">
        <w:t>hew Davis, ESS</w:t>
      </w:r>
    </w:p>
    <w:p w14:paraId="380B1B16" w14:textId="264D9D25" w:rsidR="0073122F" w:rsidRPr="00AC0AB7" w:rsidRDefault="00AC0AB7" w:rsidP="0073122F">
      <w:pPr>
        <w:pStyle w:val="ListParagraph"/>
        <w:numPr>
          <w:ilvl w:val="0"/>
          <w:numId w:val="28"/>
        </w:numPr>
        <w:jc w:val="both"/>
      </w:pPr>
      <w:r w:rsidRPr="00AC0AB7">
        <w:t xml:space="preserve">Lorraine Milam, </w:t>
      </w:r>
      <w:r w:rsidR="008D1E6E">
        <w:t>ESS</w:t>
      </w:r>
      <w:r w:rsidR="0073122F" w:rsidRPr="00AC0AB7">
        <w:tab/>
      </w:r>
    </w:p>
    <w:p w14:paraId="1D1AEC71" w14:textId="77777777" w:rsidR="0073122F" w:rsidRPr="00AC0AB7" w:rsidRDefault="0073122F" w:rsidP="0073122F">
      <w:pPr>
        <w:ind w:left="360"/>
        <w:contextualSpacing/>
        <w:jc w:val="both"/>
      </w:pPr>
      <w:r w:rsidRPr="00AC0AB7">
        <w:t xml:space="preserve">Elected Faculty Senators (4) </w:t>
      </w:r>
      <w:r w:rsidRPr="00AC0AB7">
        <w:rPr>
          <w:b/>
        </w:rPr>
        <w:t>bylaws require at least four</w:t>
      </w:r>
    </w:p>
    <w:p w14:paraId="2198854C" w14:textId="77777777" w:rsidR="008D1E6E" w:rsidRPr="00AC0AB7" w:rsidRDefault="008D1E6E" w:rsidP="008D1E6E">
      <w:pPr>
        <w:pStyle w:val="ListParagraph"/>
        <w:numPr>
          <w:ilvl w:val="0"/>
          <w:numId w:val="29"/>
        </w:numPr>
        <w:jc w:val="both"/>
      </w:pPr>
      <w:r w:rsidRPr="00AC0AB7">
        <w:t xml:space="preserve">Rodica Cazacu, </w:t>
      </w:r>
      <w:proofErr w:type="spellStart"/>
      <w:r w:rsidRPr="00AC0AB7">
        <w:t>CoAS</w:t>
      </w:r>
      <w:proofErr w:type="spellEnd"/>
    </w:p>
    <w:p w14:paraId="2CED6F89" w14:textId="3366523C" w:rsidR="0073122F" w:rsidRPr="00AC0AB7" w:rsidRDefault="00AC0AB7" w:rsidP="0073122F">
      <w:pPr>
        <w:pStyle w:val="ListParagraph"/>
        <w:numPr>
          <w:ilvl w:val="0"/>
          <w:numId w:val="29"/>
        </w:numPr>
        <w:jc w:val="both"/>
      </w:pPr>
      <w:r w:rsidRPr="00AC0AB7">
        <w:t>Kerry James Evans</w:t>
      </w:r>
      <w:r w:rsidR="0073122F" w:rsidRPr="00AC0AB7">
        <w:t xml:space="preserve">, </w:t>
      </w:r>
      <w:proofErr w:type="spellStart"/>
      <w:r w:rsidR="008D1E6E" w:rsidRPr="00AC0AB7">
        <w:t>Co</w:t>
      </w:r>
      <w:r w:rsidR="008D1E6E">
        <w:t>AS</w:t>
      </w:r>
      <w:proofErr w:type="spellEnd"/>
    </w:p>
    <w:p w14:paraId="2BDCB55C" w14:textId="440F99B0" w:rsidR="0073122F" w:rsidRPr="00AC0AB7" w:rsidRDefault="0073122F" w:rsidP="0073122F">
      <w:pPr>
        <w:numPr>
          <w:ilvl w:val="0"/>
          <w:numId w:val="29"/>
        </w:numPr>
        <w:contextualSpacing/>
        <w:jc w:val="both"/>
      </w:pPr>
      <w:r w:rsidRPr="00AC0AB7">
        <w:t xml:space="preserve">Brad Fowler, </w:t>
      </w:r>
      <w:proofErr w:type="spellStart"/>
      <w:r w:rsidR="008D1E6E" w:rsidRPr="00AC0AB7">
        <w:t>Co</w:t>
      </w:r>
      <w:r w:rsidR="008D1E6E">
        <w:t>B</w:t>
      </w:r>
      <w:proofErr w:type="spellEnd"/>
    </w:p>
    <w:p w14:paraId="4D26550D" w14:textId="77777777" w:rsidR="0073122F" w:rsidRPr="00AC0AB7" w:rsidRDefault="0073122F" w:rsidP="0073122F">
      <w:pPr>
        <w:numPr>
          <w:ilvl w:val="0"/>
          <w:numId w:val="29"/>
        </w:numPr>
        <w:contextualSpacing/>
        <w:jc w:val="both"/>
      </w:pPr>
      <w:r w:rsidRPr="00AC0AB7">
        <w:t xml:space="preserve">Damian Francis, </w:t>
      </w:r>
      <w:proofErr w:type="spellStart"/>
      <w:r w:rsidRPr="00AC0AB7">
        <w:t>CoHS</w:t>
      </w:r>
      <w:proofErr w:type="spellEnd"/>
    </w:p>
    <w:p w14:paraId="6C25C4AC" w14:textId="77777777" w:rsidR="0073122F" w:rsidRPr="00372420" w:rsidRDefault="0073122F" w:rsidP="0073122F">
      <w:pPr>
        <w:ind w:left="360"/>
        <w:contextualSpacing/>
        <w:jc w:val="both"/>
        <w:rPr>
          <w:color w:val="000000" w:themeColor="text1"/>
        </w:rPr>
      </w:pPr>
      <w:r w:rsidRPr="00372420">
        <w:rPr>
          <w:color w:val="000000" w:themeColor="text1"/>
        </w:rPr>
        <w:t>Corps of Instruction Faculty (2)</w:t>
      </w:r>
    </w:p>
    <w:p w14:paraId="7FF6EFBE" w14:textId="2587D513" w:rsidR="0073122F" w:rsidRPr="00372420" w:rsidRDefault="008D1E6E" w:rsidP="0073122F">
      <w:pPr>
        <w:numPr>
          <w:ilvl w:val="0"/>
          <w:numId w:val="19"/>
        </w:numPr>
        <w:contextualSpacing/>
        <w:jc w:val="both"/>
        <w:rPr>
          <w:color w:val="000000" w:themeColor="text1"/>
        </w:rPr>
      </w:pPr>
      <w:r w:rsidRPr="00372420">
        <w:rPr>
          <w:color w:val="000000" w:themeColor="text1"/>
        </w:rPr>
        <w:t>Nancy Davis-Bray, Library</w:t>
      </w:r>
    </w:p>
    <w:p w14:paraId="3F585691" w14:textId="6705EF19" w:rsidR="0073122F" w:rsidRPr="00372420" w:rsidRDefault="008D1E6E" w:rsidP="0073122F">
      <w:pPr>
        <w:numPr>
          <w:ilvl w:val="0"/>
          <w:numId w:val="19"/>
        </w:numPr>
        <w:contextualSpacing/>
        <w:jc w:val="both"/>
        <w:rPr>
          <w:color w:val="000000" w:themeColor="text1"/>
          <w:sz w:val="22"/>
          <w:szCs w:val="20"/>
        </w:rPr>
      </w:pPr>
      <w:r w:rsidRPr="00372420">
        <w:rPr>
          <w:color w:val="000000" w:themeColor="text1"/>
        </w:rPr>
        <w:t xml:space="preserve">Nancy Mizelle, </w:t>
      </w:r>
      <w:proofErr w:type="spellStart"/>
      <w:r w:rsidRPr="00372420">
        <w:rPr>
          <w:color w:val="000000" w:themeColor="text1"/>
        </w:rPr>
        <w:t>CoE</w:t>
      </w:r>
      <w:proofErr w:type="spellEnd"/>
    </w:p>
    <w:p w14:paraId="2CDFC2D0" w14:textId="1F4163C1" w:rsidR="008909A1" w:rsidRDefault="008909A1" w:rsidP="0073122F">
      <w:pPr>
        <w:pStyle w:val="artsecsubsubsub"/>
        <w:spacing w:before="0"/>
        <w:ind w:left="0" w:firstLine="0"/>
        <w:contextualSpacing/>
        <w:jc w:val="both"/>
        <w:rPr>
          <w:sz w:val="22"/>
          <w:szCs w:val="20"/>
        </w:rPr>
      </w:pPr>
    </w:p>
    <w:p w14:paraId="477F4A78" w14:textId="58AAFE17" w:rsidR="00053479" w:rsidRPr="006221EE" w:rsidRDefault="00053479" w:rsidP="0073122F">
      <w:pPr>
        <w:pStyle w:val="artsecsubsubsub"/>
        <w:spacing w:before="0"/>
        <w:ind w:left="0" w:firstLine="0"/>
        <w:contextualSpacing/>
        <w:jc w:val="both"/>
        <w:rPr>
          <w:sz w:val="22"/>
          <w:szCs w:val="20"/>
        </w:rPr>
      </w:pPr>
      <w:r w:rsidRPr="006221EE">
        <w:rPr>
          <w:i/>
          <w:sz w:val="22"/>
          <w:szCs w:val="22"/>
        </w:rPr>
        <w:t>V.Section</w:t>
      </w:r>
      <w:proofErr w:type="gramStart"/>
      <w:r w:rsidRPr="006221EE">
        <w:rPr>
          <w:i/>
          <w:sz w:val="22"/>
          <w:szCs w:val="22"/>
        </w:rPr>
        <w:t>2.C.</w:t>
      </w:r>
      <w:proofErr w:type="gramEnd"/>
      <w:r w:rsidR="001E49F3" w:rsidRPr="006221EE">
        <w:rPr>
          <w:i/>
          <w:sz w:val="22"/>
          <w:szCs w:val="22"/>
        </w:rPr>
        <w:t>3</w:t>
      </w:r>
      <w:r w:rsidRPr="006221EE">
        <w:rPr>
          <w:i/>
          <w:sz w:val="22"/>
          <w:szCs w:val="22"/>
        </w:rPr>
        <w:t>.a.</w:t>
      </w:r>
      <w:r w:rsidR="005B599A" w:rsidRPr="006221EE">
        <w:rPr>
          <w:i/>
          <w:sz w:val="22"/>
          <w:szCs w:val="22"/>
        </w:rPr>
        <w:t xml:space="preserve"> </w:t>
      </w:r>
      <w:r w:rsidR="006A692F" w:rsidRPr="006221EE">
        <w:rPr>
          <w:i/>
          <w:sz w:val="22"/>
          <w:szCs w:val="22"/>
          <w:u w:val="single"/>
        </w:rPr>
        <w:t>Membership</w:t>
      </w:r>
      <w:r w:rsidR="006A692F" w:rsidRPr="006221EE">
        <w:rPr>
          <w:sz w:val="22"/>
          <w:szCs w:val="22"/>
        </w:rPr>
        <w:t>.</w:t>
      </w:r>
      <w:r w:rsidR="006A692F" w:rsidRPr="00CD16B0">
        <w:t xml:space="preserve"> </w:t>
      </w:r>
      <w:r w:rsidRPr="006221EE">
        <w:rPr>
          <w:i/>
          <w:sz w:val="22"/>
          <w:szCs w:val="22"/>
        </w:rPr>
        <w:t xml:space="preserve">The </w:t>
      </w:r>
      <w:r w:rsidRPr="006221EE">
        <w:rPr>
          <w:b/>
          <w:i/>
          <w:sz w:val="22"/>
          <w:szCs w:val="22"/>
        </w:rPr>
        <w:t>Student Affairs Policy Committee</w:t>
      </w:r>
      <w:r w:rsidRPr="006221EE">
        <w:rPr>
          <w:i/>
          <w:sz w:val="22"/>
          <w:szCs w:val="22"/>
        </w:rPr>
        <w:t xml:space="preserve"> </w:t>
      </w:r>
      <w:r w:rsidR="001E49F3" w:rsidRPr="006221EE">
        <w:rPr>
          <w:i/>
          <w:sz w:val="22"/>
          <w:szCs w:val="22"/>
        </w:rPr>
        <w:t>shall have no fewer than thirteen (13) and no more than fifteen (15) members distributed as follows: no fewer than six (6) and no more than eight (8) members selected from the Corps of Instruction faculty, at least four (4) of whom are elected faculty senators, two (2) members who are selected student senators, one (1) member who is a selected staff senator, one (1) member who is the Chief Student Affairs Officer or an individual appointed by the Chief Student Affairs Officer to serve as a designee in compliance with V.Section2.C,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r w:rsidRPr="006221EE">
        <w:rPr>
          <w:i/>
          <w:sz w:val="22"/>
          <w:szCs w:val="22"/>
        </w:rPr>
        <w:t>.</w:t>
      </w:r>
    </w:p>
    <w:p w14:paraId="399953A1" w14:textId="77777777" w:rsidR="008909A1" w:rsidRDefault="008909A1" w:rsidP="00BE6AC2">
      <w:pPr>
        <w:ind w:left="360"/>
        <w:contextualSpacing/>
        <w:jc w:val="both"/>
      </w:pPr>
    </w:p>
    <w:p w14:paraId="6BF02630" w14:textId="32E295CB" w:rsidR="005B599A" w:rsidRPr="00B01B7F" w:rsidRDefault="00053479" w:rsidP="008909A1">
      <w:pPr>
        <w:ind w:left="360" w:firstLine="360"/>
        <w:contextualSpacing/>
        <w:jc w:val="both"/>
      </w:pPr>
      <w:r w:rsidRPr="00B01B7F">
        <w:t>Appointee</w:t>
      </w:r>
      <w:r w:rsidR="00670D03" w:rsidRPr="00B01B7F">
        <w:t>s and Designee</w:t>
      </w:r>
      <w:r w:rsidRPr="00B01B7F">
        <w:t xml:space="preserve"> (4)</w:t>
      </w:r>
    </w:p>
    <w:p w14:paraId="5E2E4C8C" w14:textId="77777777" w:rsidR="00944F0C" w:rsidRPr="00B01B7F" w:rsidRDefault="00944F0C" w:rsidP="00944F0C">
      <w:pPr>
        <w:numPr>
          <w:ilvl w:val="0"/>
          <w:numId w:val="11"/>
        </w:numPr>
        <w:contextualSpacing/>
        <w:jc w:val="both"/>
      </w:pPr>
      <w:r w:rsidRPr="00B01B7F">
        <w:t>Lauren Easom, Chief Student Affairs Officer Designee</w:t>
      </w:r>
    </w:p>
    <w:p w14:paraId="183685E4" w14:textId="77777777" w:rsidR="00944F0C" w:rsidRPr="00B01B7F" w:rsidRDefault="00944F0C" w:rsidP="00944F0C">
      <w:pPr>
        <w:pStyle w:val="ListParagraph"/>
        <w:numPr>
          <w:ilvl w:val="0"/>
          <w:numId w:val="11"/>
        </w:numPr>
        <w:jc w:val="both"/>
      </w:pPr>
      <w:r w:rsidRPr="00B01B7F">
        <w:t>Ruth Eilers, Staff Council Appointee</w:t>
      </w:r>
    </w:p>
    <w:p w14:paraId="0C6832BA" w14:textId="23CA18EA" w:rsidR="00944F0C" w:rsidRPr="00B01B7F" w:rsidRDefault="00751E7E" w:rsidP="00944F0C">
      <w:pPr>
        <w:numPr>
          <w:ilvl w:val="0"/>
          <w:numId w:val="11"/>
        </w:numPr>
        <w:contextualSpacing/>
        <w:jc w:val="both"/>
      </w:pPr>
      <w:r>
        <w:t xml:space="preserve">Grace Singletary, </w:t>
      </w:r>
      <w:r w:rsidR="00944F0C" w:rsidRPr="00B01B7F">
        <w:t>SGA Appointee</w:t>
      </w:r>
    </w:p>
    <w:p w14:paraId="22E241CC" w14:textId="7CBDBD03" w:rsidR="006221EE" w:rsidRPr="00B01B7F" w:rsidRDefault="00B01B7F" w:rsidP="00BE6AC2">
      <w:pPr>
        <w:numPr>
          <w:ilvl w:val="0"/>
          <w:numId w:val="11"/>
        </w:numPr>
        <w:contextualSpacing/>
        <w:jc w:val="both"/>
      </w:pPr>
      <w:r w:rsidRPr="00B01B7F">
        <w:t>Rui Kang</w:t>
      </w:r>
      <w:r w:rsidR="008909A1" w:rsidRPr="00B01B7F">
        <w:t xml:space="preserve">, </w:t>
      </w:r>
      <w:r w:rsidR="006221EE" w:rsidRPr="00B01B7F">
        <w:t>Presidential Appointee</w:t>
      </w:r>
      <w:r w:rsidR="008909A1" w:rsidRPr="00B01B7F">
        <w:t xml:space="preserve">, </w:t>
      </w:r>
      <w:proofErr w:type="spellStart"/>
      <w:r w:rsidR="008909A1" w:rsidRPr="00B01B7F">
        <w:t>CoHS</w:t>
      </w:r>
      <w:proofErr w:type="spellEnd"/>
    </w:p>
    <w:p w14:paraId="02E7C799" w14:textId="1BDD2556" w:rsidR="00053479" w:rsidRPr="006B353D" w:rsidRDefault="00053479" w:rsidP="00FC77BB">
      <w:pPr>
        <w:ind w:left="360" w:firstLine="360"/>
        <w:contextualSpacing/>
        <w:jc w:val="both"/>
      </w:pPr>
      <w:r w:rsidRPr="00B01B7F">
        <w:t xml:space="preserve">Selected </w:t>
      </w:r>
      <w:r w:rsidRPr="006B353D">
        <w:t>Student Senators (2)</w:t>
      </w:r>
    </w:p>
    <w:p w14:paraId="0DEE08EC" w14:textId="659490F3" w:rsidR="00FC77BB" w:rsidRPr="006B353D" w:rsidRDefault="00B01B7F" w:rsidP="00FC77BB">
      <w:pPr>
        <w:pStyle w:val="ListParagraph"/>
        <w:numPr>
          <w:ilvl w:val="0"/>
          <w:numId w:val="38"/>
        </w:numPr>
        <w:ind w:left="1440"/>
        <w:jc w:val="both"/>
      </w:pPr>
      <w:proofErr w:type="spellStart"/>
      <w:r w:rsidRPr="006B353D">
        <w:t>Kaitley</w:t>
      </w:r>
      <w:proofErr w:type="spellEnd"/>
      <w:r w:rsidRPr="006B353D">
        <w:t xml:space="preserve"> Congdon</w:t>
      </w:r>
    </w:p>
    <w:p w14:paraId="1A2D57CE" w14:textId="2B94E8D3" w:rsidR="00FC77BB" w:rsidRPr="006B353D" w:rsidRDefault="00751E7E" w:rsidP="00FC77BB">
      <w:pPr>
        <w:pStyle w:val="ListParagraph"/>
        <w:numPr>
          <w:ilvl w:val="0"/>
          <w:numId w:val="38"/>
        </w:numPr>
        <w:ind w:left="1440"/>
        <w:jc w:val="both"/>
      </w:pPr>
      <w:r>
        <w:t>Rebecca Meghani</w:t>
      </w:r>
    </w:p>
    <w:p w14:paraId="41CE9599" w14:textId="77777777" w:rsidR="00053479" w:rsidRPr="006B353D" w:rsidRDefault="00053479" w:rsidP="00FC77BB">
      <w:pPr>
        <w:ind w:left="360" w:firstLine="360"/>
        <w:contextualSpacing/>
        <w:jc w:val="both"/>
      </w:pPr>
      <w:r w:rsidRPr="006B353D">
        <w:t>Selected Staff Senator (1)</w:t>
      </w:r>
    </w:p>
    <w:p w14:paraId="2D4DE7D3" w14:textId="0330E402" w:rsidR="00053479" w:rsidRPr="00B01B7F" w:rsidRDefault="00944F0C" w:rsidP="00D25FC5">
      <w:pPr>
        <w:numPr>
          <w:ilvl w:val="0"/>
          <w:numId w:val="15"/>
        </w:numPr>
        <w:ind w:firstLine="0"/>
        <w:contextualSpacing/>
        <w:jc w:val="both"/>
      </w:pPr>
      <w:r>
        <w:t>Kevin Blanch</w:t>
      </w:r>
      <w:r w:rsidR="00B01B7F" w:rsidRPr="00B01B7F">
        <w:t>, ESS</w:t>
      </w:r>
    </w:p>
    <w:p w14:paraId="20C349F1" w14:textId="4923F8FF" w:rsidR="00053479" w:rsidRPr="00B01B7F" w:rsidRDefault="00053479" w:rsidP="00D25FC5">
      <w:pPr>
        <w:ind w:left="360" w:firstLine="360"/>
        <w:contextualSpacing/>
        <w:jc w:val="both"/>
      </w:pPr>
      <w:r w:rsidRPr="00B01B7F">
        <w:t>Elected Faculty Senators (</w:t>
      </w:r>
      <w:r w:rsidR="00B01B7F">
        <w:t>4</w:t>
      </w:r>
      <w:r w:rsidRPr="00B01B7F">
        <w:t xml:space="preserve">) </w:t>
      </w:r>
      <w:r w:rsidRPr="00B01B7F">
        <w:rPr>
          <w:b/>
        </w:rPr>
        <w:t>bylaws require at least four</w:t>
      </w:r>
    </w:p>
    <w:p w14:paraId="3E93A347" w14:textId="77777777" w:rsidR="008C764B" w:rsidRPr="00B01B7F" w:rsidRDefault="008C764B" w:rsidP="008C764B">
      <w:pPr>
        <w:pStyle w:val="ListParagraph"/>
        <w:numPr>
          <w:ilvl w:val="0"/>
          <w:numId w:val="27"/>
        </w:numPr>
        <w:ind w:firstLine="0"/>
        <w:jc w:val="both"/>
      </w:pPr>
      <w:r w:rsidRPr="00B01B7F">
        <w:t xml:space="preserve">Paulette Cross, </w:t>
      </w:r>
      <w:proofErr w:type="spellStart"/>
      <w:r w:rsidRPr="00B01B7F">
        <w:t>CoE</w:t>
      </w:r>
      <w:proofErr w:type="spellEnd"/>
    </w:p>
    <w:p w14:paraId="03581FB1" w14:textId="77777777" w:rsidR="008C764B" w:rsidRPr="00B01B7F" w:rsidRDefault="008C764B" w:rsidP="008C764B">
      <w:pPr>
        <w:pStyle w:val="ListParagraph"/>
        <w:numPr>
          <w:ilvl w:val="0"/>
          <w:numId w:val="27"/>
        </w:numPr>
        <w:ind w:firstLine="0"/>
        <w:jc w:val="both"/>
      </w:pPr>
      <w:r w:rsidRPr="00B01B7F">
        <w:t xml:space="preserve">Greg Glotzbecker, </w:t>
      </w:r>
      <w:proofErr w:type="spellStart"/>
      <w:r w:rsidRPr="00B01B7F">
        <w:t>CoAS</w:t>
      </w:r>
      <w:proofErr w:type="spellEnd"/>
    </w:p>
    <w:p w14:paraId="108A5A6F" w14:textId="6DB584F7" w:rsidR="006221EE" w:rsidRPr="00B01B7F" w:rsidRDefault="006221EE" w:rsidP="00D25FC5">
      <w:pPr>
        <w:pStyle w:val="ListParagraph"/>
        <w:numPr>
          <w:ilvl w:val="0"/>
          <w:numId w:val="27"/>
        </w:numPr>
        <w:ind w:firstLine="0"/>
        <w:jc w:val="both"/>
      </w:pPr>
      <w:r w:rsidRPr="00B01B7F">
        <w:t>Gail Godwin</w:t>
      </w:r>
      <w:r w:rsidR="00D25FC5" w:rsidRPr="00B01B7F">
        <w:t>,</w:t>
      </w:r>
      <w:r w:rsidRPr="00B01B7F">
        <w:t xml:space="preserve"> </w:t>
      </w:r>
      <w:proofErr w:type="spellStart"/>
      <w:r w:rsidRPr="00B01B7F">
        <w:t>CoHS</w:t>
      </w:r>
      <w:proofErr w:type="spellEnd"/>
    </w:p>
    <w:p w14:paraId="07CDECEB" w14:textId="327D8A74" w:rsidR="006221EE" w:rsidRPr="00B01B7F" w:rsidRDefault="006221EE" w:rsidP="00D25FC5">
      <w:pPr>
        <w:pStyle w:val="ListParagraph"/>
        <w:numPr>
          <w:ilvl w:val="0"/>
          <w:numId w:val="27"/>
        </w:numPr>
        <w:ind w:firstLine="0"/>
        <w:jc w:val="both"/>
      </w:pPr>
      <w:r w:rsidRPr="00B01B7F">
        <w:t>Amy Pinney</w:t>
      </w:r>
      <w:r w:rsidR="00D25FC5" w:rsidRPr="00B01B7F">
        <w:t>,</w:t>
      </w:r>
      <w:r w:rsidRPr="00B01B7F">
        <w:t xml:space="preserve"> </w:t>
      </w:r>
      <w:proofErr w:type="spellStart"/>
      <w:r w:rsidRPr="00B01B7F">
        <w:t>CoAS</w:t>
      </w:r>
      <w:proofErr w:type="spellEnd"/>
    </w:p>
    <w:p w14:paraId="5CBC798E" w14:textId="208FC77C" w:rsidR="00053479" w:rsidRPr="00372420" w:rsidRDefault="00053479" w:rsidP="00475DD2">
      <w:pPr>
        <w:ind w:left="360" w:firstLine="360"/>
        <w:contextualSpacing/>
        <w:jc w:val="both"/>
        <w:rPr>
          <w:color w:val="000000" w:themeColor="text1"/>
        </w:rPr>
      </w:pPr>
      <w:r w:rsidRPr="00372420">
        <w:rPr>
          <w:color w:val="000000" w:themeColor="text1"/>
        </w:rPr>
        <w:t>Corps of Instruction Faculty (</w:t>
      </w:r>
      <w:r w:rsidR="00372420">
        <w:rPr>
          <w:color w:val="000000" w:themeColor="text1"/>
        </w:rPr>
        <w:t>2</w:t>
      </w:r>
      <w:r w:rsidRPr="00372420">
        <w:rPr>
          <w:color w:val="000000" w:themeColor="text1"/>
        </w:rPr>
        <w:t>)</w:t>
      </w:r>
    </w:p>
    <w:p w14:paraId="637DE8B3" w14:textId="34B0886C" w:rsidR="008C764B" w:rsidRPr="00372420" w:rsidRDefault="008C764B" w:rsidP="008C764B">
      <w:pPr>
        <w:pStyle w:val="ListParagraph"/>
        <w:numPr>
          <w:ilvl w:val="0"/>
          <w:numId w:val="39"/>
        </w:numPr>
        <w:jc w:val="both"/>
        <w:rPr>
          <w:color w:val="000000" w:themeColor="text1"/>
        </w:rPr>
      </w:pPr>
      <w:r w:rsidRPr="00372420">
        <w:rPr>
          <w:color w:val="000000" w:themeColor="text1"/>
        </w:rPr>
        <w:t>Kell Carpenter, Library</w:t>
      </w:r>
    </w:p>
    <w:p w14:paraId="736E63BC" w14:textId="475D907D" w:rsidR="008C764B" w:rsidRPr="00372420" w:rsidRDefault="008C764B" w:rsidP="00372420">
      <w:pPr>
        <w:pStyle w:val="ListParagraph"/>
        <w:numPr>
          <w:ilvl w:val="0"/>
          <w:numId w:val="39"/>
        </w:numPr>
        <w:jc w:val="both"/>
        <w:rPr>
          <w:color w:val="000000" w:themeColor="text1"/>
        </w:rPr>
      </w:pPr>
      <w:r w:rsidRPr="00372420">
        <w:rPr>
          <w:color w:val="000000" w:themeColor="text1"/>
        </w:rPr>
        <w:t xml:space="preserve">Joyce Norris-Taylor, </w:t>
      </w:r>
      <w:proofErr w:type="spellStart"/>
      <w:r w:rsidRPr="00372420">
        <w:rPr>
          <w:color w:val="000000" w:themeColor="text1"/>
        </w:rPr>
        <w:t>CoHS</w:t>
      </w:r>
      <w:proofErr w:type="spellEnd"/>
    </w:p>
    <w:sectPr w:rsidR="008C764B" w:rsidRPr="00372420" w:rsidSect="004F17E6">
      <w:footerReference w:type="default" r:id="rId8"/>
      <w:pgSz w:w="12240" w:h="15840"/>
      <w:pgMar w:top="1152" w:right="1008" w:bottom="115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FD1EF" w14:textId="77777777" w:rsidR="00360FEC" w:rsidRDefault="00360FEC" w:rsidP="00DD4E3C">
      <w:r>
        <w:separator/>
      </w:r>
    </w:p>
  </w:endnote>
  <w:endnote w:type="continuationSeparator" w:id="0">
    <w:p w14:paraId="425FD189" w14:textId="77777777" w:rsidR="00360FEC" w:rsidRDefault="00360FEC" w:rsidP="00DD4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DDDF6" w14:textId="24F06CB8" w:rsidR="00BF716F" w:rsidRDefault="00BF716F" w:rsidP="002A2FFC">
    <w:pPr>
      <w:pStyle w:val="Header"/>
      <w:tabs>
        <w:tab w:val="clear" w:pos="8640"/>
        <w:tab w:val="right" w:pos="10080"/>
      </w:tabs>
      <w:rPr>
        <w:rStyle w:val="PageNumber"/>
      </w:rPr>
    </w:pP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2B40ED">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2B40ED">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AF3AE" w14:textId="77777777" w:rsidR="00360FEC" w:rsidRDefault="00360FEC" w:rsidP="00DD4E3C">
      <w:r>
        <w:separator/>
      </w:r>
    </w:p>
  </w:footnote>
  <w:footnote w:type="continuationSeparator" w:id="0">
    <w:p w14:paraId="61872094" w14:textId="77777777" w:rsidR="00360FEC" w:rsidRDefault="00360FEC" w:rsidP="00DD4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065"/>
    <w:multiLevelType w:val="hybridMultilevel"/>
    <w:tmpl w:val="E7C898B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2F07160"/>
    <w:multiLevelType w:val="hybridMultilevel"/>
    <w:tmpl w:val="5CC4561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6727B1E"/>
    <w:multiLevelType w:val="hybridMultilevel"/>
    <w:tmpl w:val="FAE6EEE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6FF24D0"/>
    <w:multiLevelType w:val="hybridMultilevel"/>
    <w:tmpl w:val="EF2898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D4293"/>
    <w:multiLevelType w:val="hybridMultilevel"/>
    <w:tmpl w:val="9774CCCC"/>
    <w:lvl w:ilvl="0" w:tplc="04090003">
      <w:start w:val="1"/>
      <w:numFmt w:val="bullet"/>
      <w:lvlText w:val="o"/>
      <w:lvlJc w:val="left"/>
      <w:pPr>
        <w:tabs>
          <w:tab w:val="num" w:pos="720"/>
        </w:tabs>
        <w:ind w:left="720" w:hanging="360"/>
      </w:pPr>
      <w:rPr>
        <w:rFonts w:ascii="Courier New" w:hAnsi="Courier New" w:cs="Wingding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EA0A92"/>
    <w:multiLevelType w:val="hybridMultilevel"/>
    <w:tmpl w:val="766448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340AAC"/>
    <w:multiLevelType w:val="hybridMultilevel"/>
    <w:tmpl w:val="39DAC5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5376DB"/>
    <w:multiLevelType w:val="hybridMultilevel"/>
    <w:tmpl w:val="EF28985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886386"/>
    <w:multiLevelType w:val="hybridMultilevel"/>
    <w:tmpl w:val="92FC43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0326541"/>
    <w:multiLevelType w:val="hybridMultilevel"/>
    <w:tmpl w:val="80B29E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4F90FC0"/>
    <w:multiLevelType w:val="hybridMultilevel"/>
    <w:tmpl w:val="B76EAEF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6344FA5"/>
    <w:multiLevelType w:val="hybridMultilevel"/>
    <w:tmpl w:val="471C75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B61C1A"/>
    <w:multiLevelType w:val="hybridMultilevel"/>
    <w:tmpl w:val="AE489B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A48581C"/>
    <w:multiLevelType w:val="hybridMultilevel"/>
    <w:tmpl w:val="C728EA02"/>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CD47128"/>
    <w:multiLevelType w:val="hybridMultilevel"/>
    <w:tmpl w:val="BC42C3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DF41D5F"/>
    <w:multiLevelType w:val="hybridMultilevel"/>
    <w:tmpl w:val="161ECA74"/>
    <w:lvl w:ilvl="0" w:tplc="067892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D03985"/>
    <w:multiLevelType w:val="hybridMultilevel"/>
    <w:tmpl w:val="B9CEAE14"/>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27861FF"/>
    <w:multiLevelType w:val="hybridMultilevel"/>
    <w:tmpl w:val="90C6692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5C91AD0"/>
    <w:multiLevelType w:val="hybridMultilevel"/>
    <w:tmpl w:val="9858EE3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3CCB75F7"/>
    <w:multiLevelType w:val="hybridMultilevel"/>
    <w:tmpl w:val="18945B02"/>
    <w:lvl w:ilvl="0" w:tplc="465E000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A42F66"/>
    <w:multiLevelType w:val="hybridMultilevel"/>
    <w:tmpl w:val="537E9A7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1256B44"/>
    <w:multiLevelType w:val="hybridMultilevel"/>
    <w:tmpl w:val="BC7C742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41FF191B"/>
    <w:multiLevelType w:val="hybridMultilevel"/>
    <w:tmpl w:val="BACCCE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5877E73"/>
    <w:multiLevelType w:val="hybridMultilevel"/>
    <w:tmpl w:val="2F649646"/>
    <w:lvl w:ilvl="0" w:tplc="CD7495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F33175E"/>
    <w:multiLevelType w:val="hybridMultilevel"/>
    <w:tmpl w:val="43CA2F8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5D083FFB"/>
    <w:multiLevelType w:val="hybridMultilevel"/>
    <w:tmpl w:val="36E09FFE"/>
    <w:lvl w:ilvl="0" w:tplc="25B02AB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D7C3259"/>
    <w:multiLevelType w:val="hybridMultilevel"/>
    <w:tmpl w:val="716A7A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DEF5C97"/>
    <w:multiLevelType w:val="hybridMultilevel"/>
    <w:tmpl w:val="A31869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591F95"/>
    <w:multiLevelType w:val="hybridMultilevel"/>
    <w:tmpl w:val="6AF2398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3D36E5C"/>
    <w:multiLevelType w:val="hybridMultilevel"/>
    <w:tmpl w:val="35E8698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72E1C45"/>
    <w:multiLevelType w:val="hybridMultilevel"/>
    <w:tmpl w:val="7CE6116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A5467C2"/>
    <w:multiLevelType w:val="hybridMultilevel"/>
    <w:tmpl w:val="A5BEF3B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6DA46BFF"/>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74CF68A1"/>
    <w:multiLevelType w:val="hybridMultilevel"/>
    <w:tmpl w:val="580C15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80C2555"/>
    <w:multiLevelType w:val="hybridMultilevel"/>
    <w:tmpl w:val="B19E78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792E2427"/>
    <w:multiLevelType w:val="hybridMultilevel"/>
    <w:tmpl w:val="509E34A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15:restartNumberingAfterBreak="0">
    <w:nsid w:val="7AC52D6A"/>
    <w:multiLevelType w:val="hybridMultilevel"/>
    <w:tmpl w:val="11E847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BBA5361"/>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7C28617B"/>
    <w:multiLevelType w:val="hybridMultilevel"/>
    <w:tmpl w:val="CBCCF4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16"/>
  </w:num>
  <w:num w:numId="3">
    <w:abstractNumId w:val="13"/>
  </w:num>
  <w:num w:numId="4">
    <w:abstractNumId w:val="24"/>
  </w:num>
  <w:num w:numId="5">
    <w:abstractNumId w:val="0"/>
  </w:num>
  <w:num w:numId="6">
    <w:abstractNumId w:val="1"/>
  </w:num>
  <w:num w:numId="7">
    <w:abstractNumId w:val="30"/>
  </w:num>
  <w:num w:numId="8">
    <w:abstractNumId w:val="29"/>
  </w:num>
  <w:num w:numId="9">
    <w:abstractNumId w:val="17"/>
  </w:num>
  <w:num w:numId="10">
    <w:abstractNumId w:val="18"/>
  </w:num>
  <w:num w:numId="11">
    <w:abstractNumId w:val="35"/>
  </w:num>
  <w:num w:numId="12">
    <w:abstractNumId w:val="2"/>
  </w:num>
  <w:num w:numId="13">
    <w:abstractNumId w:val="21"/>
  </w:num>
  <w:num w:numId="14">
    <w:abstractNumId w:val="31"/>
  </w:num>
  <w:num w:numId="15">
    <w:abstractNumId w:val="12"/>
  </w:num>
  <w:num w:numId="16">
    <w:abstractNumId w:val="32"/>
  </w:num>
  <w:num w:numId="17">
    <w:abstractNumId w:val="20"/>
  </w:num>
  <w:num w:numId="18">
    <w:abstractNumId w:val="9"/>
  </w:num>
  <w:num w:numId="19">
    <w:abstractNumId w:val="34"/>
  </w:num>
  <w:num w:numId="20">
    <w:abstractNumId w:val="4"/>
  </w:num>
  <w:num w:numId="21">
    <w:abstractNumId w:val="36"/>
  </w:num>
  <w:num w:numId="22">
    <w:abstractNumId w:val="22"/>
  </w:num>
  <w:num w:numId="23">
    <w:abstractNumId w:val="8"/>
  </w:num>
  <w:num w:numId="24">
    <w:abstractNumId w:val="14"/>
  </w:num>
  <w:num w:numId="25">
    <w:abstractNumId w:val="26"/>
  </w:num>
  <w:num w:numId="26">
    <w:abstractNumId w:val="27"/>
  </w:num>
  <w:num w:numId="27">
    <w:abstractNumId w:val="10"/>
  </w:num>
  <w:num w:numId="28">
    <w:abstractNumId w:val="6"/>
  </w:num>
  <w:num w:numId="29">
    <w:abstractNumId w:val="11"/>
  </w:num>
  <w:num w:numId="30">
    <w:abstractNumId w:val="37"/>
  </w:num>
  <w:num w:numId="31">
    <w:abstractNumId w:val="38"/>
  </w:num>
  <w:num w:numId="32">
    <w:abstractNumId w:val="7"/>
  </w:num>
  <w:num w:numId="33">
    <w:abstractNumId w:val="3"/>
  </w:num>
  <w:num w:numId="34">
    <w:abstractNumId w:val="28"/>
  </w:num>
  <w:num w:numId="35">
    <w:abstractNumId w:val="25"/>
  </w:num>
  <w:num w:numId="36">
    <w:abstractNumId w:val="19"/>
  </w:num>
  <w:num w:numId="37">
    <w:abstractNumId w:val="15"/>
  </w:num>
  <w:num w:numId="38">
    <w:abstractNumId w:val="23"/>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zIxM7Q0srQwtjBW0lEKTi0uzszPAykwqwUAGGtrbywAAAA="/>
  </w:docVars>
  <w:rsids>
    <w:rsidRoot w:val="00053479"/>
    <w:rsid w:val="00002D75"/>
    <w:rsid w:val="00011393"/>
    <w:rsid w:val="000213AD"/>
    <w:rsid w:val="00026D9A"/>
    <w:rsid w:val="00031FA4"/>
    <w:rsid w:val="000323B4"/>
    <w:rsid w:val="00033DBC"/>
    <w:rsid w:val="00040EA1"/>
    <w:rsid w:val="00040F69"/>
    <w:rsid w:val="00044E91"/>
    <w:rsid w:val="00044FBD"/>
    <w:rsid w:val="00051FF5"/>
    <w:rsid w:val="00053479"/>
    <w:rsid w:val="0005457D"/>
    <w:rsid w:val="0005554A"/>
    <w:rsid w:val="000624B9"/>
    <w:rsid w:val="000625E8"/>
    <w:rsid w:val="00062FF9"/>
    <w:rsid w:val="000648C8"/>
    <w:rsid w:val="00065D4B"/>
    <w:rsid w:val="00067BBA"/>
    <w:rsid w:val="000737D5"/>
    <w:rsid w:val="000755EA"/>
    <w:rsid w:val="00076401"/>
    <w:rsid w:val="000774A4"/>
    <w:rsid w:val="00080C4B"/>
    <w:rsid w:val="000869CE"/>
    <w:rsid w:val="00087EFA"/>
    <w:rsid w:val="0009018B"/>
    <w:rsid w:val="000A3A91"/>
    <w:rsid w:val="000A694C"/>
    <w:rsid w:val="000B0E09"/>
    <w:rsid w:val="000B269B"/>
    <w:rsid w:val="000C1BAA"/>
    <w:rsid w:val="000D0245"/>
    <w:rsid w:val="000D22F9"/>
    <w:rsid w:val="000D3BF6"/>
    <w:rsid w:val="000E1E79"/>
    <w:rsid w:val="000E43DE"/>
    <w:rsid w:val="000F0BC8"/>
    <w:rsid w:val="000F3D29"/>
    <w:rsid w:val="00102436"/>
    <w:rsid w:val="001030CD"/>
    <w:rsid w:val="00106AAF"/>
    <w:rsid w:val="00107310"/>
    <w:rsid w:val="00111B77"/>
    <w:rsid w:val="00113FFA"/>
    <w:rsid w:val="00114E49"/>
    <w:rsid w:val="001216D1"/>
    <w:rsid w:val="001217DF"/>
    <w:rsid w:val="00121E9E"/>
    <w:rsid w:val="00124A54"/>
    <w:rsid w:val="00124BB3"/>
    <w:rsid w:val="00127284"/>
    <w:rsid w:val="001365B6"/>
    <w:rsid w:val="00154170"/>
    <w:rsid w:val="00172A5B"/>
    <w:rsid w:val="001756DE"/>
    <w:rsid w:val="001769A5"/>
    <w:rsid w:val="00182F2E"/>
    <w:rsid w:val="0018762B"/>
    <w:rsid w:val="00193E4C"/>
    <w:rsid w:val="001967EC"/>
    <w:rsid w:val="001A1FB0"/>
    <w:rsid w:val="001A2266"/>
    <w:rsid w:val="001A2950"/>
    <w:rsid w:val="001B3C76"/>
    <w:rsid w:val="001B5FE4"/>
    <w:rsid w:val="001C147A"/>
    <w:rsid w:val="001C2B5D"/>
    <w:rsid w:val="001E49F3"/>
    <w:rsid w:val="001E65E3"/>
    <w:rsid w:val="001F79AE"/>
    <w:rsid w:val="00201F06"/>
    <w:rsid w:val="00215F5D"/>
    <w:rsid w:val="0022766D"/>
    <w:rsid w:val="00231782"/>
    <w:rsid w:val="00232495"/>
    <w:rsid w:val="00232D94"/>
    <w:rsid w:val="002447D2"/>
    <w:rsid w:val="00247DD2"/>
    <w:rsid w:val="00251EBE"/>
    <w:rsid w:val="0025224B"/>
    <w:rsid w:val="00255EF3"/>
    <w:rsid w:val="002561AC"/>
    <w:rsid w:val="00265E1D"/>
    <w:rsid w:val="00266C68"/>
    <w:rsid w:val="00270ECF"/>
    <w:rsid w:val="00273ACB"/>
    <w:rsid w:val="00282B07"/>
    <w:rsid w:val="00290891"/>
    <w:rsid w:val="002A0E3D"/>
    <w:rsid w:val="002A2FFC"/>
    <w:rsid w:val="002A5F44"/>
    <w:rsid w:val="002B40ED"/>
    <w:rsid w:val="002B5D03"/>
    <w:rsid w:val="002B5F67"/>
    <w:rsid w:val="002C1ECB"/>
    <w:rsid w:val="002C2AAD"/>
    <w:rsid w:val="002D32BF"/>
    <w:rsid w:val="002D3B73"/>
    <w:rsid w:val="002E190A"/>
    <w:rsid w:val="002E380A"/>
    <w:rsid w:val="002E3D07"/>
    <w:rsid w:val="002F7C0A"/>
    <w:rsid w:val="00303FB2"/>
    <w:rsid w:val="003152D6"/>
    <w:rsid w:val="00315386"/>
    <w:rsid w:val="00317CA5"/>
    <w:rsid w:val="003226D7"/>
    <w:rsid w:val="00331C4D"/>
    <w:rsid w:val="003321A1"/>
    <w:rsid w:val="00343312"/>
    <w:rsid w:val="00360FEC"/>
    <w:rsid w:val="00361771"/>
    <w:rsid w:val="00365304"/>
    <w:rsid w:val="0036775B"/>
    <w:rsid w:val="00372420"/>
    <w:rsid w:val="00385ABC"/>
    <w:rsid w:val="00394221"/>
    <w:rsid w:val="00394A8B"/>
    <w:rsid w:val="0039738B"/>
    <w:rsid w:val="003A02D7"/>
    <w:rsid w:val="003A3C7B"/>
    <w:rsid w:val="003B21EF"/>
    <w:rsid w:val="003B389D"/>
    <w:rsid w:val="003C23FD"/>
    <w:rsid w:val="003C7450"/>
    <w:rsid w:val="003D1A69"/>
    <w:rsid w:val="003D5A23"/>
    <w:rsid w:val="003E09BE"/>
    <w:rsid w:val="003E20C5"/>
    <w:rsid w:val="003E4D78"/>
    <w:rsid w:val="003E7FDC"/>
    <w:rsid w:val="003F1DC6"/>
    <w:rsid w:val="003F2428"/>
    <w:rsid w:val="003F785D"/>
    <w:rsid w:val="0041679B"/>
    <w:rsid w:val="0042179D"/>
    <w:rsid w:val="00422355"/>
    <w:rsid w:val="004251F9"/>
    <w:rsid w:val="00432D87"/>
    <w:rsid w:val="004338FD"/>
    <w:rsid w:val="0044273A"/>
    <w:rsid w:val="00451A6A"/>
    <w:rsid w:val="004564A6"/>
    <w:rsid w:val="00463F0D"/>
    <w:rsid w:val="004701E9"/>
    <w:rsid w:val="004705A9"/>
    <w:rsid w:val="00471E0A"/>
    <w:rsid w:val="00472407"/>
    <w:rsid w:val="00472D20"/>
    <w:rsid w:val="00475DD2"/>
    <w:rsid w:val="00476AE7"/>
    <w:rsid w:val="004855F2"/>
    <w:rsid w:val="00491B6B"/>
    <w:rsid w:val="00497C52"/>
    <w:rsid w:val="004B1E31"/>
    <w:rsid w:val="004B43A0"/>
    <w:rsid w:val="004B4FFD"/>
    <w:rsid w:val="004B670A"/>
    <w:rsid w:val="004C3445"/>
    <w:rsid w:val="004C3FC7"/>
    <w:rsid w:val="004C738F"/>
    <w:rsid w:val="004D4597"/>
    <w:rsid w:val="004D5FA0"/>
    <w:rsid w:val="004D72FA"/>
    <w:rsid w:val="004F17E6"/>
    <w:rsid w:val="004F33A4"/>
    <w:rsid w:val="004F4E88"/>
    <w:rsid w:val="004F7016"/>
    <w:rsid w:val="0050433C"/>
    <w:rsid w:val="00521730"/>
    <w:rsid w:val="005221CB"/>
    <w:rsid w:val="005309CC"/>
    <w:rsid w:val="00532365"/>
    <w:rsid w:val="00536A24"/>
    <w:rsid w:val="00550D2E"/>
    <w:rsid w:val="0055657F"/>
    <w:rsid w:val="00563C82"/>
    <w:rsid w:val="00565643"/>
    <w:rsid w:val="00570881"/>
    <w:rsid w:val="00571B50"/>
    <w:rsid w:val="00573E25"/>
    <w:rsid w:val="00577592"/>
    <w:rsid w:val="00577AC9"/>
    <w:rsid w:val="00596F90"/>
    <w:rsid w:val="00597448"/>
    <w:rsid w:val="005B599A"/>
    <w:rsid w:val="005D2483"/>
    <w:rsid w:val="005E1752"/>
    <w:rsid w:val="005E32B0"/>
    <w:rsid w:val="005E6D8B"/>
    <w:rsid w:val="006008B6"/>
    <w:rsid w:val="006018D0"/>
    <w:rsid w:val="00602711"/>
    <w:rsid w:val="00614457"/>
    <w:rsid w:val="00617509"/>
    <w:rsid w:val="006221EE"/>
    <w:rsid w:val="0062646D"/>
    <w:rsid w:val="00634BCA"/>
    <w:rsid w:val="00640D09"/>
    <w:rsid w:val="00640E87"/>
    <w:rsid w:val="00642910"/>
    <w:rsid w:val="00644C50"/>
    <w:rsid w:val="00653082"/>
    <w:rsid w:val="006612AB"/>
    <w:rsid w:val="00662E31"/>
    <w:rsid w:val="0067045C"/>
    <w:rsid w:val="00670D03"/>
    <w:rsid w:val="0067404F"/>
    <w:rsid w:val="0067704E"/>
    <w:rsid w:val="0068045F"/>
    <w:rsid w:val="006852A9"/>
    <w:rsid w:val="006866EE"/>
    <w:rsid w:val="00691A65"/>
    <w:rsid w:val="00691E95"/>
    <w:rsid w:val="006A38FD"/>
    <w:rsid w:val="006A692F"/>
    <w:rsid w:val="006A7F91"/>
    <w:rsid w:val="006B353D"/>
    <w:rsid w:val="006B5622"/>
    <w:rsid w:val="006B5D78"/>
    <w:rsid w:val="006C079F"/>
    <w:rsid w:val="006C2316"/>
    <w:rsid w:val="006D1F8B"/>
    <w:rsid w:val="006D6A81"/>
    <w:rsid w:val="006E20BE"/>
    <w:rsid w:val="006E2956"/>
    <w:rsid w:val="006E598A"/>
    <w:rsid w:val="006F7A03"/>
    <w:rsid w:val="00703F99"/>
    <w:rsid w:val="0070729E"/>
    <w:rsid w:val="007150F0"/>
    <w:rsid w:val="00715318"/>
    <w:rsid w:val="00717A0A"/>
    <w:rsid w:val="007261D1"/>
    <w:rsid w:val="00726F61"/>
    <w:rsid w:val="00727454"/>
    <w:rsid w:val="0073122F"/>
    <w:rsid w:val="007351A9"/>
    <w:rsid w:val="007401B4"/>
    <w:rsid w:val="00742BFA"/>
    <w:rsid w:val="00744341"/>
    <w:rsid w:val="007472D7"/>
    <w:rsid w:val="00751E7E"/>
    <w:rsid w:val="00752726"/>
    <w:rsid w:val="00752AC2"/>
    <w:rsid w:val="00761216"/>
    <w:rsid w:val="00764E0D"/>
    <w:rsid w:val="007718B7"/>
    <w:rsid w:val="00775669"/>
    <w:rsid w:val="00776421"/>
    <w:rsid w:val="00777027"/>
    <w:rsid w:val="00777125"/>
    <w:rsid w:val="00777C79"/>
    <w:rsid w:val="00780956"/>
    <w:rsid w:val="00781695"/>
    <w:rsid w:val="00783BDF"/>
    <w:rsid w:val="007866A1"/>
    <w:rsid w:val="007916E6"/>
    <w:rsid w:val="00793575"/>
    <w:rsid w:val="007963E0"/>
    <w:rsid w:val="007A4F65"/>
    <w:rsid w:val="007A64B4"/>
    <w:rsid w:val="007B3F05"/>
    <w:rsid w:val="007C1C37"/>
    <w:rsid w:val="007C467A"/>
    <w:rsid w:val="007C46E4"/>
    <w:rsid w:val="007D6D55"/>
    <w:rsid w:val="007E65FA"/>
    <w:rsid w:val="007E6BAC"/>
    <w:rsid w:val="007F6951"/>
    <w:rsid w:val="00801390"/>
    <w:rsid w:val="008140F7"/>
    <w:rsid w:val="00814343"/>
    <w:rsid w:val="00821D40"/>
    <w:rsid w:val="00822FBC"/>
    <w:rsid w:val="00825178"/>
    <w:rsid w:val="00825267"/>
    <w:rsid w:val="008262A8"/>
    <w:rsid w:val="00834047"/>
    <w:rsid w:val="00840910"/>
    <w:rsid w:val="008412B9"/>
    <w:rsid w:val="00850C52"/>
    <w:rsid w:val="00854BC9"/>
    <w:rsid w:val="0085711B"/>
    <w:rsid w:val="0087007F"/>
    <w:rsid w:val="008746B9"/>
    <w:rsid w:val="00876DFC"/>
    <w:rsid w:val="00882113"/>
    <w:rsid w:val="00882D2D"/>
    <w:rsid w:val="008876CF"/>
    <w:rsid w:val="008909A1"/>
    <w:rsid w:val="00890EAD"/>
    <w:rsid w:val="008A443B"/>
    <w:rsid w:val="008A5A34"/>
    <w:rsid w:val="008A6EBD"/>
    <w:rsid w:val="008B1E7B"/>
    <w:rsid w:val="008B3B26"/>
    <w:rsid w:val="008B4376"/>
    <w:rsid w:val="008B4566"/>
    <w:rsid w:val="008C3062"/>
    <w:rsid w:val="008C434B"/>
    <w:rsid w:val="008C45BC"/>
    <w:rsid w:val="008C764B"/>
    <w:rsid w:val="008D1E6E"/>
    <w:rsid w:val="008D2A60"/>
    <w:rsid w:val="008D40F4"/>
    <w:rsid w:val="008E0429"/>
    <w:rsid w:val="008E11D6"/>
    <w:rsid w:val="008E36F3"/>
    <w:rsid w:val="008F57A2"/>
    <w:rsid w:val="009034E2"/>
    <w:rsid w:val="00904CF5"/>
    <w:rsid w:val="00905597"/>
    <w:rsid w:val="00905886"/>
    <w:rsid w:val="0091530F"/>
    <w:rsid w:val="009247B7"/>
    <w:rsid w:val="009259CC"/>
    <w:rsid w:val="009312B5"/>
    <w:rsid w:val="00933885"/>
    <w:rsid w:val="00944F0C"/>
    <w:rsid w:val="00950573"/>
    <w:rsid w:val="00965D86"/>
    <w:rsid w:val="00980343"/>
    <w:rsid w:val="0098379B"/>
    <w:rsid w:val="009839B5"/>
    <w:rsid w:val="00984608"/>
    <w:rsid w:val="00995241"/>
    <w:rsid w:val="00996E3C"/>
    <w:rsid w:val="0099786D"/>
    <w:rsid w:val="009A190E"/>
    <w:rsid w:val="009B0A57"/>
    <w:rsid w:val="009B6270"/>
    <w:rsid w:val="009B6F7A"/>
    <w:rsid w:val="009C47A8"/>
    <w:rsid w:val="009E78F2"/>
    <w:rsid w:val="009F4818"/>
    <w:rsid w:val="009F6CF4"/>
    <w:rsid w:val="00A0348D"/>
    <w:rsid w:val="00A0491C"/>
    <w:rsid w:val="00A056E6"/>
    <w:rsid w:val="00A10BBE"/>
    <w:rsid w:val="00A316AB"/>
    <w:rsid w:val="00A32909"/>
    <w:rsid w:val="00A33C9A"/>
    <w:rsid w:val="00A3661C"/>
    <w:rsid w:val="00A379D8"/>
    <w:rsid w:val="00A4423B"/>
    <w:rsid w:val="00A46437"/>
    <w:rsid w:val="00A5732D"/>
    <w:rsid w:val="00A57F07"/>
    <w:rsid w:val="00A62F03"/>
    <w:rsid w:val="00A66550"/>
    <w:rsid w:val="00A71E74"/>
    <w:rsid w:val="00A729DC"/>
    <w:rsid w:val="00A74600"/>
    <w:rsid w:val="00A746E1"/>
    <w:rsid w:val="00A75DD5"/>
    <w:rsid w:val="00A76A57"/>
    <w:rsid w:val="00A933AD"/>
    <w:rsid w:val="00A97AF2"/>
    <w:rsid w:val="00AA3970"/>
    <w:rsid w:val="00AA7DE3"/>
    <w:rsid w:val="00AB06BC"/>
    <w:rsid w:val="00AB1241"/>
    <w:rsid w:val="00AB4331"/>
    <w:rsid w:val="00AB56E9"/>
    <w:rsid w:val="00AC0AB7"/>
    <w:rsid w:val="00AC3015"/>
    <w:rsid w:val="00AC41CF"/>
    <w:rsid w:val="00AC5D4F"/>
    <w:rsid w:val="00AE09E1"/>
    <w:rsid w:val="00AE0B59"/>
    <w:rsid w:val="00AE56C5"/>
    <w:rsid w:val="00AE670F"/>
    <w:rsid w:val="00AE6ABC"/>
    <w:rsid w:val="00AF1BF1"/>
    <w:rsid w:val="00AF64E7"/>
    <w:rsid w:val="00B00D80"/>
    <w:rsid w:val="00B00F4A"/>
    <w:rsid w:val="00B01B7F"/>
    <w:rsid w:val="00B04A60"/>
    <w:rsid w:val="00B05B26"/>
    <w:rsid w:val="00B21DFF"/>
    <w:rsid w:val="00B2294E"/>
    <w:rsid w:val="00B30AD6"/>
    <w:rsid w:val="00B32B77"/>
    <w:rsid w:val="00B33A6F"/>
    <w:rsid w:val="00B33E1A"/>
    <w:rsid w:val="00B354F5"/>
    <w:rsid w:val="00B55748"/>
    <w:rsid w:val="00B562D7"/>
    <w:rsid w:val="00B66A2C"/>
    <w:rsid w:val="00B676E1"/>
    <w:rsid w:val="00B709D4"/>
    <w:rsid w:val="00B759BD"/>
    <w:rsid w:val="00B762F7"/>
    <w:rsid w:val="00B763D7"/>
    <w:rsid w:val="00B81287"/>
    <w:rsid w:val="00B833AD"/>
    <w:rsid w:val="00B90001"/>
    <w:rsid w:val="00BA0965"/>
    <w:rsid w:val="00BA1520"/>
    <w:rsid w:val="00BA4C1C"/>
    <w:rsid w:val="00BA5F7C"/>
    <w:rsid w:val="00BB74E9"/>
    <w:rsid w:val="00BC15D0"/>
    <w:rsid w:val="00BD53B7"/>
    <w:rsid w:val="00BE02C8"/>
    <w:rsid w:val="00BE1107"/>
    <w:rsid w:val="00BE5651"/>
    <w:rsid w:val="00BE6AC2"/>
    <w:rsid w:val="00BF716F"/>
    <w:rsid w:val="00C009C5"/>
    <w:rsid w:val="00C04D4F"/>
    <w:rsid w:val="00C1214C"/>
    <w:rsid w:val="00C13D45"/>
    <w:rsid w:val="00C13F23"/>
    <w:rsid w:val="00C211CC"/>
    <w:rsid w:val="00C30682"/>
    <w:rsid w:val="00C3079C"/>
    <w:rsid w:val="00C3239F"/>
    <w:rsid w:val="00C32F26"/>
    <w:rsid w:val="00C356CC"/>
    <w:rsid w:val="00C362A3"/>
    <w:rsid w:val="00C37358"/>
    <w:rsid w:val="00C53792"/>
    <w:rsid w:val="00C61A43"/>
    <w:rsid w:val="00C62C49"/>
    <w:rsid w:val="00C6751D"/>
    <w:rsid w:val="00C678AA"/>
    <w:rsid w:val="00C67AD2"/>
    <w:rsid w:val="00C71B65"/>
    <w:rsid w:val="00C7582D"/>
    <w:rsid w:val="00C75F78"/>
    <w:rsid w:val="00C81693"/>
    <w:rsid w:val="00C824FA"/>
    <w:rsid w:val="00C825D6"/>
    <w:rsid w:val="00C83D67"/>
    <w:rsid w:val="00CB0074"/>
    <w:rsid w:val="00CB62C6"/>
    <w:rsid w:val="00CB648F"/>
    <w:rsid w:val="00CB6AD4"/>
    <w:rsid w:val="00CC02D3"/>
    <w:rsid w:val="00CD164E"/>
    <w:rsid w:val="00CD4997"/>
    <w:rsid w:val="00CE6CDB"/>
    <w:rsid w:val="00CE70CE"/>
    <w:rsid w:val="00CF13B2"/>
    <w:rsid w:val="00CF2A04"/>
    <w:rsid w:val="00D025A7"/>
    <w:rsid w:val="00D06A4A"/>
    <w:rsid w:val="00D1072F"/>
    <w:rsid w:val="00D12448"/>
    <w:rsid w:val="00D1649B"/>
    <w:rsid w:val="00D16880"/>
    <w:rsid w:val="00D21AD7"/>
    <w:rsid w:val="00D25FC5"/>
    <w:rsid w:val="00D27E8E"/>
    <w:rsid w:val="00D34CC4"/>
    <w:rsid w:val="00D35EB4"/>
    <w:rsid w:val="00D42ED0"/>
    <w:rsid w:val="00D450B6"/>
    <w:rsid w:val="00D5466B"/>
    <w:rsid w:val="00D56820"/>
    <w:rsid w:val="00D671EC"/>
    <w:rsid w:val="00D76D1C"/>
    <w:rsid w:val="00D801CC"/>
    <w:rsid w:val="00D961B6"/>
    <w:rsid w:val="00DA5B87"/>
    <w:rsid w:val="00DB40B0"/>
    <w:rsid w:val="00DB6056"/>
    <w:rsid w:val="00DC0E10"/>
    <w:rsid w:val="00DC27F9"/>
    <w:rsid w:val="00DC43E2"/>
    <w:rsid w:val="00DC7ABB"/>
    <w:rsid w:val="00DD4E3C"/>
    <w:rsid w:val="00DD7847"/>
    <w:rsid w:val="00DD7EEB"/>
    <w:rsid w:val="00DE20DA"/>
    <w:rsid w:val="00DE5BCD"/>
    <w:rsid w:val="00DE5CB7"/>
    <w:rsid w:val="00DE766D"/>
    <w:rsid w:val="00DF16BC"/>
    <w:rsid w:val="00DF5E1C"/>
    <w:rsid w:val="00E02F2F"/>
    <w:rsid w:val="00E117A2"/>
    <w:rsid w:val="00E131B3"/>
    <w:rsid w:val="00E3010E"/>
    <w:rsid w:val="00E35137"/>
    <w:rsid w:val="00E35F95"/>
    <w:rsid w:val="00E44E14"/>
    <w:rsid w:val="00E469B8"/>
    <w:rsid w:val="00E5530B"/>
    <w:rsid w:val="00E55F51"/>
    <w:rsid w:val="00E6095A"/>
    <w:rsid w:val="00E63E80"/>
    <w:rsid w:val="00E64236"/>
    <w:rsid w:val="00E71B9B"/>
    <w:rsid w:val="00E73FF4"/>
    <w:rsid w:val="00E82B58"/>
    <w:rsid w:val="00E84036"/>
    <w:rsid w:val="00E86427"/>
    <w:rsid w:val="00E87193"/>
    <w:rsid w:val="00E95663"/>
    <w:rsid w:val="00E959AF"/>
    <w:rsid w:val="00EA178E"/>
    <w:rsid w:val="00EA398E"/>
    <w:rsid w:val="00EB05A7"/>
    <w:rsid w:val="00EB3529"/>
    <w:rsid w:val="00EC0D3C"/>
    <w:rsid w:val="00ED007B"/>
    <w:rsid w:val="00ED1A0B"/>
    <w:rsid w:val="00EF30F3"/>
    <w:rsid w:val="00EF79D3"/>
    <w:rsid w:val="00F0214D"/>
    <w:rsid w:val="00F02D4A"/>
    <w:rsid w:val="00F06806"/>
    <w:rsid w:val="00F16C8C"/>
    <w:rsid w:val="00F17870"/>
    <w:rsid w:val="00F27FD6"/>
    <w:rsid w:val="00F34BEE"/>
    <w:rsid w:val="00F42A1A"/>
    <w:rsid w:val="00F50118"/>
    <w:rsid w:val="00F57C44"/>
    <w:rsid w:val="00F610BF"/>
    <w:rsid w:val="00F64CE2"/>
    <w:rsid w:val="00F65E10"/>
    <w:rsid w:val="00F81906"/>
    <w:rsid w:val="00F8270B"/>
    <w:rsid w:val="00F82EFF"/>
    <w:rsid w:val="00F84FF2"/>
    <w:rsid w:val="00F85A91"/>
    <w:rsid w:val="00F9411B"/>
    <w:rsid w:val="00FA0BE5"/>
    <w:rsid w:val="00FA0DDD"/>
    <w:rsid w:val="00FA52DF"/>
    <w:rsid w:val="00FA5D75"/>
    <w:rsid w:val="00FB1028"/>
    <w:rsid w:val="00FC1DAF"/>
    <w:rsid w:val="00FC1E8D"/>
    <w:rsid w:val="00FC20D8"/>
    <w:rsid w:val="00FC324F"/>
    <w:rsid w:val="00FC4AD9"/>
    <w:rsid w:val="00FC4B72"/>
    <w:rsid w:val="00FC53CF"/>
    <w:rsid w:val="00FC77BB"/>
    <w:rsid w:val="00FF48CF"/>
    <w:rsid w:val="00FF79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7D22F1"/>
  <w15:docId w15:val="{63E3297B-9736-5843-B2B8-BD825DF72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47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secsubsub">
    <w:name w:val="artsecsubsub"/>
    <w:basedOn w:val="Normal"/>
    <w:rsid w:val="00053479"/>
    <w:pPr>
      <w:spacing w:before="120"/>
      <w:ind w:left="1368" w:hanging="288"/>
    </w:pPr>
  </w:style>
  <w:style w:type="paragraph" w:customStyle="1" w:styleId="artsecsubsubsub">
    <w:name w:val="artsecsubsubsub"/>
    <w:basedOn w:val="Normal"/>
    <w:rsid w:val="00053479"/>
    <w:pPr>
      <w:spacing w:before="120"/>
      <w:ind w:left="1728" w:hanging="288"/>
    </w:pPr>
  </w:style>
  <w:style w:type="paragraph" w:styleId="Header">
    <w:name w:val="header"/>
    <w:basedOn w:val="Normal"/>
    <w:link w:val="HeaderChar"/>
    <w:rsid w:val="00053479"/>
    <w:pPr>
      <w:tabs>
        <w:tab w:val="center" w:pos="4320"/>
        <w:tab w:val="right" w:pos="8640"/>
      </w:tabs>
    </w:pPr>
  </w:style>
  <w:style w:type="character" w:customStyle="1" w:styleId="HeaderChar">
    <w:name w:val="Header Char"/>
    <w:basedOn w:val="DefaultParagraphFont"/>
    <w:link w:val="Header"/>
    <w:rsid w:val="00053479"/>
    <w:rPr>
      <w:rFonts w:ascii="Times New Roman" w:eastAsia="Times New Roman" w:hAnsi="Times New Roman" w:cs="Times New Roman"/>
      <w:sz w:val="24"/>
      <w:szCs w:val="24"/>
    </w:rPr>
  </w:style>
  <w:style w:type="paragraph" w:styleId="Footer">
    <w:name w:val="footer"/>
    <w:basedOn w:val="Normal"/>
    <w:link w:val="FooterChar"/>
    <w:rsid w:val="00053479"/>
    <w:pPr>
      <w:tabs>
        <w:tab w:val="center" w:pos="4320"/>
        <w:tab w:val="right" w:pos="8640"/>
      </w:tabs>
    </w:pPr>
  </w:style>
  <w:style w:type="character" w:customStyle="1" w:styleId="FooterChar">
    <w:name w:val="Footer Char"/>
    <w:basedOn w:val="DefaultParagraphFont"/>
    <w:link w:val="Footer"/>
    <w:rsid w:val="00053479"/>
    <w:rPr>
      <w:rFonts w:ascii="Times New Roman" w:eastAsia="Times New Roman" w:hAnsi="Times New Roman" w:cs="Times New Roman"/>
      <w:sz w:val="24"/>
      <w:szCs w:val="24"/>
    </w:rPr>
  </w:style>
  <w:style w:type="character" w:styleId="PageNumber">
    <w:name w:val="page number"/>
    <w:basedOn w:val="DefaultParagraphFont"/>
    <w:rsid w:val="00053479"/>
  </w:style>
  <w:style w:type="paragraph" w:styleId="ListParagraph">
    <w:name w:val="List Paragraph"/>
    <w:basedOn w:val="Normal"/>
    <w:uiPriority w:val="34"/>
    <w:qFormat/>
    <w:rsid w:val="00761216"/>
    <w:pPr>
      <w:ind w:left="720"/>
      <w:contextualSpacing/>
    </w:pPr>
  </w:style>
  <w:style w:type="paragraph" w:styleId="BalloonText">
    <w:name w:val="Balloon Text"/>
    <w:basedOn w:val="Normal"/>
    <w:link w:val="BalloonTextChar"/>
    <w:uiPriority w:val="99"/>
    <w:semiHidden/>
    <w:unhideWhenUsed/>
    <w:rsid w:val="004C73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38F"/>
    <w:rPr>
      <w:rFonts w:ascii="Segoe UI" w:eastAsia="Times New Roman" w:hAnsi="Segoe UI" w:cs="Segoe UI"/>
      <w:sz w:val="18"/>
      <w:szCs w:val="18"/>
    </w:rPr>
  </w:style>
  <w:style w:type="paragraph" w:styleId="Revision">
    <w:name w:val="Revision"/>
    <w:hidden/>
    <w:uiPriority w:val="99"/>
    <w:semiHidden/>
    <w:rsid w:val="00067BBA"/>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91A65"/>
    <w:rPr>
      <w:sz w:val="16"/>
      <w:szCs w:val="16"/>
    </w:rPr>
  </w:style>
  <w:style w:type="paragraph" w:styleId="CommentText">
    <w:name w:val="annotation text"/>
    <w:basedOn w:val="Normal"/>
    <w:link w:val="CommentTextChar"/>
    <w:uiPriority w:val="99"/>
    <w:unhideWhenUsed/>
    <w:rsid w:val="00691A65"/>
    <w:rPr>
      <w:sz w:val="20"/>
      <w:szCs w:val="20"/>
    </w:rPr>
  </w:style>
  <w:style w:type="character" w:customStyle="1" w:styleId="CommentTextChar">
    <w:name w:val="Comment Text Char"/>
    <w:basedOn w:val="DefaultParagraphFont"/>
    <w:link w:val="CommentText"/>
    <w:uiPriority w:val="99"/>
    <w:rsid w:val="00691A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1A65"/>
    <w:rPr>
      <w:b/>
      <w:bCs/>
    </w:rPr>
  </w:style>
  <w:style w:type="character" w:customStyle="1" w:styleId="CommentSubjectChar">
    <w:name w:val="Comment Subject Char"/>
    <w:basedOn w:val="CommentTextChar"/>
    <w:link w:val="CommentSubject"/>
    <w:uiPriority w:val="99"/>
    <w:semiHidden/>
    <w:rsid w:val="00691A65"/>
    <w:rPr>
      <w:rFonts w:ascii="Times New Roman" w:eastAsia="Times New Roman" w:hAnsi="Times New Roman" w:cs="Times New Roman"/>
      <w:b/>
      <w:bCs/>
      <w:sz w:val="20"/>
      <w:szCs w:val="20"/>
    </w:rPr>
  </w:style>
  <w:style w:type="paragraph" w:customStyle="1" w:styleId="ArtSecSubSubSub0">
    <w:name w:val="ArtSecSubSubSub"/>
    <w:basedOn w:val="Normal"/>
    <w:rsid w:val="00E87193"/>
    <w:pPr>
      <w:spacing w:before="120"/>
      <w:ind w:left="1728" w:hanging="2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0595">
      <w:bodyDiv w:val="1"/>
      <w:marLeft w:val="0"/>
      <w:marRight w:val="0"/>
      <w:marTop w:val="0"/>
      <w:marBottom w:val="0"/>
      <w:divBdr>
        <w:top w:val="none" w:sz="0" w:space="0" w:color="auto"/>
        <w:left w:val="none" w:sz="0" w:space="0" w:color="auto"/>
        <w:bottom w:val="none" w:sz="0" w:space="0" w:color="auto"/>
        <w:right w:val="none" w:sz="0" w:space="0" w:color="auto"/>
      </w:divBdr>
    </w:div>
    <w:div w:id="271665475">
      <w:bodyDiv w:val="1"/>
      <w:marLeft w:val="0"/>
      <w:marRight w:val="0"/>
      <w:marTop w:val="0"/>
      <w:marBottom w:val="0"/>
      <w:divBdr>
        <w:top w:val="none" w:sz="0" w:space="0" w:color="auto"/>
        <w:left w:val="none" w:sz="0" w:space="0" w:color="auto"/>
        <w:bottom w:val="none" w:sz="0" w:space="0" w:color="auto"/>
        <w:right w:val="none" w:sz="0" w:space="0" w:color="auto"/>
      </w:divBdr>
    </w:div>
    <w:div w:id="319773348">
      <w:bodyDiv w:val="1"/>
      <w:marLeft w:val="0"/>
      <w:marRight w:val="0"/>
      <w:marTop w:val="0"/>
      <w:marBottom w:val="0"/>
      <w:divBdr>
        <w:top w:val="none" w:sz="0" w:space="0" w:color="auto"/>
        <w:left w:val="none" w:sz="0" w:space="0" w:color="auto"/>
        <w:bottom w:val="none" w:sz="0" w:space="0" w:color="auto"/>
        <w:right w:val="none" w:sz="0" w:space="0" w:color="auto"/>
      </w:divBdr>
    </w:div>
    <w:div w:id="357858388">
      <w:bodyDiv w:val="1"/>
      <w:marLeft w:val="0"/>
      <w:marRight w:val="0"/>
      <w:marTop w:val="0"/>
      <w:marBottom w:val="0"/>
      <w:divBdr>
        <w:top w:val="none" w:sz="0" w:space="0" w:color="auto"/>
        <w:left w:val="none" w:sz="0" w:space="0" w:color="auto"/>
        <w:bottom w:val="none" w:sz="0" w:space="0" w:color="auto"/>
        <w:right w:val="none" w:sz="0" w:space="0" w:color="auto"/>
      </w:divBdr>
    </w:div>
    <w:div w:id="366177090">
      <w:bodyDiv w:val="1"/>
      <w:marLeft w:val="0"/>
      <w:marRight w:val="0"/>
      <w:marTop w:val="0"/>
      <w:marBottom w:val="0"/>
      <w:divBdr>
        <w:top w:val="none" w:sz="0" w:space="0" w:color="auto"/>
        <w:left w:val="none" w:sz="0" w:space="0" w:color="auto"/>
        <w:bottom w:val="none" w:sz="0" w:space="0" w:color="auto"/>
        <w:right w:val="none" w:sz="0" w:space="0" w:color="auto"/>
      </w:divBdr>
    </w:div>
    <w:div w:id="498664468">
      <w:bodyDiv w:val="1"/>
      <w:marLeft w:val="0"/>
      <w:marRight w:val="0"/>
      <w:marTop w:val="0"/>
      <w:marBottom w:val="0"/>
      <w:divBdr>
        <w:top w:val="none" w:sz="0" w:space="0" w:color="auto"/>
        <w:left w:val="none" w:sz="0" w:space="0" w:color="auto"/>
        <w:bottom w:val="none" w:sz="0" w:space="0" w:color="auto"/>
        <w:right w:val="none" w:sz="0" w:space="0" w:color="auto"/>
      </w:divBdr>
    </w:div>
    <w:div w:id="821195670">
      <w:bodyDiv w:val="1"/>
      <w:marLeft w:val="0"/>
      <w:marRight w:val="0"/>
      <w:marTop w:val="0"/>
      <w:marBottom w:val="0"/>
      <w:divBdr>
        <w:top w:val="none" w:sz="0" w:space="0" w:color="auto"/>
        <w:left w:val="none" w:sz="0" w:space="0" w:color="auto"/>
        <w:bottom w:val="none" w:sz="0" w:space="0" w:color="auto"/>
        <w:right w:val="none" w:sz="0" w:space="0" w:color="auto"/>
      </w:divBdr>
    </w:div>
    <w:div w:id="961881306">
      <w:bodyDiv w:val="1"/>
      <w:marLeft w:val="0"/>
      <w:marRight w:val="0"/>
      <w:marTop w:val="0"/>
      <w:marBottom w:val="0"/>
      <w:divBdr>
        <w:top w:val="none" w:sz="0" w:space="0" w:color="auto"/>
        <w:left w:val="none" w:sz="0" w:space="0" w:color="auto"/>
        <w:bottom w:val="none" w:sz="0" w:space="0" w:color="auto"/>
        <w:right w:val="none" w:sz="0" w:space="0" w:color="auto"/>
      </w:divBdr>
    </w:div>
    <w:div w:id="1252008339">
      <w:bodyDiv w:val="1"/>
      <w:marLeft w:val="0"/>
      <w:marRight w:val="0"/>
      <w:marTop w:val="0"/>
      <w:marBottom w:val="0"/>
      <w:divBdr>
        <w:top w:val="none" w:sz="0" w:space="0" w:color="auto"/>
        <w:left w:val="none" w:sz="0" w:space="0" w:color="auto"/>
        <w:bottom w:val="none" w:sz="0" w:space="0" w:color="auto"/>
        <w:right w:val="none" w:sz="0" w:space="0" w:color="auto"/>
      </w:divBdr>
    </w:div>
    <w:div w:id="1271668582">
      <w:bodyDiv w:val="1"/>
      <w:marLeft w:val="0"/>
      <w:marRight w:val="0"/>
      <w:marTop w:val="0"/>
      <w:marBottom w:val="0"/>
      <w:divBdr>
        <w:top w:val="none" w:sz="0" w:space="0" w:color="auto"/>
        <w:left w:val="none" w:sz="0" w:space="0" w:color="auto"/>
        <w:bottom w:val="none" w:sz="0" w:space="0" w:color="auto"/>
        <w:right w:val="none" w:sz="0" w:space="0" w:color="auto"/>
      </w:divBdr>
    </w:div>
    <w:div w:id="1573739298">
      <w:bodyDiv w:val="1"/>
      <w:marLeft w:val="0"/>
      <w:marRight w:val="0"/>
      <w:marTop w:val="0"/>
      <w:marBottom w:val="0"/>
      <w:divBdr>
        <w:top w:val="none" w:sz="0" w:space="0" w:color="auto"/>
        <w:left w:val="none" w:sz="0" w:space="0" w:color="auto"/>
        <w:bottom w:val="none" w:sz="0" w:space="0" w:color="auto"/>
        <w:right w:val="none" w:sz="0" w:space="0" w:color="auto"/>
      </w:divBdr>
    </w:div>
    <w:div w:id="1767267277">
      <w:bodyDiv w:val="1"/>
      <w:marLeft w:val="0"/>
      <w:marRight w:val="0"/>
      <w:marTop w:val="0"/>
      <w:marBottom w:val="0"/>
      <w:divBdr>
        <w:top w:val="none" w:sz="0" w:space="0" w:color="auto"/>
        <w:left w:val="none" w:sz="0" w:space="0" w:color="auto"/>
        <w:bottom w:val="none" w:sz="0" w:space="0" w:color="auto"/>
        <w:right w:val="none" w:sz="0" w:space="0" w:color="auto"/>
      </w:divBdr>
    </w:div>
    <w:div w:id="1948583556">
      <w:bodyDiv w:val="1"/>
      <w:marLeft w:val="0"/>
      <w:marRight w:val="0"/>
      <w:marTop w:val="0"/>
      <w:marBottom w:val="0"/>
      <w:divBdr>
        <w:top w:val="none" w:sz="0" w:space="0" w:color="auto"/>
        <w:left w:val="none" w:sz="0" w:space="0" w:color="auto"/>
        <w:bottom w:val="none" w:sz="0" w:space="0" w:color="auto"/>
        <w:right w:val="none" w:sz="0" w:space="0" w:color="auto"/>
      </w:divBdr>
    </w:div>
    <w:div w:id="1949313816">
      <w:bodyDiv w:val="1"/>
      <w:marLeft w:val="0"/>
      <w:marRight w:val="0"/>
      <w:marTop w:val="0"/>
      <w:marBottom w:val="0"/>
      <w:divBdr>
        <w:top w:val="none" w:sz="0" w:space="0" w:color="auto"/>
        <w:left w:val="none" w:sz="0" w:space="0" w:color="auto"/>
        <w:bottom w:val="none" w:sz="0" w:space="0" w:color="auto"/>
        <w:right w:val="none" w:sz="0" w:space="0" w:color="auto"/>
      </w:divBdr>
    </w:div>
    <w:div w:id="1962881960">
      <w:bodyDiv w:val="1"/>
      <w:marLeft w:val="0"/>
      <w:marRight w:val="0"/>
      <w:marTop w:val="0"/>
      <w:marBottom w:val="0"/>
      <w:divBdr>
        <w:top w:val="none" w:sz="0" w:space="0" w:color="auto"/>
        <w:left w:val="none" w:sz="0" w:space="0" w:color="auto"/>
        <w:bottom w:val="none" w:sz="0" w:space="0" w:color="auto"/>
        <w:right w:val="none" w:sz="0" w:space="0" w:color="auto"/>
      </w:divBdr>
    </w:div>
    <w:div w:id="2049331541">
      <w:bodyDiv w:val="1"/>
      <w:marLeft w:val="0"/>
      <w:marRight w:val="0"/>
      <w:marTop w:val="0"/>
      <w:marBottom w:val="0"/>
      <w:divBdr>
        <w:top w:val="none" w:sz="0" w:space="0" w:color="auto"/>
        <w:left w:val="none" w:sz="0" w:space="0" w:color="auto"/>
        <w:bottom w:val="none" w:sz="0" w:space="0" w:color="auto"/>
        <w:right w:val="none" w:sz="0" w:space="0" w:color="auto"/>
      </w:divBdr>
    </w:div>
    <w:div w:id="209643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9F3D84-DA6F-46F5-A7F0-38AE15FDD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487</Words>
  <Characters>1418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zuger</dc:creator>
  <cp:lastModifiedBy>Jennifer Flory</cp:lastModifiedBy>
  <cp:revision>2</cp:revision>
  <cp:lastPrinted>2017-04-11T14:56:00Z</cp:lastPrinted>
  <dcterms:created xsi:type="dcterms:W3CDTF">2022-09-14T18:47:00Z</dcterms:created>
  <dcterms:modified xsi:type="dcterms:W3CDTF">2022-09-14T18:47:00Z</dcterms:modified>
</cp:coreProperties>
</file>